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DD27E8" w14:textId="7E160AF2" w:rsidR="001D4223" w:rsidRPr="001D4223" w:rsidRDefault="001D4223" w:rsidP="00604B84">
      <w:pPr>
        <w:jc w:val="right"/>
        <w:rPr>
          <w:rFonts w:ascii="Calibri" w:eastAsia="Avenir Next LT Pro" w:hAnsi="Calibri" w:cs="Calibri"/>
          <w:color w:val="000000" w:themeColor="background1"/>
          <w:sz w:val="22"/>
          <w:lang w:val="pl-PL"/>
        </w:rPr>
      </w:pPr>
      <w:r w:rsidRPr="001D4223">
        <w:rPr>
          <w:rFonts w:ascii="Calibri" w:eastAsia="Avenir Next LT Pro" w:hAnsi="Calibri" w:cs="Calibri"/>
          <w:b/>
          <w:bCs/>
          <w:color w:val="000000" w:themeColor="background1"/>
          <w:sz w:val="22"/>
          <w:lang w:val="pl-PL"/>
        </w:rPr>
        <w:t xml:space="preserve">Warszawa, </w:t>
      </w:r>
      <w:r w:rsidR="00EE0891">
        <w:rPr>
          <w:rFonts w:ascii="Calibri" w:eastAsia="Avenir Next LT Pro" w:hAnsi="Calibri" w:cs="Calibri"/>
          <w:b/>
          <w:bCs/>
          <w:color w:val="000000" w:themeColor="background1"/>
          <w:sz w:val="22"/>
          <w:lang w:val="pl-PL"/>
        </w:rPr>
        <w:t xml:space="preserve">1 czerwca </w:t>
      </w:r>
      <w:r w:rsidRPr="001D4223">
        <w:rPr>
          <w:rFonts w:ascii="Calibri" w:eastAsia="Avenir Next LT Pro" w:hAnsi="Calibri" w:cs="Calibri"/>
          <w:b/>
          <w:bCs/>
          <w:color w:val="000000" w:themeColor="background1"/>
          <w:sz w:val="22"/>
          <w:lang w:val="pl-PL"/>
        </w:rPr>
        <w:t>2026 r. </w:t>
      </w:r>
      <w:r w:rsidRPr="001D4223">
        <w:rPr>
          <w:rFonts w:ascii="Calibri" w:eastAsia="Avenir Next LT Pro" w:hAnsi="Calibri" w:cs="Calibri"/>
          <w:color w:val="000000" w:themeColor="background1"/>
          <w:sz w:val="22"/>
          <w:lang w:val="pl-PL"/>
        </w:rPr>
        <w:t> </w:t>
      </w:r>
    </w:p>
    <w:p w14:paraId="6450E7C4" w14:textId="77777777" w:rsidR="001D4223" w:rsidRPr="001D4223" w:rsidRDefault="001D4223" w:rsidP="001D4223">
      <w:pPr>
        <w:jc w:val="both"/>
        <w:rPr>
          <w:rFonts w:ascii="Calibri" w:eastAsia="Avenir Next LT Pro" w:hAnsi="Calibri" w:cs="Calibri"/>
          <w:color w:val="000000" w:themeColor="background1"/>
          <w:sz w:val="22"/>
          <w:lang w:val="pl-PL"/>
        </w:rPr>
      </w:pPr>
      <w:r w:rsidRPr="001D4223">
        <w:rPr>
          <w:rFonts w:ascii="Calibri" w:eastAsia="Avenir Next LT Pro" w:hAnsi="Calibri" w:cs="Calibri"/>
          <w:color w:val="000000" w:themeColor="background1"/>
          <w:sz w:val="22"/>
          <w:lang w:val="pl-PL"/>
        </w:rPr>
        <w:t> </w:t>
      </w:r>
    </w:p>
    <w:p w14:paraId="0ED8270B" w14:textId="77777777" w:rsidR="001D4223" w:rsidRPr="001D4223" w:rsidRDefault="001D4223" w:rsidP="001D4223">
      <w:pPr>
        <w:jc w:val="both"/>
        <w:rPr>
          <w:rFonts w:ascii="Calibri" w:eastAsia="Avenir Next LT Pro" w:hAnsi="Calibri" w:cs="Calibri"/>
          <w:color w:val="000000" w:themeColor="background1"/>
          <w:sz w:val="22"/>
          <w:lang w:val="pl-PL"/>
        </w:rPr>
      </w:pPr>
      <w:r w:rsidRPr="001D4223">
        <w:rPr>
          <w:rFonts w:ascii="Calibri" w:eastAsia="Avenir Next LT Pro" w:hAnsi="Calibri" w:cs="Calibri"/>
          <w:color w:val="000000" w:themeColor="background1"/>
          <w:sz w:val="22"/>
          <w:lang w:val="pl-PL"/>
        </w:rPr>
        <w:t> </w:t>
      </w:r>
    </w:p>
    <w:p w14:paraId="155E867F" w14:textId="77777777" w:rsidR="001D4223" w:rsidRPr="001D4223" w:rsidRDefault="001D4223" w:rsidP="001D4223">
      <w:pPr>
        <w:jc w:val="both"/>
        <w:rPr>
          <w:rFonts w:ascii="Calibri" w:eastAsia="Avenir Next LT Pro" w:hAnsi="Calibri" w:cs="Calibri"/>
          <w:color w:val="000000" w:themeColor="background1"/>
          <w:sz w:val="22"/>
          <w:lang w:val="pl-PL"/>
        </w:rPr>
      </w:pPr>
      <w:r w:rsidRPr="001D4223">
        <w:rPr>
          <w:rFonts w:ascii="Calibri" w:eastAsia="Avenir Next LT Pro" w:hAnsi="Calibri" w:cs="Calibri"/>
          <w:i/>
          <w:iCs/>
          <w:color w:val="000000" w:themeColor="background1"/>
          <w:sz w:val="22"/>
          <w:lang w:val="pl-PL"/>
        </w:rPr>
        <w:t>Komunikat prasowy </w:t>
      </w:r>
      <w:r w:rsidRPr="001D4223">
        <w:rPr>
          <w:rFonts w:ascii="Calibri" w:eastAsia="Avenir Next LT Pro" w:hAnsi="Calibri" w:cs="Calibri"/>
          <w:color w:val="000000" w:themeColor="background1"/>
          <w:sz w:val="22"/>
          <w:lang w:val="pl-PL"/>
        </w:rPr>
        <w:t> </w:t>
      </w:r>
    </w:p>
    <w:p w14:paraId="665A8423" w14:textId="77777777" w:rsidR="001D4223" w:rsidRPr="001D4223" w:rsidRDefault="001D4223" w:rsidP="001D4223">
      <w:pPr>
        <w:jc w:val="both"/>
        <w:rPr>
          <w:rFonts w:ascii="Calibri" w:eastAsia="Avenir Next LT Pro" w:hAnsi="Calibri" w:cs="Calibri"/>
          <w:color w:val="000000" w:themeColor="background1"/>
          <w:sz w:val="22"/>
          <w:lang w:val="pl-PL"/>
        </w:rPr>
      </w:pPr>
      <w:r w:rsidRPr="001D4223">
        <w:rPr>
          <w:rFonts w:ascii="Calibri" w:eastAsia="Avenir Next LT Pro" w:hAnsi="Calibri" w:cs="Calibri"/>
          <w:color w:val="000000" w:themeColor="background1"/>
          <w:sz w:val="22"/>
          <w:lang w:val="pl-PL"/>
        </w:rPr>
        <w:t> </w:t>
      </w:r>
    </w:p>
    <w:p w14:paraId="1BE47EEF" w14:textId="47A86296" w:rsidR="00EE0891" w:rsidRPr="00EE0891" w:rsidRDefault="00EE0891" w:rsidP="00EE0891">
      <w:pPr>
        <w:jc w:val="both"/>
        <w:rPr>
          <w:rFonts w:ascii="Calibri" w:eastAsia="Avenir Next LT Pro" w:hAnsi="Calibri" w:cs="Calibri"/>
          <w:b/>
          <w:bCs/>
          <w:color w:val="000000" w:themeColor="background1"/>
          <w:sz w:val="22"/>
          <w:lang w:val="pl-PL"/>
        </w:rPr>
      </w:pPr>
      <w:r w:rsidRPr="00EE0891">
        <w:rPr>
          <w:rFonts w:ascii="Calibri" w:eastAsia="Avenir Next LT Pro" w:hAnsi="Calibri" w:cs="Calibri"/>
          <w:b/>
          <w:bCs/>
          <w:color w:val="000000" w:themeColor="background1"/>
          <w:sz w:val="22"/>
          <w:lang w:val="pl-PL"/>
        </w:rPr>
        <w:t xml:space="preserve">EPBD na rynku mieszkań: nowe budownictwo wyznacza standardy </w:t>
      </w:r>
    </w:p>
    <w:p w14:paraId="27E65012" w14:textId="77777777" w:rsidR="00EE0891" w:rsidRPr="00EE0891" w:rsidRDefault="00EE0891" w:rsidP="00EE0891">
      <w:pPr>
        <w:jc w:val="both"/>
        <w:rPr>
          <w:rFonts w:ascii="Calibri" w:eastAsia="Avenir Next LT Pro" w:hAnsi="Calibri" w:cs="Calibri"/>
          <w:color w:val="000000" w:themeColor="background1"/>
          <w:sz w:val="22"/>
          <w:lang w:val="pl-PL"/>
        </w:rPr>
      </w:pPr>
    </w:p>
    <w:p w14:paraId="5F23F6B7" w14:textId="6472142B" w:rsidR="00EE0891" w:rsidRPr="00EE0891" w:rsidRDefault="00EE0891" w:rsidP="00EE0891">
      <w:pPr>
        <w:jc w:val="both"/>
        <w:rPr>
          <w:rFonts w:ascii="Calibri" w:eastAsia="Avenir Next LT Pro" w:hAnsi="Calibri" w:cs="Calibri"/>
          <w:b/>
          <w:bCs/>
          <w:color w:val="000000" w:themeColor="background1"/>
          <w:sz w:val="22"/>
          <w:lang w:val="pl-PL"/>
        </w:rPr>
      </w:pPr>
      <w:r w:rsidRPr="00EE0891">
        <w:rPr>
          <w:rFonts w:ascii="Calibri" w:eastAsia="Avenir Next LT Pro" w:hAnsi="Calibri" w:cs="Calibri"/>
          <w:b/>
          <w:bCs/>
          <w:color w:val="000000" w:themeColor="background1"/>
          <w:sz w:val="22"/>
          <w:lang w:val="pl-PL"/>
        </w:rPr>
        <w:t xml:space="preserve">Formalny termin transpozycji zaktualizowanej dyrektywy EPBD do prawa polskiego </w:t>
      </w:r>
      <w:r w:rsidR="008334BD">
        <w:rPr>
          <w:rFonts w:ascii="Calibri" w:eastAsia="Avenir Next LT Pro" w:hAnsi="Calibri" w:cs="Calibri"/>
          <w:b/>
          <w:bCs/>
          <w:color w:val="000000" w:themeColor="background1"/>
          <w:sz w:val="22"/>
          <w:lang w:val="pl-PL"/>
        </w:rPr>
        <w:t xml:space="preserve">upłynął z końcem </w:t>
      </w:r>
      <w:r w:rsidRPr="00EE0891">
        <w:rPr>
          <w:rFonts w:ascii="Calibri" w:eastAsia="Avenir Next LT Pro" w:hAnsi="Calibri" w:cs="Calibri"/>
          <w:b/>
          <w:bCs/>
          <w:color w:val="000000" w:themeColor="background1"/>
          <w:sz w:val="22"/>
          <w:lang w:val="pl-PL"/>
        </w:rPr>
        <w:t>maja</w:t>
      </w:r>
      <w:r w:rsidR="008334BD">
        <w:rPr>
          <w:rFonts w:ascii="Calibri" w:eastAsia="Avenir Next LT Pro" w:hAnsi="Calibri" w:cs="Calibri"/>
          <w:b/>
          <w:bCs/>
          <w:color w:val="000000" w:themeColor="background1"/>
          <w:sz w:val="22"/>
          <w:lang w:val="pl-PL"/>
        </w:rPr>
        <w:t xml:space="preserve"> br.</w:t>
      </w:r>
      <w:r w:rsidRPr="00EE0891">
        <w:rPr>
          <w:rFonts w:ascii="Calibri" w:eastAsia="Avenir Next LT Pro" w:hAnsi="Calibri" w:cs="Calibri"/>
          <w:b/>
          <w:bCs/>
          <w:color w:val="000000" w:themeColor="background1"/>
          <w:sz w:val="22"/>
          <w:lang w:val="pl-PL"/>
        </w:rPr>
        <w:t xml:space="preserve"> Obecnie prowadzone są prace legislacyjne nad dostosowaniem krajowych systemów oceny charakterystyki energetycznej budynków, w tym metodologii świadectw energetycznych oraz klas energetycznych (A–G). To kolejna faza transformacji rynku mieszkaniowego, gdzie mechanizmy rynkowe coraz silniej wspierają rozwiązania ograniczające emisyjność i wpływ sektora na klimat. </w:t>
      </w:r>
    </w:p>
    <w:p w14:paraId="01BCB9FA" w14:textId="77777777" w:rsidR="00EE0891" w:rsidRPr="00EE0891" w:rsidRDefault="00EE0891" w:rsidP="00EE0891">
      <w:pPr>
        <w:jc w:val="both"/>
        <w:rPr>
          <w:rFonts w:ascii="Calibri" w:eastAsia="Avenir Next LT Pro" w:hAnsi="Calibri" w:cs="Calibri"/>
          <w:color w:val="000000" w:themeColor="background1"/>
          <w:sz w:val="22"/>
          <w:lang w:val="pl-PL"/>
        </w:rPr>
      </w:pPr>
    </w:p>
    <w:p w14:paraId="40376A16" w14:textId="77777777" w:rsidR="00EE0891" w:rsidRPr="00EE0891" w:rsidRDefault="00EE0891" w:rsidP="00EE0891">
      <w:pPr>
        <w:jc w:val="both"/>
        <w:rPr>
          <w:rFonts w:ascii="Calibri" w:eastAsia="Avenir Next LT Pro" w:hAnsi="Calibri" w:cs="Calibri"/>
          <w:color w:val="000000" w:themeColor="background1"/>
          <w:sz w:val="22"/>
          <w:lang w:val="pl-PL"/>
        </w:rPr>
      </w:pPr>
      <w:r w:rsidRPr="00EE0891">
        <w:rPr>
          <w:rFonts w:ascii="Calibri" w:eastAsia="Avenir Next LT Pro" w:hAnsi="Calibri" w:cs="Calibri"/>
          <w:color w:val="000000" w:themeColor="background1"/>
          <w:sz w:val="22"/>
          <w:lang w:val="pl-PL"/>
        </w:rPr>
        <w:t xml:space="preserve">Dyrektywa EPBD (Energy Performance of Buildings Directive) wyznacza nowe ramy dla poprawy efektywności energetycznej budynków w Unii Europejskiej. Jest to szczególnie istotne w kontekście sektora budowlanego, który odpowiada za około 36 proc. emisji gazów cieplarnianych oraz blisko 40 proc. całkowitego zużycia energii w UE, pozostając jednym z kluczowych obszarów dekarbonizacji gospodarki. Dokument ten wprowadza kompleksowe ramy prawne ukierunkowane na poprawę efektywności energetycznej budynków oraz ograniczenie ich wpływu na środowisko, i zakłada, że od 2030 r. wszystkie nowo powstające budynki w UE mają spełniać standard zeroemisyjny, a budynki publiczne – już od 2028 r. </w:t>
      </w:r>
    </w:p>
    <w:p w14:paraId="53B90D94" w14:textId="69FC778B" w:rsidR="00EE0891" w:rsidRPr="00EE0891" w:rsidRDefault="00EE0891" w:rsidP="00EE0891">
      <w:pPr>
        <w:jc w:val="both"/>
        <w:rPr>
          <w:rFonts w:ascii="Calibri" w:eastAsia="Avenir Next LT Pro" w:hAnsi="Calibri" w:cs="Calibri"/>
          <w:color w:val="000000" w:themeColor="background1"/>
          <w:sz w:val="22"/>
          <w:lang w:val="pl-PL"/>
        </w:rPr>
      </w:pPr>
    </w:p>
    <w:p w14:paraId="7D4AD14F" w14:textId="77777777" w:rsidR="00EE0891" w:rsidRPr="00EE0891" w:rsidRDefault="00EE0891" w:rsidP="00EE0891">
      <w:pPr>
        <w:jc w:val="both"/>
        <w:rPr>
          <w:rFonts w:ascii="Calibri" w:eastAsia="Avenir Next LT Pro" w:hAnsi="Calibri" w:cs="Calibri"/>
          <w:color w:val="000000" w:themeColor="background1"/>
          <w:sz w:val="22"/>
          <w:lang w:val="pl-PL"/>
        </w:rPr>
      </w:pPr>
      <w:r w:rsidRPr="00EE0891">
        <w:rPr>
          <w:rFonts w:ascii="Calibri" w:eastAsia="Avenir Next LT Pro" w:hAnsi="Calibri" w:cs="Calibri"/>
          <w:color w:val="000000" w:themeColor="background1"/>
          <w:sz w:val="22"/>
          <w:lang w:val="pl-PL"/>
        </w:rPr>
        <w:t xml:space="preserve">W ramach wdrażania dyrektywy EPBD państwa członkowskie UE, w tym Polska, są zobowiązane m.in. do zwiększenia transparentności rynku nieruchomości poprzez wprowadzenie nowych klas energetycznych budynków mieszkalnych (od A do G) uwzględnianych w świadectwach charakterystyki energetycznej. Klasyfikacja ta będzie definiowana na poziomie krajowym, z uwzględnieniem specyfiki lokalnych zasobów budowlanych oraz ich parametrów energetycznych. </w:t>
      </w:r>
    </w:p>
    <w:p w14:paraId="1259D3B8" w14:textId="5C384327" w:rsidR="00EE0891" w:rsidRPr="00EE0891" w:rsidRDefault="00EE0891" w:rsidP="00EE0891">
      <w:pPr>
        <w:jc w:val="both"/>
        <w:rPr>
          <w:rFonts w:ascii="Calibri" w:eastAsia="Avenir Next LT Pro" w:hAnsi="Calibri" w:cs="Calibri"/>
          <w:color w:val="000000" w:themeColor="background1"/>
          <w:sz w:val="22"/>
          <w:lang w:val="pl-PL"/>
        </w:rPr>
      </w:pPr>
    </w:p>
    <w:p w14:paraId="1B1BEF6C" w14:textId="789877AD" w:rsidR="00EE0891" w:rsidRPr="00EE0891" w:rsidRDefault="00EE0891" w:rsidP="00EE0891">
      <w:pPr>
        <w:jc w:val="both"/>
        <w:rPr>
          <w:rFonts w:ascii="Calibri" w:eastAsia="Avenir Next LT Pro" w:hAnsi="Calibri" w:cs="Calibri"/>
          <w:color w:val="000000" w:themeColor="background1"/>
          <w:sz w:val="22"/>
          <w:lang w:val="pl-PL"/>
        </w:rPr>
      </w:pPr>
      <w:r w:rsidRPr="00EE0891">
        <w:rPr>
          <w:rFonts w:ascii="Calibri" w:eastAsia="Avenir Next LT Pro" w:hAnsi="Calibri" w:cs="Calibri"/>
          <w:i/>
          <w:iCs/>
          <w:color w:val="000000" w:themeColor="background1"/>
          <w:sz w:val="22"/>
          <w:lang w:val="pl-PL"/>
        </w:rPr>
        <w:t>– Sektor mieszkaniowy pozostaje jednym z najbardziej energochłonnych obszarów gospodarki, jednak skala i zróżnicowanie istniejących zasobów sprawiają, że proces transformacji będzie miał charakter stopniowy i długoterminowy. W Polsce dominują domy jednorodzinne oraz starsze budynki o niższej efektywności, dlatego efekty będą widoczne w pierwszej kolejności w nowym budownictwie –</w:t>
      </w:r>
      <w:r w:rsidRPr="00EE0891">
        <w:rPr>
          <w:rFonts w:ascii="Calibri" w:eastAsia="Avenir Next LT Pro" w:hAnsi="Calibri" w:cs="Calibri"/>
          <w:color w:val="000000" w:themeColor="background1"/>
          <w:sz w:val="22"/>
          <w:lang w:val="pl-PL"/>
        </w:rPr>
        <w:t xml:space="preserve"> mówi Artur Łeszczyńsk</w:t>
      </w:r>
      <w:r w:rsidR="0026685E">
        <w:rPr>
          <w:rFonts w:ascii="Calibri" w:eastAsia="Avenir Next LT Pro" w:hAnsi="Calibri" w:cs="Calibri"/>
          <w:color w:val="000000" w:themeColor="background1"/>
          <w:sz w:val="22"/>
          <w:lang w:val="pl-PL"/>
        </w:rPr>
        <w:t>i</w:t>
      </w:r>
      <w:r w:rsidRPr="00EE0891">
        <w:rPr>
          <w:rFonts w:ascii="Calibri" w:eastAsia="Avenir Next LT Pro" w:hAnsi="Calibri" w:cs="Calibri"/>
          <w:color w:val="000000" w:themeColor="background1"/>
          <w:sz w:val="22"/>
          <w:lang w:val="pl-PL"/>
        </w:rPr>
        <w:t xml:space="preserve">,  Dyrektor ds. Zrównoważonego Rozwoju i Innowacji w Skanska Residential Development Poland. </w:t>
      </w:r>
      <w:r w:rsidRPr="00EE0891">
        <w:rPr>
          <w:rFonts w:ascii="Calibri" w:eastAsia="Avenir Next LT Pro" w:hAnsi="Calibri" w:cs="Calibri"/>
          <w:i/>
          <w:iCs/>
          <w:color w:val="000000" w:themeColor="background1"/>
          <w:sz w:val="22"/>
          <w:lang w:val="pl-PL"/>
        </w:rPr>
        <w:t>–  W praktyce oznacza to, że kierunek transformacji wyznaczają przede wszystkim nowe inwestycje, które pod wpływem stopniowo zaostrzanych regulacji stają się punktem odniesienia dla całego rynku. Istniejące zasoby mieszkaniowe, zwłaszcza starsze budynki, będą dostosowywać się znacznie wolniej, głównie poprzez kolejne modernizacje oraz stopniowy wzrost świadomości energetycznej nabywców. W efekcie transformacja sektora mieszkaniowego będzie procesem rozłożonym na wiele lat. –</w:t>
      </w:r>
      <w:r w:rsidRPr="00EE0891">
        <w:rPr>
          <w:rFonts w:ascii="Calibri" w:eastAsia="Avenir Next LT Pro" w:hAnsi="Calibri" w:cs="Calibri"/>
          <w:color w:val="000000" w:themeColor="background1"/>
          <w:sz w:val="22"/>
          <w:lang w:val="pl-PL"/>
        </w:rPr>
        <w:t xml:space="preserve"> dodaje.  </w:t>
      </w:r>
    </w:p>
    <w:p w14:paraId="76D90131" w14:textId="26601DF8" w:rsidR="00EE0891" w:rsidRPr="00EE0891" w:rsidRDefault="00EE0891" w:rsidP="00EE0891">
      <w:pPr>
        <w:jc w:val="both"/>
        <w:rPr>
          <w:rFonts w:ascii="Calibri" w:eastAsia="Avenir Next LT Pro" w:hAnsi="Calibri" w:cs="Calibri"/>
          <w:color w:val="000000" w:themeColor="background1"/>
          <w:sz w:val="22"/>
          <w:lang w:val="pl-PL"/>
        </w:rPr>
      </w:pPr>
    </w:p>
    <w:p w14:paraId="7E0FB3E0" w14:textId="77777777" w:rsidR="00EE0891" w:rsidRPr="00EE0891" w:rsidRDefault="00EE0891" w:rsidP="00EE0891">
      <w:pPr>
        <w:jc w:val="both"/>
        <w:rPr>
          <w:rFonts w:ascii="Calibri" w:eastAsia="Avenir Next LT Pro" w:hAnsi="Calibri" w:cs="Calibri"/>
          <w:color w:val="000000" w:themeColor="background1"/>
          <w:sz w:val="22"/>
          <w:lang w:val="pl-PL"/>
        </w:rPr>
      </w:pPr>
    </w:p>
    <w:p w14:paraId="3B749AFA" w14:textId="77777777" w:rsidR="00EE0891" w:rsidRPr="00EE0891" w:rsidRDefault="00EE0891" w:rsidP="00EE0891">
      <w:pPr>
        <w:jc w:val="both"/>
        <w:rPr>
          <w:rFonts w:ascii="Calibri" w:eastAsia="Avenir Next LT Pro" w:hAnsi="Calibri" w:cs="Calibri"/>
          <w:b/>
          <w:bCs/>
          <w:color w:val="000000" w:themeColor="background1"/>
          <w:sz w:val="22"/>
          <w:lang w:val="pl-PL"/>
        </w:rPr>
      </w:pPr>
      <w:r w:rsidRPr="00EE0891">
        <w:rPr>
          <w:rFonts w:ascii="Calibri" w:eastAsia="Avenir Next LT Pro" w:hAnsi="Calibri" w:cs="Calibri"/>
          <w:b/>
          <w:bCs/>
          <w:color w:val="000000" w:themeColor="background1"/>
          <w:sz w:val="22"/>
          <w:lang w:val="pl-PL"/>
        </w:rPr>
        <w:t xml:space="preserve">Efektywność energetyczna: gdzie jesteśmy </w:t>
      </w:r>
    </w:p>
    <w:p w14:paraId="1FAB2128" w14:textId="77777777" w:rsidR="00EE0891" w:rsidRDefault="00EE0891" w:rsidP="00EE0891">
      <w:pPr>
        <w:jc w:val="both"/>
        <w:rPr>
          <w:rFonts w:ascii="Calibri" w:eastAsia="Avenir Next LT Pro" w:hAnsi="Calibri" w:cs="Calibri"/>
          <w:color w:val="000000" w:themeColor="background1"/>
          <w:sz w:val="22"/>
          <w:lang w:val="pl-PL"/>
        </w:rPr>
      </w:pPr>
    </w:p>
    <w:p w14:paraId="1C41B974" w14:textId="506A78DA" w:rsidR="00EE0891" w:rsidRPr="00EE0891" w:rsidRDefault="00EE0891" w:rsidP="00EE0891">
      <w:pPr>
        <w:jc w:val="both"/>
        <w:rPr>
          <w:rFonts w:ascii="Calibri" w:eastAsia="Avenir Next LT Pro" w:hAnsi="Calibri" w:cs="Calibri"/>
          <w:color w:val="000000" w:themeColor="background1"/>
          <w:sz w:val="22"/>
          <w:lang w:val="pl-PL"/>
        </w:rPr>
      </w:pPr>
      <w:r w:rsidRPr="00EE0891">
        <w:rPr>
          <w:rFonts w:ascii="Calibri" w:eastAsia="Avenir Next LT Pro" w:hAnsi="Calibri" w:cs="Calibri"/>
          <w:color w:val="000000" w:themeColor="background1"/>
          <w:sz w:val="22"/>
          <w:lang w:val="pl-PL"/>
        </w:rPr>
        <w:t xml:space="preserve">Świadectwa charakterystyki energetycznej budynku obowiązują w Polsce od 1 stycznia 2009 roku. Ich wartość jest bardzo różna i wynosi 138,9 kWh/(m²·rok) - średnia dla </w:t>
      </w:r>
      <w:r w:rsidRPr="00EE0891">
        <w:rPr>
          <w:rFonts w:ascii="Calibri" w:eastAsia="Avenir Next LT Pro" w:hAnsi="Calibri" w:cs="Calibri"/>
          <w:color w:val="000000" w:themeColor="background1"/>
          <w:sz w:val="22"/>
          <w:lang w:val="pl-PL"/>
        </w:rPr>
        <w:lastRenderedPageBreak/>
        <w:t xml:space="preserve">istniejących już budynków wielorodzinnych w Polsce w starym zasobie i ≤ 83,18 kWh/(m²·rok) - dla top 15% najbardziej efektywnych. </w:t>
      </w:r>
    </w:p>
    <w:p w14:paraId="207446DF" w14:textId="77777777" w:rsidR="00EE0891" w:rsidRPr="00EE0891" w:rsidRDefault="00EE0891" w:rsidP="00EE0891">
      <w:pPr>
        <w:jc w:val="both"/>
        <w:rPr>
          <w:rFonts w:ascii="Calibri" w:eastAsia="Avenir Next LT Pro" w:hAnsi="Calibri" w:cs="Calibri"/>
          <w:color w:val="000000" w:themeColor="background1"/>
          <w:sz w:val="22"/>
          <w:lang w:val="pl-PL"/>
        </w:rPr>
      </w:pPr>
    </w:p>
    <w:p w14:paraId="1610768D" w14:textId="2B824AB1" w:rsidR="00EE0891" w:rsidRPr="00EE0891" w:rsidRDefault="00EE0891" w:rsidP="00EE0891">
      <w:pPr>
        <w:jc w:val="both"/>
        <w:rPr>
          <w:rFonts w:ascii="Calibri" w:eastAsia="Avenir Next LT Pro" w:hAnsi="Calibri" w:cs="Calibri"/>
          <w:color w:val="000000" w:themeColor="background1"/>
          <w:sz w:val="22"/>
          <w:lang w:val="pl-PL"/>
        </w:rPr>
      </w:pPr>
      <w:r w:rsidRPr="00EE0891">
        <w:rPr>
          <w:rFonts w:ascii="Calibri" w:eastAsia="Avenir Next LT Pro" w:hAnsi="Calibri" w:cs="Calibri"/>
          <w:i/>
          <w:iCs/>
          <w:color w:val="000000" w:themeColor="background1"/>
          <w:sz w:val="22"/>
          <w:lang w:val="pl-PL"/>
        </w:rPr>
        <w:t xml:space="preserve">– W aktualnym stanie regulacyjnym deweloperzy, chcąc uzyskać pozwolenie na budowę, muszą spełnić wymagania Warunków Technicznych 2021, zgodnie z którymi maksymalny wskaźnik EP dla budynków wielorodzinnych wynosi 65 kWh/(m²·rok). Ten poziom staje się de facto bazowym standardem rynkowym. Jednocześnie wskazuje to na kierunek dalszych zmian, </w:t>
      </w:r>
      <w:r w:rsidR="0026685E">
        <w:rPr>
          <w:rFonts w:ascii="Calibri" w:eastAsia="Avenir Next LT Pro" w:hAnsi="Calibri" w:cs="Calibri"/>
          <w:i/>
          <w:iCs/>
          <w:color w:val="000000" w:themeColor="background1"/>
          <w:sz w:val="22"/>
          <w:lang w:val="pl-PL"/>
        </w:rPr>
        <w:t xml:space="preserve">w którym </w:t>
      </w:r>
      <w:r w:rsidRPr="00EE0891">
        <w:rPr>
          <w:rFonts w:ascii="Calibri" w:eastAsia="Avenir Next LT Pro" w:hAnsi="Calibri" w:cs="Calibri"/>
          <w:i/>
          <w:iCs/>
          <w:color w:val="000000" w:themeColor="background1"/>
          <w:sz w:val="22"/>
          <w:lang w:val="pl-PL"/>
        </w:rPr>
        <w:t>rosnące wymagania w zakresie efektywności energetycznej będą stopniowo obejmować cały rynek, zarówno nowe inwestycje, jak i zasób istniejący. –</w:t>
      </w:r>
      <w:r w:rsidRPr="00EE0891">
        <w:rPr>
          <w:rFonts w:ascii="Calibri" w:eastAsia="Avenir Next LT Pro" w:hAnsi="Calibri" w:cs="Calibri"/>
          <w:color w:val="000000" w:themeColor="background1"/>
          <w:sz w:val="22"/>
          <w:lang w:val="pl-PL"/>
        </w:rPr>
        <w:t xml:space="preserve"> mówi Artur Łeszczyński, Dyrektor ds. Rozwoju Biznesu w Skanska Residential Development Poland. </w:t>
      </w:r>
      <w:r w:rsidRPr="00EE0891">
        <w:rPr>
          <w:rFonts w:ascii="Calibri" w:eastAsia="Avenir Next LT Pro" w:hAnsi="Calibri" w:cs="Calibri"/>
          <w:i/>
          <w:iCs/>
          <w:color w:val="000000" w:themeColor="background1"/>
          <w:sz w:val="22"/>
          <w:lang w:val="pl-PL"/>
        </w:rPr>
        <w:t>– W konsekwencji część budynków uznawanych obecnie za nowoczesne w kolejnych latach może wymagać dodatkowych nakładów inwestycyjnych, aby utrzymać swoją konkurencyjność rynkową. Projektowanie wyłącznie w oparciu o aktualne minima regulacyjne zwiększa natomiast ryzyko inwestycyjne w dłuższym horyzoncie czasowym –</w:t>
      </w:r>
      <w:r w:rsidRPr="00EE0891">
        <w:rPr>
          <w:rFonts w:ascii="Calibri" w:eastAsia="Avenir Next LT Pro" w:hAnsi="Calibri" w:cs="Calibri"/>
          <w:color w:val="000000" w:themeColor="background1"/>
          <w:sz w:val="22"/>
          <w:lang w:val="pl-PL"/>
        </w:rPr>
        <w:t xml:space="preserve"> dodaje.  </w:t>
      </w:r>
    </w:p>
    <w:p w14:paraId="10A0BB3E" w14:textId="77777777" w:rsidR="00EE0891" w:rsidRPr="00EE0891" w:rsidRDefault="00EE0891" w:rsidP="00EE0891">
      <w:pPr>
        <w:jc w:val="both"/>
        <w:rPr>
          <w:rFonts w:ascii="Calibri" w:eastAsia="Avenir Next LT Pro" w:hAnsi="Calibri" w:cs="Calibri"/>
          <w:color w:val="000000" w:themeColor="background1"/>
          <w:sz w:val="22"/>
          <w:lang w:val="pl-PL"/>
        </w:rPr>
      </w:pPr>
    </w:p>
    <w:p w14:paraId="6EA14A7C" w14:textId="77777777" w:rsidR="00EE0891" w:rsidRDefault="00EE0891" w:rsidP="00EE0891">
      <w:pPr>
        <w:jc w:val="both"/>
        <w:rPr>
          <w:rFonts w:ascii="Calibri" w:eastAsia="Avenir Next LT Pro" w:hAnsi="Calibri" w:cs="Calibri"/>
          <w:b/>
          <w:bCs/>
          <w:color w:val="000000" w:themeColor="background1"/>
          <w:sz w:val="22"/>
          <w:lang w:val="pl-PL"/>
        </w:rPr>
      </w:pPr>
    </w:p>
    <w:p w14:paraId="013BFFF6" w14:textId="60AAEF74" w:rsidR="00EE0891" w:rsidRPr="00EE0891" w:rsidRDefault="00EE0891" w:rsidP="00EE0891">
      <w:pPr>
        <w:jc w:val="both"/>
        <w:rPr>
          <w:rFonts w:ascii="Calibri" w:eastAsia="Avenir Next LT Pro" w:hAnsi="Calibri" w:cs="Calibri"/>
          <w:b/>
          <w:bCs/>
          <w:color w:val="000000" w:themeColor="background1"/>
          <w:sz w:val="22"/>
          <w:lang w:val="pl-PL"/>
        </w:rPr>
      </w:pPr>
      <w:r w:rsidRPr="00EE0891">
        <w:rPr>
          <w:rFonts w:ascii="Calibri" w:eastAsia="Avenir Next LT Pro" w:hAnsi="Calibri" w:cs="Calibri"/>
          <w:b/>
          <w:bCs/>
          <w:color w:val="000000" w:themeColor="background1"/>
          <w:sz w:val="22"/>
          <w:lang w:val="pl-PL"/>
        </w:rPr>
        <w:t>Od EP do klasy energetycznej. Jak EPBD przełoży się na rynek pierwotny w Polsce</w:t>
      </w:r>
    </w:p>
    <w:p w14:paraId="75D729F3" w14:textId="77777777" w:rsidR="00EE0891" w:rsidRPr="00EE0891" w:rsidRDefault="00EE0891" w:rsidP="00EE0891">
      <w:pPr>
        <w:jc w:val="both"/>
        <w:rPr>
          <w:rFonts w:ascii="Calibri" w:eastAsia="Avenir Next LT Pro" w:hAnsi="Calibri" w:cs="Calibri"/>
          <w:color w:val="000000" w:themeColor="background1"/>
          <w:sz w:val="22"/>
          <w:lang w:val="pl-PL"/>
        </w:rPr>
      </w:pPr>
    </w:p>
    <w:p w14:paraId="6D4B5023" w14:textId="4B51AB3D" w:rsidR="00EE0891" w:rsidRPr="00EE0891" w:rsidRDefault="00EE0891" w:rsidP="00EE0891">
      <w:pPr>
        <w:jc w:val="both"/>
        <w:rPr>
          <w:rFonts w:ascii="Calibri" w:eastAsia="Avenir Next LT Pro" w:hAnsi="Calibri" w:cs="Calibri"/>
          <w:color w:val="000000" w:themeColor="background1"/>
          <w:sz w:val="22"/>
          <w:lang w:val="pl-PL"/>
        </w:rPr>
      </w:pPr>
      <w:r w:rsidRPr="00EE0891">
        <w:rPr>
          <w:rFonts w:ascii="Calibri" w:eastAsia="Avenir Next LT Pro" w:hAnsi="Calibri" w:cs="Calibri"/>
          <w:color w:val="000000" w:themeColor="background1"/>
          <w:sz w:val="22"/>
          <w:lang w:val="pl-PL"/>
        </w:rPr>
        <w:t xml:space="preserve">Zgodnie z dyrektywą EPBD państwa członkowskie wprowadzają w świadectwach charakterystyki energetycznej jednolitą skalę klas od A do G, przy czym szczegółowe progi przypisania budynków do klas określane są na poziomie krajowym. Klasy energetyczne wyznaczane są na podstawie wskaźnika rocznego zapotrzebowania na nieodnawialną energię pierwotną (EP), wyrażonego w kWh/(m²·rok), obejmującego energię na potrzeby ogrzewania, chłodzenia, wentylacji oraz przygotowania ciepłej wody użytkowej. Państwa członkowskie mogą również wprowadzać dodatkowe klasy, w tym A+, zgodnie z krajowymi kryteriami.  </w:t>
      </w:r>
    </w:p>
    <w:p w14:paraId="7D4E307E" w14:textId="77777777" w:rsidR="00EE0891" w:rsidRPr="00EE0891" w:rsidRDefault="00EE0891" w:rsidP="00EE0891">
      <w:pPr>
        <w:jc w:val="both"/>
        <w:rPr>
          <w:rFonts w:ascii="Calibri" w:eastAsia="Avenir Next LT Pro" w:hAnsi="Calibri" w:cs="Calibri"/>
          <w:color w:val="000000" w:themeColor="background1"/>
          <w:sz w:val="22"/>
          <w:lang w:val="pl-PL"/>
        </w:rPr>
      </w:pPr>
    </w:p>
    <w:p w14:paraId="3BA753A0" w14:textId="77777777" w:rsidR="00EE0891" w:rsidRPr="00EE0891" w:rsidRDefault="00EE0891" w:rsidP="00EE0891">
      <w:pPr>
        <w:jc w:val="both"/>
        <w:rPr>
          <w:rFonts w:ascii="Calibri" w:eastAsia="Avenir Next LT Pro" w:hAnsi="Calibri" w:cs="Calibri"/>
          <w:color w:val="000000" w:themeColor="background1"/>
          <w:sz w:val="22"/>
          <w:lang w:val="pl-PL"/>
        </w:rPr>
      </w:pPr>
      <w:r w:rsidRPr="00EE0891">
        <w:rPr>
          <w:rFonts w:ascii="Calibri" w:eastAsia="Avenir Next LT Pro" w:hAnsi="Calibri" w:cs="Calibri"/>
          <w:i/>
          <w:iCs/>
          <w:color w:val="000000" w:themeColor="background1"/>
          <w:sz w:val="22"/>
          <w:lang w:val="pl-PL"/>
        </w:rPr>
        <w:t>– Klasy energetyczne mogą stać się ważnym punktem odniesienia dla rynku pierwotnego w Polsce, ale ich realny wpływ będzie zależał od przyjętego kształtu regulacji. Jeśli najwyższa klasa A obejmie zarówno budynki spełniające minimum regulacyjne, jak i te znacznie bardziej efektywne, różnicowanie jakości nowych inwestycji będzie ograniczone, a linia podziału może przebiegać głównie pomiędzy rynkiem pierwotnym a wtórnym –</w:t>
      </w:r>
      <w:r w:rsidRPr="00EE0891">
        <w:rPr>
          <w:rFonts w:ascii="Calibri" w:eastAsia="Avenir Next LT Pro" w:hAnsi="Calibri" w:cs="Calibri"/>
          <w:color w:val="000000" w:themeColor="background1"/>
          <w:sz w:val="22"/>
          <w:lang w:val="pl-PL"/>
        </w:rPr>
        <w:t xml:space="preserve"> mówi Artur Łeszczyński ze Skanska Residential Development. </w:t>
      </w:r>
      <w:r w:rsidRPr="00EE0891">
        <w:rPr>
          <w:rFonts w:ascii="Calibri" w:eastAsia="Avenir Next LT Pro" w:hAnsi="Calibri" w:cs="Calibri"/>
          <w:i/>
          <w:iCs/>
          <w:color w:val="000000" w:themeColor="background1"/>
          <w:sz w:val="22"/>
          <w:lang w:val="pl-PL"/>
        </w:rPr>
        <w:t>– W sytuacji, gdy jedna najwyższa kategoria A obejmuje wszystkie budynki spełniające wymagania dla nowego budownictwa, nie informuje ona o rzeczywistym poziomie efektywności, a jedynie o spełnieniu normy. W efekcie jej wartość informacyjna dla kupujących – którzy nie dysponują specjalistyczną wiedzą w tym obszarze – jest ograniczona –</w:t>
      </w:r>
      <w:r w:rsidRPr="00EE0891">
        <w:rPr>
          <w:rFonts w:ascii="Calibri" w:eastAsia="Avenir Next LT Pro" w:hAnsi="Calibri" w:cs="Calibri"/>
          <w:color w:val="000000" w:themeColor="background1"/>
          <w:sz w:val="22"/>
          <w:lang w:val="pl-PL"/>
        </w:rPr>
        <w:t xml:space="preserve"> dodaje.  </w:t>
      </w:r>
    </w:p>
    <w:p w14:paraId="386073D6" w14:textId="3A2D6E63" w:rsidR="00EE0891" w:rsidRPr="00EE0891" w:rsidRDefault="00EE0891" w:rsidP="00EE0891">
      <w:pPr>
        <w:jc w:val="both"/>
        <w:rPr>
          <w:rFonts w:ascii="Calibri" w:eastAsia="Avenir Next LT Pro" w:hAnsi="Calibri" w:cs="Calibri"/>
          <w:color w:val="000000" w:themeColor="background1"/>
          <w:sz w:val="22"/>
          <w:lang w:val="pl-PL"/>
        </w:rPr>
      </w:pPr>
    </w:p>
    <w:p w14:paraId="6748A41E" w14:textId="07235333" w:rsidR="00EE0891" w:rsidRPr="00EE0891" w:rsidRDefault="00EE0891" w:rsidP="00EE0891">
      <w:pPr>
        <w:jc w:val="both"/>
        <w:rPr>
          <w:rFonts w:ascii="Calibri" w:eastAsia="Avenir Next LT Pro" w:hAnsi="Calibri" w:cs="Calibri"/>
          <w:color w:val="000000" w:themeColor="background1"/>
          <w:sz w:val="22"/>
          <w:lang w:val="pl-PL"/>
        </w:rPr>
      </w:pPr>
      <w:r w:rsidRPr="00EE0891">
        <w:rPr>
          <w:rFonts w:ascii="Calibri" w:eastAsia="Avenir Next LT Pro" w:hAnsi="Calibri" w:cs="Calibri"/>
          <w:color w:val="000000" w:themeColor="background1"/>
          <w:sz w:val="22"/>
          <w:lang w:val="pl-PL"/>
        </w:rPr>
        <w:t xml:space="preserve">W Polsce wymagania dla nowych inwestycji wielorodzinnych określają Warunki Techniczne </w:t>
      </w:r>
      <w:r w:rsidR="0026685E">
        <w:rPr>
          <w:rFonts w:ascii="Calibri" w:eastAsia="Avenir Next LT Pro" w:hAnsi="Calibri" w:cs="Calibri"/>
          <w:color w:val="000000" w:themeColor="background1"/>
          <w:sz w:val="22"/>
          <w:lang w:val="pl-PL"/>
        </w:rPr>
        <w:t xml:space="preserve">z </w:t>
      </w:r>
      <w:r w:rsidRPr="00EE0891">
        <w:rPr>
          <w:rFonts w:ascii="Calibri" w:eastAsia="Avenir Next LT Pro" w:hAnsi="Calibri" w:cs="Calibri"/>
          <w:color w:val="000000" w:themeColor="background1"/>
          <w:sz w:val="22"/>
          <w:lang w:val="pl-PL"/>
        </w:rPr>
        <w:t xml:space="preserve">2021 </w:t>
      </w:r>
      <w:r w:rsidR="0026685E">
        <w:rPr>
          <w:rFonts w:ascii="Calibri" w:eastAsia="Avenir Next LT Pro" w:hAnsi="Calibri" w:cs="Calibri"/>
          <w:color w:val="000000" w:themeColor="background1"/>
          <w:sz w:val="22"/>
          <w:lang w:val="pl-PL"/>
        </w:rPr>
        <w:t>r.</w:t>
      </w:r>
      <w:r w:rsidRPr="00EE0891">
        <w:rPr>
          <w:rFonts w:ascii="Calibri" w:eastAsia="Avenir Next LT Pro" w:hAnsi="Calibri" w:cs="Calibri"/>
          <w:color w:val="000000" w:themeColor="background1"/>
          <w:sz w:val="22"/>
          <w:lang w:val="pl-PL"/>
        </w:rPr>
        <w:t xml:space="preserve">, które zaostrzyły kryteria efektywności energetycznej, obniżając dopuszczalny wskaźnik EP do 65 kWh/(m²·rok) (wobec wcześniejszego poziomu – 85 kWh/(m²·rok)). Wartość ta stosowana jest łącznie z kilkoma minimami parametrycznymi, takimi jak wymaganiami dotyczące izolacyjności przegród. W aktualnie obowiązujących przepisach brak wymagania dot. udziału energii ze źródeł odnawialnych.  </w:t>
      </w:r>
    </w:p>
    <w:p w14:paraId="5663A960" w14:textId="58D68FDD" w:rsidR="00EE0891" w:rsidRPr="00EE0891" w:rsidRDefault="00EE0891" w:rsidP="00EE0891">
      <w:pPr>
        <w:jc w:val="both"/>
        <w:rPr>
          <w:rFonts w:ascii="Calibri" w:eastAsia="Avenir Next LT Pro" w:hAnsi="Calibri" w:cs="Calibri"/>
          <w:color w:val="000000" w:themeColor="background1"/>
          <w:sz w:val="22"/>
          <w:lang w:val="pl-PL"/>
        </w:rPr>
      </w:pPr>
    </w:p>
    <w:p w14:paraId="4865AF20" w14:textId="77777777" w:rsidR="00EE0891" w:rsidRPr="00EE0891" w:rsidRDefault="00EE0891" w:rsidP="00EE0891">
      <w:pPr>
        <w:jc w:val="both"/>
        <w:rPr>
          <w:rFonts w:ascii="Calibri" w:eastAsia="Avenir Next LT Pro" w:hAnsi="Calibri" w:cs="Calibri"/>
          <w:color w:val="000000" w:themeColor="background1"/>
          <w:sz w:val="22"/>
          <w:lang w:val="pl-PL"/>
        </w:rPr>
      </w:pPr>
      <w:r w:rsidRPr="00EE0891">
        <w:rPr>
          <w:rFonts w:ascii="Calibri" w:eastAsia="Avenir Next LT Pro" w:hAnsi="Calibri" w:cs="Calibri"/>
          <w:i/>
          <w:iCs/>
          <w:color w:val="000000" w:themeColor="background1"/>
          <w:sz w:val="22"/>
          <w:lang w:val="pl-PL"/>
        </w:rPr>
        <w:t xml:space="preserve">– Wszystkie nasze projekty mają wyraźnie niższy wskaźnik EP niż wymagany przepisami, a w warszawskim projekcie NU 3 osiągniemy wskaźnik EP na poziomie ok. 35 kWh/(m²·rok), czyli bardzo istotnie poniżej obowiązującego progu regulacyjnego wynoszącego 65 kWh/(m²·rok). Równolegle, w ramach szerokiego pakietu rozwiązań, planujemy </w:t>
      </w:r>
      <w:r w:rsidRPr="00EE0891">
        <w:rPr>
          <w:rFonts w:ascii="Calibri" w:eastAsia="Avenir Next LT Pro" w:hAnsi="Calibri" w:cs="Calibri"/>
          <w:i/>
          <w:iCs/>
          <w:color w:val="000000" w:themeColor="background1"/>
          <w:sz w:val="22"/>
          <w:lang w:val="pl-PL"/>
        </w:rPr>
        <w:lastRenderedPageBreak/>
        <w:t>wdrożenie technologii bateryjnego magazynowania energii, która na obecnym etapie rozwoju budownictwa wielorodzinnego w Polsce pozostaje rozwiązaniem rzadkim i w ogóle nie jest uwzględniana w metodologii obliczania wskaźnika EP –</w:t>
      </w:r>
      <w:r w:rsidRPr="00EE0891">
        <w:rPr>
          <w:rFonts w:ascii="Calibri" w:eastAsia="Avenir Next LT Pro" w:hAnsi="Calibri" w:cs="Calibri"/>
          <w:color w:val="000000" w:themeColor="background1"/>
          <w:sz w:val="22"/>
          <w:lang w:val="pl-PL"/>
        </w:rPr>
        <w:t xml:space="preserve"> mówi Artur Łeszczyński ze Skanska Residential Development. </w:t>
      </w:r>
      <w:r w:rsidRPr="00EE0891">
        <w:rPr>
          <w:rFonts w:ascii="Calibri" w:eastAsia="Avenir Next LT Pro" w:hAnsi="Calibri" w:cs="Calibri"/>
          <w:i/>
          <w:iCs/>
          <w:color w:val="000000" w:themeColor="background1"/>
          <w:sz w:val="22"/>
          <w:lang w:val="pl-PL"/>
        </w:rPr>
        <w:t>– To rozwiązania, które przyszłym mieszkańcom zapewniają niższe koszty użytkowania, większą odporność na wahania cen energii, a w dłuższej perspektywie również wyższą wartość rynkową mieszkań w porównaniu z budynkami o wyższym poziomie zapotrzebowania na EP –</w:t>
      </w:r>
      <w:r w:rsidRPr="00EE0891">
        <w:rPr>
          <w:rFonts w:ascii="Calibri" w:eastAsia="Avenir Next LT Pro" w:hAnsi="Calibri" w:cs="Calibri"/>
          <w:color w:val="000000" w:themeColor="background1"/>
          <w:sz w:val="22"/>
          <w:lang w:val="pl-PL"/>
        </w:rPr>
        <w:t xml:space="preserve"> wyjaśnia. </w:t>
      </w:r>
    </w:p>
    <w:p w14:paraId="52B17078" w14:textId="261F81FD" w:rsidR="00EE0891" w:rsidRPr="00EE0891" w:rsidRDefault="00EE0891" w:rsidP="00EE0891">
      <w:pPr>
        <w:jc w:val="both"/>
        <w:rPr>
          <w:rFonts w:ascii="Calibri" w:eastAsia="Avenir Next LT Pro" w:hAnsi="Calibri" w:cs="Calibri"/>
          <w:color w:val="000000" w:themeColor="background1"/>
          <w:sz w:val="22"/>
          <w:lang w:val="pl-PL"/>
        </w:rPr>
      </w:pPr>
    </w:p>
    <w:p w14:paraId="7C348D26" w14:textId="77777777" w:rsidR="00EE0891" w:rsidRPr="00EE0891" w:rsidRDefault="00EE0891" w:rsidP="00EE0891">
      <w:pPr>
        <w:jc w:val="both"/>
        <w:rPr>
          <w:rFonts w:ascii="Calibri" w:eastAsia="Avenir Next LT Pro" w:hAnsi="Calibri" w:cs="Calibri"/>
          <w:b/>
          <w:bCs/>
          <w:color w:val="000000" w:themeColor="background1"/>
          <w:sz w:val="22"/>
          <w:lang w:val="pl-PL"/>
        </w:rPr>
      </w:pPr>
      <w:r w:rsidRPr="00EE0891">
        <w:rPr>
          <w:rFonts w:ascii="Calibri" w:eastAsia="Avenir Next LT Pro" w:hAnsi="Calibri" w:cs="Calibri"/>
          <w:b/>
          <w:bCs/>
          <w:color w:val="000000" w:themeColor="background1"/>
          <w:sz w:val="22"/>
          <w:lang w:val="pl-PL"/>
        </w:rPr>
        <w:t xml:space="preserve">Luka informacyjna </w:t>
      </w:r>
    </w:p>
    <w:p w14:paraId="0717D7AE" w14:textId="77777777" w:rsidR="00EE0891" w:rsidRPr="00EE0891" w:rsidRDefault="00EE0891" w:rsidP="00EE0891">
      <w:pPr>
        <w:jc w:val="both"/>
        <w:rPr>
          <w:rFonts w:ascii="Calibri" w:eastAsia="Avenir Next LT Pro" w:hAnsi="Calibri" w:cs="Calibri"/>
          <w:color w:val="000000" w:themeColor="background1"/>
          <w:sz w:val="22"/>
          <w:lang w:val="pl-PL"/>
        </w:rPr>
      </w:pPr>
    </w:p>
    <w:p w14:paraId="38B9DED7" w14:textId="360D762F" w:rsidR="00EE0891" w:rsidRPr="00EE0891" w:rsidRDefault="0026685E" w:rsidP="00EE0891">
      <w:pPr>
        <w:jc w:val="both"/>
        <w:rPr>
          <w:rFonts w:ascii="Calibri" w:eastAsia="Avenir Next LT Pro" w:hAnsi="Calibri" w:cs="Calibri"/>
          <w:color w:val="000000" w:themeColor="background1"/>
          <w:sz w:val="22"/>
          <w:lang w:val="pl-PL"/>
        </w:rPr>
      </w:pPr>
      <w:r>
        <w:rPr>
          <w:rFonts w:ascii="Calibri" w:eastAsia="Avenir Next LT Pro" w:hAnsi="Calibri" w:cs="Calibri"/>
          <w:color w:val="000000" w:themeColor="background1"/>
          <w:sz w:val="22"/>
          <w:lang w:val="pl-PL"/>
        </w:rPr>
        <w:t>E</w:t>
      </w:r>
      <w:r w:rsidR="00EE0891" w:rsidRPr="00EE0891">
        <w:rPr>
          <w:rFonts w:ascii="Calibri" w:eastAsia="Avenir Next LT Pro" w:hAnsi="Calibri" w:cs="Calibri"/>
          <w:color w:val="000000" w:themeColor="background1"/>
          <w:sz w:val="22"/>
          <w:lang w:val="pl-PL"/>
        </w:rPr>
        <w:t>fektywność energetyczna budynków nadal odgrywa ograniczoną rolę w procesie podejmowania decyzji przez kupujących i najemców. Wynika to zarówno z niskiej świadomości znaczenia wskaźników takich jak EP czy klasa energetyczna, jak i z trudności w ich praktycznej interpretacji. Informacje prezentowane w świadectwach charakterystyki energetycznej pozostają w dużej mierze nieczytelne dla odbiorców i w ograniczonym stopniu wpływają na ocenę przyszłych kosztów eksploatacji lokalu, przez co w procesie decyzyjnym nadal przeważają czynniki oczywiste, takie jak lokalizacja, cena i standard wykończenia.</w:t>
      </w:r>
    </w:p>
    <w:p w14:paraId="70DC3C54" w14:textId="41B21F96" w:rsidR="00EE0891" w:rsidRPr="00EE0891" w:rsidRDefault="00EE0891" w:rsidP="00EE0891">
      <w:pPr>
        <w:jc w:val="both"/>
        <w:rPr>
          <w:rFonts w:ascii="Calibri" w:eastAsia="Avenir Next LT Pro" w:hAnsi="Calibri" w:cs="Calibri"/>
          <w:color w:val="000000" w:themeColor="background1"/>
          <w:sz w:val="22"/>
          <w:lang w:val="pl-PL"/>
        </w:rPr>
      </w:pPr>
    </w:p>
    <w:p w14:paraId="4C03675D" w14:textId="77777777" w:rsidR="00EE0891" w:rsidRPr="00EE0891" w:rsidRDefault="00EE0891" w:rsidP="00EE0891">
      <w:pPr>
        <w:jc w:val="both"/>
        <w:rPr>
          <w:rFonts w:ascii="Calibri" w:eastAsia="Avenir Next LT Pro" w:hAnsi="Calibri" w:cs="Calibri"/>
          <w:color w:val="000000" w:themeColor="background1"/>
          <w:sz w:val="22"/>
          <w:lang w:val="pl-PL"/>
        </w:rPr>
      </w:pPr>
      <w:r w:rsidRPr="00EE0891">
        <w:rPr>
          <w:rFonts w:ascii="Calibri" w:eastAsia="Avenir Next LT Pro" w:hAnsi="Calibri" w:cs="Calibri"/>
          <w:i/>
          <w:iCs/>
          <w:color w:val="000000" w:themeColor="background1"/>
          <w:sz w:val="22"/>
          <w:lang w:val="pl-PL"/>
        </w:rPr>
        <w:t>– Zjawisko to wpisuje się w szerszy problem niedostatecznej edukacji energetycznej oraz ograniczonej skuteczności komunikacji publicznej w tym obszarze. Brakuje prostych, porównywalnych i praktycznych informacji, które umożliwiałyby konsumentom ocenę rzeczywistych różnic między inwestycjami pod kątem zużycia energii i kosztów eksploatacyjnych –</w:t>
      </w:r>
      <w:r w:rsidRPr="00EE0891">
        <w:rPr>
          <w:rFonts w:ascii="Calibri" w:eastAsia="Avenir Next LT Pro" w:hAnsi="Calibri" w:cs="Calibri"/>
          <w:color w:val="000000" w:themeColor="background1"/>
          <w:sz w:val="22"/>
          <w:lang w:val="pl-PL"/>
        </w:rPr>
        <w:t xml:space="preserve"> mówi Artur Łeszczyński ze Skanska Residential Development.   </w:t>
      </w:r>
    </w:p>
    <w:p w14:paraId="2FC7BFA8" w14:textId="6DB6D771" w:rsidR="00EE0891" w:rsidRPr="00EE0891" w:rsidRDefault="00EE0891" w:rsidP="00EE0891">
      <w:pPr>
        <w:jc w:val="both"/>
        <w:rPr>
          <w:rFonts w:ascii="Calibri" w:eastAsia="Avenir Next LT Pro" w:hAnsi="Calibri" w:cs="Calibri"/>
          <w:color w:val="000000" w:themeColor="background1"/>
          <w:sz w:val="22"/>
          <w:lang w:val="pl-PL"/>
        </w:rPr>
      </w:pPr>
    </w:p>
    <w:p w14:paraId="12AF172D" w14:textId="1D106813" w:rsidR="00122197" w:rsidRPr="00EE0891" w:rsidRDefault="00EE0891" w:rsidP="00EE0891">
      <w:pPr>
        <w:jc w:val="both"/>
        <w:rPr>
          <w:rFonts w:ascii="Calibri" w:eastAsia="Avenir Next LT Pro" w:hAnsi="Calibri" w:cs="Calibri"/>
          <w:color w:val="000000" w:themeColor="background1"/>
          <w:sz w:val="22"/>
          <w:lang w:val="pl-PL"/>
        </w:rPr>
      </w:pPr>
      <w:r w:rsidRPr="00EE0891">
        <w:rPr>
          <w:rFonts w:ascii="Calibri" w:eastAsia="Avenir Next LT Pro" w:hAnsi="Calibri" w:cs="Calibri"/>
          <w:i/>
          <w:iCs/>
          <w:color w:val="000000" w:themeColor="background1"/>
          <w:sz w:val="22"/>
          <w:lang w:val="pl-PL"/>
        </w:rPr>
        <w:t>– W dłuższej perspektywie wzrost transparentności rynku powinien sprzyjać zmianie zachowań nabywców, zwłaszcza w kontekście rosnących cen energii oraz zaostrzających się regulacji. Można oczekiwać, że parametry efektywności energetycznej będą stopniowo zyskiwać na znaczeniu jako czynnik wpływający na wartość nieruchomości, poziom kosztów eksploatacyjnych oraz jej konkurencyjność zarówno na rynku sprzedaży, jak i najmu –</w:t>
      </w:r>
      <w:r w:rsidRPr="00EE0891">
        <w:rPr>
          <w:rFonts w:ascii="Calibri" w:eastAsia="Avenir Next LT Pro" w:hAnsi="Calibri" w:cs="Calibri"/>
          <w:color w:val="000000" w:themeColor="background1"/>
          <w:sz w:val="22"/>
          <w:lang w:val="pl-PL"/>
        </w:rPr>
        <w:t xml:space="preserve"> dodaje.  </w:t>
      </w:r>
    </w:p>
    <w:sectPr w:rsidR="00122197" w:rsidRPr="00EE0891" w:rsidSect="000F6081">
      <w:headerReference w:type="default" r:id="rId10"/>
      <w:footerReference w:type="default" r:id="rId11"/>
      <w:pgSz w:w="11906" w:h="16838" w:code="9"/>
      <w:pgMar w:top="2268" w:right="1985" w:bottom="1134" w:left="1985"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E12E30" w14:textId="77777777" w:rsidR="00F919C7" w:rsidRDefault="00F919C7" w:rsidP="0011683A">
      <w:r>
        <w:separator/>
      </w:r>
    </w:p>
  </w:endnote>
  <w:endnote w:type="continuationSeparator" w:id="0">
    <w:p w14:paraId="303CF617" w14:textId="77777777" w:rsidR="00F919C7" w:rsidRDefault="00F919C7" w:rsidP="0011683A">
      <w:r>
        <w:continuationSeparator/>
      </w:r>
    </w:p>
  </w:endnote>
  <w:endnote w:type="continuationNotice" w:id="1">
    <w:p w14:paraId="4419D07C" w14:textId="77777777" w:rsidR="00F919C7" w:rsidRDefault="00F919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venir Next LT Pro">
    <w:charset w:val="EE"/>
    <w:family w:val="swiss"/>
    <w:pitch w:val="variable"/>
    <w:sig w:usb0="800000EF" w:usb1="5000204A"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26BCD8" w14:textId="77777777" w:rsidR="00FA1502" w:rsidRDefault="00FA1502">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5C9340" w14:textId="77777777" w:rsidR="00F919C7" w:rsidRDefault="00F919C7" w:rsidP="0011683A">
      <w:r>
        <w:separator/>
      </w:r>
    </w:p>
  </w:footnote>
  <w:footnote w:type="continuationSeparator" w:id="0">
    <w:p w14:paraId="20707055" w14:textId="77777777" w:rsidR="00F919C7" w:rsidRDefault="00F919C7" w:rsidP="0011683A">
      <w:r>
        <w:continuationSeparator/>
      </w:r>
    </w:p>
  </w:footnote>
  <w:footnote w:type="continuationNotice" w:id="1">
    <w:p w14:paraId="49DB1C16" w14:textId="77777777" w:rsidR="00F919C7" w:rsidRDefault="00F919C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a-Siatka"/>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969"/>
      <w:gridCol w:w="3969"/>
      <w:gridCol w:w="1417"/>
    </w:tblGrid>
    <w:tr w:rsidR="00BF3D8D" w14:paraId="0D2B66F8" w14:textId="77777777" w:rsidTr="00E24A59">
      <w:trPr>
        <w:trHeight w:val="567"/>
      </w:trPr>
      <w:tc>
        <w:tcPr>
          <w:tcW w:w="3969" w:type="dxa"/>
        </w:tcPr>
        <w:p w14:paraId="6E2EFC89" w14:textId="77777777" w:rsidR="00BF3D8D" w:rsidRDefault="00BF3D8D" w:rsidP="004551D0">
          <w:pPr>
            <w:pStyle w:val="Nagwek"/>
          </w:pPr>
        </w:p>
      </w:tc>
      <w:tc>
        <w:tcPr>
          <w:tcW w:w="3969" w:type="dxa"/>
        </w:tcPr>
        <w:p w14:paraId="1B9B0CA2" w14:textId="77777777" w:rsidR="00BF3D8D" w:rsidRDefault="00BF3D8D" w:rsidP="004551D0">
          <w:pPr>
            <w:pStyle w:val="Nagwek"/>
          </w:pPr>
        </w:p>
      </w:tc>
      <w:tc>
        <w:tcPr>
          <w:tcW w:w="1417" w:type="dxa"/>
          <w:vMerge w:val="restart"/>
        </w:tcPr>
        <w:p w14:paraId="264055E1" w14:textId="77777777" w:rsidR="00BF3D8D" w:rsidRDefault="00BF3D8D" w:rsidP="004551D0">
          <w:pPr>
            <w:pStyle w:val="Nagwek"/>
          </w:pPr>
        </w:p>
      </w:tc>
    </w:tr>
    <w:tr w:rsidR="00BF3D8D" w14:paraId="5503FF55" w14:textId="77777777" w:rsidTr="00E24A59">
      <w:sdt>
        <w:sdtPr>
          <w:alias w:val="Select classification here"/>
          <w:tag w:val="Select classification here"/>
          <w:id w:val="-2122062638"/>
          <w:lock w:val="sdtLocked"/>
          <w:dropDownList>
            <w:listItem w:displayText="Confidential" w:value="Confidential"/>
            <w:listItem w:displayText="Internal Information" w:value="Internal Information"/>
            <w:listItem w:displayText="Public Information" w:value="Public Information"/>
          </w:dropDownList>
        </w:sdtPr>
        <w:sdtContent>
          <w:tc>
            <w:tcPr>
              <w:tcW w:w="3969" w:type="dxa"/>
            </w:tcPr>
            <w:p w14:paraId="5519DD7B" w14:textId="6775F580" w:rsidR="00BF3D8D" w:rsidRDefault="00FA1502" w:rsidP="00BF3D8D">
              <w:pPr>
                <w:pStyle w:val="Nagwek"/>
              </w:pPr>
              <w:r>
                <w:t>Public Information</w:t>
              </w:r>
            </w:p>
          </w:tc>
        </w:sdtContent>
      </w:sdt>
      <w:tc>
        <w:tcPr>
          <w:tcW w:w="3969" w:type="dxa"/>
        </w:tcPr>
        <w:p w14:paraId="5C52AA06" w14:textId="77777777" w:rsidR="00BF3D8D" w:rsidRDefault="00BF3D8D" w:rsidP="00BF3D8D">
          <w:pPr>
            <w:pStyle w:val="Nagwek"/>
          </w:pPr>
          <w:r>
            <w:t xml:space="preserve">Page </w:t>
          </w: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1</w:t>
          </w:r>
          <w:r>
            <w:rPr>
              <w:color w:val="2B579A"/>
              <w:shd w:val="clear" w:color="auto" w:fill="E6E6E6"/>
            </w:rPr>
            <w:fldChar w:fldCharType="end"/>
          </w:r>
          <w:r>
            <w:t xml:space="preserve"> (</w:t>
          </w:r>
          <w:fldSimple w:instr="NUMPAGES  \* Arabic  \* MERGEFORMAT">
            <w:r>
              <w:rPr>
                <w:noProof/>
              </w:rPr>
              <w:t>1</w:t>
            </w:r>
          </w:fldSimple>
          <w:r>
            <w:t>)</w:t>
          </w:r>
        </w:p>
      </w:tc>
      <w:tc>
        <w:tcPr>
          <w:tcW w:w="1417" w:type="dxa"/>
          <w:vMerge/>
        </w:tcPr>
        <w:p w14:paraId="6A51890F" w14:textId="77777777" w:rsidR="00BF3D8D" w:rsidRDefault="00BF3D8D" w:rsidP="00BF3D8D">
          <w:pPr>
            <w:pStyle w:val="Nagwek"/>
          </w:pPr>
        </w:p>
      </w:tc>
    </w:tr>
  </w:tbl>
  <w:p w14:paraId="15673586" w14:textId="77777777" w:rsidR="0054505D" w:rsidRDefault="0054505D" w:rsidP="004551D0">
    <w:pPr>
      <w:pStyle w:val="Nagwek"/>
    </w:pPr>
    <w:r>
      <w:rPr>
        <w:noProof/>
        <w:color w:val="2B579A"/>
        <w:shd w:val="clear" w:color="auto" w:fill="E6E6E6"/>
      </w:rPr>
      <w:drawing>
        <wp:anchor distT="0" distB="0" distL="0" distR="0" simplePos="0" relativeHeight="251658240" behindDoc="1" locked="1" layoutInCell="1" allowOverlap="0" wp14:anchorId="603F90D6" wp14:editId="01A45942">
          <wp:simplePos x="0" y="0"/>
          <wp:positionH relativeFrom="margin">
            <wp:posOffset>5040630</wp:posOffset>
          </wp:positionH>
          <wp:positionV relativeFrom="page">
            <wp:posOffset>360045</wp:posOffset>
          </wp:positionV>
          <wp:extent cx="900000" cy="133200"/>
          <wp:effectExtent l="0" t="0" r="0" b="635"/>
          <wp:wrapTight wrapText="bothSides">
            <wp:wrapPolygon edited="0">
              <wp:start x="0" y="0"/>
              <wp:lineTo x="0" y="18603"/>
              <wp:lineTo x="21036" y="18603"/>
              <wp:lineTo x="2103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900000" cy="1332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6846F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F50098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C40CC9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FBE29C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E52525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BADA4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DBA81F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8481E8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B7E7570"/>
    <w:lvl w:ilvl="0">
      <w:start w:val="1"/>
      <w:numFmt w:val="decimal"/>
      <w:pStyle w:val="Listanumerowana"/>
      <w:lvlText w:val="%1)"/>
      <w:lvlJc w:val="left"/>
      <w:pPr>
        <w:ind w:left="360" w:hanging="360"/>
      </w:pPr>
    </w:lvl>
  </w:abstractNum>
  <w:abstractNum w:abstractNumId="9" w15:restartNumberingAfterBreak="0">
    <w:nsid w:val="FFFFFF89"/>
    <w:multiLevelType w:val="singleLevel"/>
    <w:tmpl w:val="64DCB0A4"/>
    <w:lvl w:ilvl="0">
      <w:start w:val="1"/>
      <w:numFmt w:val="bullet"/>
      <w:pStyle w:val="Listapunktowana"/>
      <w:lvlText w:val=""/>
      <w:lvlJc w:val="left"/>
      <w:pPr>
        <w:tabs>
          <w:tab w:val="num" w:pos="360"/>
        </w:tabs>
        <w:ind w:left="360" w:hanging="360"/>
      </w:pPr>
      <w:rPr>
        <w:rFonts w:ascii="Symbol" w:hAnsi="Symbol" w:hint="default"/>
      </w:rPr>
    </w:lvl>
  </w:abstractNum>
  <w:abstractNum w:abstractNumId="10" w15:restartNumberingAfterBreak="0">
    <w:nsid w:val="0316F29E"/>
    <w:multiLevelType w:val="hybridMultilevel"/>
    <w:tmpl w:val="84288B98"/>
    <w:lvl w:ilvl="0" w:tplc="A9CA2FAE">
      <w:start w:val="1"/>
      <w:numFmt w:val="bullet"/>
      <w:lvlText w:val="·"/>
      <w:lvlJc w:val="left"/>
      <w:pPr>
        <w:ind w:left="720" w:hanging="360"/>
      </w:pPr>
      <w:rPr>
        <w:rFonts w:ascii="Symbol" w:hAnsi="Symbol" w:hint="default"/>
      </w:rPr>
    </w:lvl>
    <w:lvl w:ilvl="1" w:tplc="72720804">
      <w:start w:val="1"/>
      <w:numFmt w:val="bullet"/>
      <w:lvlText w:val="o"/>
      <w:lvlJc w:val="left"/>
      <w:pPr>
        <w:ind w:left="1440" w:hanging="360"/>
      </w:pPr>
      <w:rPr>
        <w:rFonts w:ascii="Courier New" w:hAnsi="Courier New" w:hint="default"/>
      </w:rPr>
    </w:lvl>
    <w:lvl w:ilvl="2" w:tplc="DED8A1A0">
      <w:start w:val="1"/>
      <w:numFmt w:val="bullet"/>
      <w:lvlText w:val=""/>
      <w:lvlJc w:val="left"/>
      <w:pPr>
        <w:ind w:left="2160" w:hanging="360"/>
      </w:pPr>
      <w:rPr>
        <w:rFonts w:ascii="Wingdings" w:hAnsi="Wingdings" w:hint="default"/>
      </w:rPr>
    </w:lvl>
    <w:lvl w:ilvl="3" w:tplc="2162F776">
      <w:start w:val="1"/>
      <w:numFmt w:val="bullet"/>
      <w:lvlText w:val=""/>
      <w:lvlJc w:val="left"/>
      <w:pPr>
        <w:ind w:left="2880" w:hanging="360"/>
      </w:pPr>
      <w:rPr>
        <w:rFonts w:ascii="Symbol" w:hAnsi="Symbol" w:hint="default"/>
      </w:rPr>
    </w:lvl>
    <w:lvl w:ilvl="4" w:tplc="F0521FF2">
      <w:start w:val="1"/>
      <w:numFmt w:val="bullet"/>
      <w:lvlText w:val="o"/>
      <w:lvlJc w:val="left"/>
      <w:pPr>
        <w:ind w:left="3600" w:hanging="360"/>
      </w:pPr>
      <w:rPr>
        <w:rFonts w:ascii="Courier New" w:hAnsi="Courier New" w:hint="default"/>
      </w:rPr>
    </w:lvl>
    <w:lvl w:ilvl="5" w:tplc="083E7980">
      <w:start w:val="1"/>
      <w:numFmt w:val="bullet"/>
      <w:lvlText w:val=""/>
      <w:lvlJc w:val="left"/>
      <w:pPr>
        <w:ind w:left="4320" w:hanging="360"/>
      </w:pPr>
      <w:rPr>
        <w:rFonts w:ascii="Wingdings" w:hAnsi="Wingdings" w:hint="default"/>
      </w:rPr>
    </w:lvl>
    <w:lvl w:ilvl="6" w:tplc="C30663C6">
      <w:start w:val="1"/>
      <w:numFmt w:val="bullet"/>
      <w:lvlText w:val=""/>
      <w:lvlJc w:val="left"/>
      <w:pPr>
        <w:ind w:left="5040" w:hanging="360"/>
      </w:pPr>
      <w:rPr>
        <w:rFonts w:ascii="Symbol" w:hAnsi="Symbol" w:hint="default"/>
      </w:rPr>
    </w:lvl>
    <w:lvl w:ilvl="7" w:tplc="25DCBDEE">
      <w:start w:val="1"/>
      <w:numFmt w:val="bullet"/>
      <w:lvlText w:val="o"/>
      <w:lvlJc w:val="left"/>
      <w:pPr>
        <w:ind w:left="5760" w:hanging="360"/>
      </w:pPr>
      <w:rPr>
        <w:rFonts w:ascii="Courier New" w:hAnsi="Courier New" w:hint="default"/>
      </w:rPr>
    </w:lvl>
    <w:lvl w:ilvl="8" w:tplc="0E400710">
      <w:start w:val="1"/>
      <w:numFmt w:val="bullet"/>
      <w:lvlText w:val=""/>
      <w:lvlJc w:val="left"/>
      <w:pPr>
        <w:ind w:left="6480" w:hanging="360"/>
      </w:pPr>
      <w:rPr>
        <w:rFonts w:ascii="Wingdings" w:hAnsi="Wingdings" w:hint="default"/>
      </w:rPr>
    </w:lvl>
  </w:abstractNum>
  <w:abstractNum w:abstractNumId="11" w15:restartNumberingAfterBreak="0">
    <w:nsid w:val="08C1E39B"/>
    <w:multiLevelType w:val="hybridMultilevel"/>
    <w:tmpl w:val="2A00CB82"/>
    <w:lvl w:ilvl="0" w:tplc="ED30DCD4">
      <w:start w:val="1"/>
      <w:numFmt w:val="bullet"/>
      <w:lvlText w:val="·"/>
      <w:lvlJc w:val="left"/>
      <w:pPr>
        <w:ind w:left="720" w:hanging="360"/>
      </w:pPr>
      <w:rPr>
        <w:rFonts w:ascii="Symbol" w:hAnsi="Symbol" w:hint="default"/>
      </w:rPr>
    </w:lvl>
    <w:lvl w:ilvl="1" w:tplc="2E6E9DD4">
      <w:start w:val="1"/>
      <w:numFmt w:val="bullet"/>
      <w:lvlText w:val="o"/>
      <w:lvlJc w:val="left"/>
      <w:pPr>
        <w:ind w:left="1440" w:hanging="360"/>
      </w:pPr>
      <w:rPr>
        <w:rFonts w:ascii="Courier New" w:hAnsi="Courier New" w:hint="default"/>
      </w:rPr>
    </w:lvl>
    <w:lvl w:ilvl="2" w:tplc="7898F0D2">
      <w:start w:val="1"/>
      <w:numFmt w:val="bullet"/>
      <w:lvlText w:val=""/>
      <w:lvlJc w:val="left"/>
      <w:pPr>
        <w:ind w:left="2160" w:hanging="360"/>
      </w:pPr>
      <w:rPr>
        <w:rFonts w:ascii="Wingdings" w:hAnsi="Wingdings" w:hint="default"/>
      </w:rPr>
    </w:lvl>
    <w:lvl w:ilvl="3" w:tplc="69A67E60">
      <w:start w:val="1"/>
      <w:numFmt w:val="bullet"/>
      <w:lvlText w:val=""/>
      <w:lvlJc w:val="left"/>
      <w:pPr>
        <w:ind w:left="2880" w:hanging="360"/>
      </w:pPr>
      <w:rPr>
        <w:rFonts w:ascii="Symbol" w:hAnsi="Symbol" w:hint="default"/>
      </w:rPr>
    </w:lvl>
    <w:lvl w:ilvl="4" w:tplc="B47EEBAA">
      <w:start w:val="1"/>
      <w:numFmt w:val="bullet"/>
      <w:lvlText w:val="o"/>
      <w:lvlJc w:val="left"/>
      <w:pPr>
        <w:ind w:left="3600" w:hanging="360"/>
      </w:pPr>
      <w:rPr>
        <w:rFonts w:ascii="Courier New" w:hAnsi="Courier New" w:hint="default"/>
      </w:rPr>
    </w:lvl>
    <w:lvl w:ilvl="5" w:tplc="59EABB5C">
      <w:start w:val="1"/>
      <w:numFmt w:val="bullet"/>
      <w:lvlText w:val=""/>
      <w:lvlJc w:val="left"/>
      <w:pPr>
        <w:ind w:left="4320" w:hanging="360"/>
      </w:pPr>
      <w:rPr>
        <w:rFonts w:ascii="Wingdings" w:hAnsi="Wingdings" w:hint="default"/>
      </w:rPr>
    </w:lvl>
    <w:lvl w:ilvl="6" w:tplc="6CEE7F5E">
      <w:start w:val="1"/>
      <w:numFmt w:val="bullet"/>
      <w:lvlText w:val=""/>
      <w:lvlJc w:val="left"/>
      <w:pPr>
        <w:ind w:left="5040" w:hanging="360"/>
      </w:pPr>
      <w:rPr>
        <w:rFonts w:ascii="Symbol" w:hAnsi="Symbol" w:hint="default"/>
      </w:rPr>
    </w:lvl>
    <w:lvl w:ilvl="7" w:tplc="B5203FA2">
      <w:start w:val="1"/>
      <w:numFmt w:val="bullet"/>
      <w:lvlText w:val="o"/>
      <w:lvlJc w:val="left"/>
      <w:pPr>
        <w:ind w:left="5760" w:hanging="360"/>
      </w:pPr>
      <w:rPr>
        <w:rFonts w:ascii="Courier New" w:hAnsi="Courier New" w:hint="default"/>
      </w:rPr>
    </w:lvl>
    <w:lvl w:ilvl="8" w:tplc="7CCAC118">
      <w:start w:val="1"/>
      <w:numFmt w:val="bullet"/>
      <w:lvlText w:val=""/>
      <w:lvlJc w:val="left"/>
      <w:pPr>
        <w:ind w:left="6480" w:hanging="360"/>
      </w:pPr>
      <w:rPr>
        <w:rFonts w:ascii="Wingdings" w:hAnsi="Wingdings" w:hint="default"/>
      </w:rPr>
    </w:lvl>
  </w:abstractNum>
  <w:abstractNum w:abstractNumId="12" w15:restartNumberingAfterBreak="0">
    <w:nsid w:val="0B1F2203"/>
    <w:multiLevelType w:val="hybridMultilevel"/>
    <w:tmpl w:val="4F060084"/>
    <w:lvl w:ilvl="0" w:tplc="0CC41C38">
      <w:start w:val="1"/>
      <w:numFmt w:val="bullet"/>
      <w:lvlText w:val="·"/>
      <w:lvlJc w:val="left"/>
      <w:pPr>
        <w:ind w:left="720" w:hanging="360"/>
      </w:pPr>
      <w:rPr>
        <w:rFonts w:ascii="Symbol" w:hAnsi="Symbol" w:hint="default"/>
      </w:rPr>
    </w:lvl>
    <w:lvl w:ilvl="1" w:tplc="FDEC054A">
      <w:start w:val="1"/>
      <w:numFmt w:val="bullet"/>
      <w:lvlText w:val="o"/>
      <w:lvlJc w:val="left"/>
      <w:pPr>
        <w:ind w:left="1440" w:hanging="360"/>
      </w:pPr>
      <w:rPr>
        <w:rFonts w:ascii="Courier New" w:hAnsi="Courier New" w:hint="default"/>
      </w:rPr>
    </w:lvl>
    <w:lvl w:ilvl="2" w:tplc="4AF89312">
      <w:start w:val="1"/>
      <w:numFmt w:val="bullet"/>
      <w:lvlText w:val=""/>
      <w:lvlJc w:val="left"/>
      <w:pPr>
        <w:ind w:left="2160" w:hanging="360"/>
      </w:pPr>
      <w:rPr>
        <w:rFonts w:ascii="Wingdings" w:hAnsi="Wingdings" w:hint="default"/>
      </w:rPr>
    </w:lvl>
    <w:lvl w:ilvl="3" w:tplc="C3AAE400">
      <w:start w:val="1"/>
      <w:numFmt w:val="bullet"/>
      <w:lvlText w:val=""/>
      <w:lvlJc w:val="left"/>
      <w:pPr>
        <w:ind w:left="2880" w:hanging="360"/>
      </w:pPr>
      <w:rPr>
        <w:rFonts w:ascii="Symbol" w:hAnsi="Symbol" w:hint="default"/>
      </w:rPr>
    </w:lvl>
    <w:lvl w:ilvl="4" w:tplc="61429736">
      <w:start w:val="1"/>
      <w:numFmt w:val="bullet"/>
      <w:lvlText w:val="o"/>
      <w:lvlJc w:val="left"/>
      <w:pPr>
        <w:ind w:left="3600" w:hanging="360"/>
      </w:pPr>
      <w:rPr>
        <w:rFonts w:ascii="Courier New" w:hAnsi="Courier New" w:hint="default"/>
      </w:rPr>
    </w:lvl>
    <w:lvl w:ilvl="5" w:tplc="7C7C2664">
      <w:start w:val="1"/>
      <w:numFmt w:val="bullet"/>
      <w:lvlText w:val=""/>
      <w:lvlJc w:val="left"/>
      <w:pPr>
        <w:ind w:left="4320" w:hanging="360"/>
      </w:pPr>
      <w:rPr>
        <w:rFonts w:ascii="Wingdings" w:hAnsi="Wingdings" w:hint="default"/>
      </w:rPr>
    </w:lvl>
    <w:lvl w:ilvl="6" w:tplc="1A0242D8">
      <w:start w:val="1"/>
      <w:numFmt w:val="bullet"/>
      <w:lvlText w:val=""/>
      <w:lvlJc w:val="left"/>
      <w:pPr>
        <w:ind w:left="5040" w:hanging="360"/>
      </w:pPr>
      <w:rPr>
        <w:rFonts w:ascii="Symbol" w:hAnsi="Symbol" w:hint="default"/>
      </w:rPr>
    </w:lvl>
    <w:lvl w:ilvl="7" w:tplc="A770E468">
      <w:start w:val="1"/>
      <w:numFmt w:val="bullet"/>
      <w:lvlText w:val="o"/>
      <w:lvlJc w:val="left"/>
      <w:pPr>
        <w:ind w:left="5760" w:hanging="360"/>
      </w:pPr>
      <w:rPr>
        <w:rFonts w:ascii="Courier New" w:hAnsi="Courier New" w:hint="default"/>
      </w:rPr>
    </w:lvl>
    <w:lvl w:ilvl="8" w:tplc="18CA8034">
      <w:start w:val="1"/>
      <w:numFmt w:val="bullet"/>
      <w:lvlText w:val=""/>
      <w:lvlJc w:val="left"/>
      <w:pPr>
        <w:ind w:left="6480" w:hanging="360"/>
      </w:pPr>
      <w:rPr>
        <w:rFonts w:ascii="Wingdings" w:hAnsi="Wingdings" w:hint="default"/>
      </w:rPr>
    </w:lvl>
  </w:abstractNum>
  <w:abstractNum w:abstractNumId="13" w15:restartNumberingAfterBreak="0">
    <w:nsid w:val="1722236D"/>
    <w:multiLevelType w:val="hybridMultilevel"/>
    <w:tmpl w:val="34DC6082"/>
    <w:lvl w:ilvl="0" w:tplc="E8F0C54E">
      <w:start w:val="1"/>
      <w:numFmt w:val="bullet"/>
      <w:lvlText w:val="·"/>
      <w:lvlJc w:val="left"/>
      <w:pPr>
        <w:ind w:left="720" w:hanging="360"/>
      </w:pPr>
      <w:rPr>
        <w:rFonts w:ascii="Symbol" w:hAnsi="Symbol" w:hint="default"/>
      </w:rPr>
    </w:lvl>
    <w:lvl w:ilvl="1" w:tplc="BAAA8B42">
      <w:start w:val="1"/>
      <w:numFmt w:val="bullet"/>
      <w:lvlText w:val="o"/>
      <w:lvlJc w:val="left"/>
      <w:pPr>
        <w:ind w:left="1440" w:hanging="360"/>
      </w:pPr>
      <w:rPr>
        <w:rFonts w:ascii="Courier New" w:hAnsi="Courier New" w:hint="default"/>
      </w:rPr>
    </w:lvl>
    <w:lvl w:ilvl="2" w:tplc="D44CF834">
      <w:start w:val="1"/>
      <w:numFmt w:val="bullet"/>
      <w:lvlText w:val=""/>
      <w:lvlJc w:val="left"/>
      <w:pPr>
        <w:ind w:left="2160" w:hanging="360"/>
      </w:pPr>
      <w:rPr>
        <w:rFonts w:ascii="Wingdings" w:hAnsi="Wingdings" w:hint="default"/>
      </w:rPr>
    </w:lvl>
    <w:lvl w:ilvl="3" w:tplc="7B640D34">
      <w:start w:val="1"/>
      <w:numFmt w:val="bullet"/>
      <w:lvlText w:val=""/>
      <w:lvlJc w:val="left"/>
      <w:pPr>
        <w:ind w:left="2880" w:hanging="360"/>
      </w:pPr>
      <w:rPr>
        <w:rFonts w:ascii="Symbol" w:hAnsi="Symbol" w:hint="default"/>
      </w:rPr>
    </w:lvl>
    <w:lvl w:ilvl="4" w:tplc="CAAA83DA">
      <w:start w:val="1"/>
      <w:numFmt w:val="bullet"/>
      <w:lvlText w:val="o"/>
      <w:lvlJc w:val="left"/>
      <w:pPr>
        <w:ind w:left="3600" w:hanging="360"/>
      </w:pPr>
      <w:rPr>
        <w:rFonts w:ascii="Courier New" w:hAnsi="Courier New" w:hint="default"/>
      </w:rPr>
    </w:lvl>
    <w:lvl w:ilvl="5" w:tplc="E3A82304">
      <w:start w:val="1"/>
      <w:numFmt w:val="bullet"/>
      <w:lvlText w:val=""/>
      <w:lvlJc w:val="left"/>
      <w:pPr>
        <w:ind w:left="4320" w:hanging="360"/>
      </w:pPr>
      <w:rPr>
        <w:rFonts w:ascii="Wingdings" w:hAnsi="Wingdings" w:hint="default"/>
      </w:rPr>
    </w:lvl>
    <w:lvl w:ilvl="6" w:tplc="BDD6421A">
      <w:start w:val="1"/>
      <w:numFmt w:val="bullet"/>
      <w:lvlText w:val=""/>
      <w:lvlJc w:val="left"/>
      <w:pPr>
        <w:ind w:left="5040" w:hanging="360"/>
      </w:pPr>
      <w:rPr>
        <w:rFonts w:ascii="Symbol" w:hAnsi="Symbol" w:hint="default"/>
      </w:rPr>
    </w:lvl>
    <w:lvl w:ilvl="7" w:tplc="46CC86F6">
      <w:start w:val="1"/>
      <w:numFmt w:val="bullet"/>
      <w:lvlText w:val="o"/>
      <w:lvlJc w:val="left"/>
      <w:pPr>
        <w:ind w:left="5760" w:hanging="360"/>
      </w:pPr>
      <w:rPr>
        <w:rFonts w:ascii="Courier New" w:hAnsi="Courier New" w:hint="default"/>
      </w:rPr>
    </w:lvl>
    <w:lvl w:ilvl="8" w:tplc="045A547E">
      <w:start w:val="1"/>
      <w:numFmt w:val="bullet"/>
      <w:lvlText w:val=""/>
      <w:lvlJc w:val="left"/>
      <w:pPr>
        <w:ind w:left="6480" w:hanging="360"/>
      </w:pPr>
      <w:rPr>
        <w:rFonts w:ascii="Wingdings" w:hAnsi="Wingdings" w:hint="default"/>
      </w:rPr>
    </w:lvl>
  </w:abstractNum>
  <w:abstractNum w:abstractNumId="14" w15:restartNumberingAfterBreak="0">
    <w:nsid w:val="1B455571"/>
    <w:multiLevelType w:val="hybridMultilevel"/>
    <w:tmpl w:val="D1F0859E"/>
    <w:lvl w:ilvl="0" w:tplc="999ECDFE">
      <w:start w:val="1"/>
      <w:numFmt w:val="bullet"/>
      <w:lvlText w:val="·"/>
      <w:lvlJc w:val="left"/>
      <w:pPr>
        <w:ind w:left="720" w:hanging="360"/>
      </w:pPr>
      <w:rPr>
        <w:rFonts w:ascii="Symbol" w:hAnsi="Symbol" w:hint="default"/>
      </w:rPr>
    </w:lvl>
    <w:lvl w:ilvl="1" w:tplc="1FD447CE">
      <w:start w:val="1"/>
      <w:numFmt w:val="bullet"/>
      <w:lvlText w:val="o"/>
      <w:lvlJc w:val="left"/>
      <w:pPr>
        <w:ind w:left="1440" w:hanging="360"/>
      </w:pPr>
      <w:rPr>
        <w:rFonts w:ascii="Courier New" w:hAnsi="Courier New" w:hint="default"/>
      </w:rPr>
    </w:lvl>
    <w:lvl w:ilvl="2" w:tplc="36C2073A">
      <w:start w:val="1"/>
      <w:numFmt w:val="bullet"/>
      <w:lvlText w:val=""/>
      <w:lvlJc w:val="left"/>
      <w:pPr>
        <w:ind w:left="2160" w:hanging="360"/>
      </w:pPr>
      <w:rPr>
        <w:rFonts w:ascii="Wingdings" w:hAnsi="Wingdings" w:hint="default"/>
      </w:rPr>
    </w:lvl>
    <w:lvl w:ilvl="3" w:tplc="99DC38D4">
      <w:start w:val="1"/>
      <w:numFmt w:val="bullet"/>
      <w:lvlText w:val=""/>
      <w:lvlJc w:val="left"/>
      <w:pPr>
        <w:ind w:left="2880" w:hanging="360"/>
      </w:pPr>
      <w:rPr>
        <w:rFonts w:ascii="Symbol" w:hAnsi="Symbol" w:hint="default"/>
      </w:rPr>
    </w:lvl>
    <w:lvl w:ilvl="4" w:tplc="68B6AB4C">
      <w:start w:val="1"/>
      <w:numFmt w:val="bullet"/>
      <w:lvlText w:val="o"/>
      <w:lvlJc w:val="left"/>
      <w:pPr>
        <w:ind w:left="3600" w:hanging="360"/>
      </w:pPr>
      <w:rPr>
        <w:rFonts w:ascii="Courier New" w:hAnsi="Courier New" w:hint="default"/>
      </w:rPr>
    </w:lvl>
    <w:lvl w:ilvl="5" w:tplc="F39EB12A">
      <w:start w:val="1"/>
      <w:numFmt w:val="bullet"/>
      <w:lvlText w:val=""/>
      <w:lvlJc w:val="left"/>
      <w:pPr>
        <w:ind w:left="4320" w:hanging="360"/>
      </w:pPr>
      <w:rPr>
        <w:rFonts w:ascii="Wingdings" w:hAnsi="Wingdings" w:hint="default"/>
      </w:rPr>
    </w:lvl>
    <w:lvl w:ilvl="6" w:tplc="3DE2935C">
      <w:start w:val="1"/>
      <w:numFmt w:val="bullet"/>
      <w:lvlText w:val=""/>
      <w:lvlJc w:val="left"/>
      <w:pPr>
        <w:ind w:left="5040" w:hanging="360"/>
      </w:pPr>
      <w:rPr>
        <w:rFonts w:ascii="Symbol" w:hAnsi="Symbol" w:hint="default"/>
      </w:rPr>
    </w:lvl>
    <w:lvl w:ilvl="7" w:tplc="93E6832E">
      <w:start w:val="1"/>
      <w:numFmt w:val="bullet"/>
      <w:lvlText w:val="o"/>
      <w:lvlJc w:val="left"/>
      <w:pPr>
        <w:ind w:left="5760" w:hanging="360"/>
      </w:pPr>
      <w:rPr>
        <w:rFonts w:ascii="Courier New" w:hAnsi="Courier New" w:hint="default"/>
      </w:rPr>
    </w:lvl>
    <w:lvl w:ilvl="8" w:tplc="EEDAC738">
      <w:start w:val="1"/>
      <w:numFmt w:val="bullet"/>
      <w:lvlText w:val=""/>
      <w:lvlJc w:val="left"/>
      <w:pPr>
        <w:ind w:left="6480" w:hanging="360"/>
      </w:pPr>
      <w:rPr>
        <w:rFonts w:ascii="Wingdings" w:hAnsi="Wingdings" w:hint="default"/>
      </w:rPr>
    </w:lvl>
  </w:abstractNum>
  <w:abstractNum w:abstractNumId="15" w15:restartNumberingAfterBreak="0">
    <w:nsid w:val="21DF993D"/>
    <w:multiLevelType w:val="hybridMultilevel"/>
    <w:tmpl w:val="BDE210D8"/>
    <w:lvl w:ilvl="0" w:tplc="76A63D4E">
      <w:start w:val="1"/>
      <w:numFmt w:val="bullet"/>
      <w:lvlText w:val="·"/>
      <w:lvlJc w:val="left"/>
      <w:pPr>
        <w:ind w:left="720" w:hanging="360"/>
      </w:pPr>
      <w:rPr>
        <w:rFonts w:ascii="Symbol" w:hAnsi="Symbol" w:hint="default"/>
      </w:rPr>
    </w:lvl>
    <w:lvl w:ilvl="1" w:tplc="5414F73A">
      <w:start w:val="1"/>
      <w:numFmt w:val="bullet"/>
      <w:lvlText w:val="o"/>
      <w:lvlJc w:val="left"/>
      <w:pPr>
        <w:ind w:left="1440" w:hanging="360"/>
      </w:pPr>
      <w:rPr>
        <w:rFonts w:ascii="Courier New" w:hAnsi="Courier New" w:hint="default"/>
      </w:rPr>
    </w:lvl>
    <w:lvl w:ilvl="2" w:tplc="022CC354">
      <w:start w:val="1"/>
      <w:numFmt w:val="bullet"/>
      <w:lvlText w:val=""/>
      <w:lvlJc w:val="left"/>
      <w:pPr>
        <w:ind w:left="2160" w:hanging="360"/>
      </w:pPr>
      <w:rPr>
        <w:rFonts w:ascii="Wingdings" w:hAnsi="Wingdings" w:hint="default"/>
      </w:rPr>
    </w:lvl>
    <w:lvl w:ilvl="3" w:tplc="2040C0B6">
      <w:start w:val="1"/>
      <w:numFmt w:val="bullet"/>
      <w:lvlText w:val=""/>
      <w:lvlJc w:val="left"/>
      <w:pPr>
        <w:ind w:left="2880" w:hanging="360"/>
      </w:pPr>
      <w:rPr>
        <w:rFonts w:ascii="Symbol" w:hAnsi="Symbol" w:hint="default"/>
      </w:rPr>
    </w:lvl>
    <w:lvl w:ilvl="4" w:tplc="90EA074E">
      <w:start w:val="1"/>
      <w:numFmt w:val="bullet"/>
      <w:lvlText w:val="o"/>
      <w:lvlJc w:val="left"/>
      <w:pPr>
        <w:ind w:left="3600" w:hanging="360"/>
      </w:pPr>
      <w:rPr>
        <w:rFonts w:ascii="Courier New" w:hAnsi="Courier New" w:hint="default"/>
      </w:rPr>
    </w:lvl>
    <w:lvl w:ilvl="5" w:tplc="B0A07098">
      <w:start w:val="1"/>
      <w:numFmt w:val="bullet"/>
      <w:lvlText w:val=""/>
      <w:lvlJc w:val="left"/>
      <w:pPr>
        <w:ind w:left="4320" w:hanging="360"/>
      </w:pPr>
      <w:rPr>
        <w:rFonts w:ascii="Wingdings" w:hAnsi="Wingdings" w:hint="default"/>
      </w:rPr>
    </w:lvl>
    <w:lvl w:ilvl="6" w:tplc="F6908A54">
      <w:start w:val="1"/>
      <w:numFmt w:val="bullet"/>
      <w:lvlText w:val=""/>
      <w:lvlJc w:val="left"/>
      <w:pPr>
        <w:ind w:left="5040" w:hanging="360"/>
      </w:pPr>
      <w:rPr>
        <w:rFonts w:ascii="Symbol" w:hAnsi="Symbol" w:hint="default"/>
      </w:rPr>
    </w:lvl>
    <w:lvl w:ilvl="7" w:tplc="37D07E92">
      <w:start w:val="1"/>
      <w:numFmt w:val="bullet"/>
      <w:lvlText w:val="o"/>
      <w:lvlJc w:val="left"/>
      <w:pPr>
        <w:ind w:left="5760" w:hanging="360"/>
      </w:pPr>
      <w:rPr>
        <w:rFonts w:ascii="Courier New" w:hAnsi="Courier New" w:hint="default"/>
      </w:rPr>
    </w:lvl>
    <w:lvl w:ilvl="8" w:tplc="03807FD6">
      <w:start w:val="1"/>
      <w:numFmt w:val="bullet"/>
      <w:lvlText w:val=""/>
      <w:lvlJc w:val="left"/>
      <w:pPr>
        <w:ind w:left="6480" w:hanging="360"/>
      </w:pPr>
      <w:rPr>
        <w:rFonts w:ascii="Wingdings" w:hAnsi="Wingdings" w:hint="default"/>
      </w:rPr>
    </w:lvl>
  </w:abstractNum>
  <w:abstractNum w:abstractNumId="16" w15:restartNumberingAfterBreak="0">
    <w:nsid w:val="2BB20800"/>
    <w:multiLevelType w:val="hybridMultilevel"/>
    <w:tmpl w:val="2C680EDA"/>
    <w:lvl w:ilvl="0" w:tplc="12AC9E06">
      <w:start w:val="1"/>
      <w:numFmt w:val="bullet"/>
      <w:lvlText w:val="·"/>
      <w:lvlJc w:val="left"/>
      <w:pPr>
        <w:ind w:left="720" w:hanging="360"/>
      </w:pPr>
      <w:rPr>
        <w:rFonts w:ascii="Symbol" w:hAnsi="Symbol" w:hint="default"/>
      </w:rPr>
    </w:lvl>
    <w:lvl w:ilvl="1" w:tplc="D4963CCA">
      <w:start w:val="1"/>
      <w:numFmt w:val="bullet"/>
      <w:lvlText w:val="o"/>
      <w:lvlJc w:val="left"/>
      <w:pPr>
        <w:ind w:left="1440" w:hanging="360"/>
      </w:pPr>
      <w:rPr>
        <w:rFonts w:ascii="Courier New" w:hAnsi="Courier New" w:hint="default"/>
      </w:rPr>
    </w:lvl>
    <w:lvl w:ilvl="2" w:tplc="85E29994">
      <w:start w:val="1"/>
      <w:numFmt w:val="bullet"/>
      <w:lvlText w:val=""/>
      <w:lvlJc w:val="left"/>
      <w:pPr>
        <w:ind w:left="2160" w:hanging="360"/>
      </w:pPr>
      <w:rPr>
        <w:rFonts w:ascii="Wingdings" w:hAnsi="Wingdings" w:hint="default"/>
      </w:rPr>
    </w:lvl>
    <w:lvl w:ilvl="3" w:tplc="5B7299A0">
      <w:start w:val="1"/>
      <w:numFmt w:val="bullet"/>
      <w:lvlText w:val=""/>
      <w:lvlJc w:val="left"/>
      <w:pPr>
        <w:ind w:left="2880" w:hanging="360"/>
      </w:pPr>
      <w:rPr>
        <w:rFonts w:ascii="Symbol" w:hAnsi="Symbol" w:hint="default"/>
      </w:rPr>
    </w:lvl>
    <w:lvl w:ilvl="4" w:tplc="FBA2FC66">
      <w:start w:val="1"/>
      <w:numFmt w:val="bullet"/>
      <w:lvlText w:val="o"/>
      <w:lvlJc w:val="left"/>
      <w:pPr>
        <w:ind w:left="3600" w:hanging="360"/>
      </w:pPr>
      <w:rPr>
        <w:rFonts w:ascii="Courier New" w:hAnsi="Courier New" w:hint="default"/>
      </w:rPr>
    </w:lvl>
    <w:lvl w:ilvl="5" w:tplc="98D47480">
      <w:start w:val="1"/>
      <w:numFmt w:val="bullet"/>
      <w:lvlText w:val=""/>
      <w:lvlJc w:val="left"/>
      <w:pPr>
        <w:ind w:left="4320" w:hanging="360"/>
      </w:pPr>
      <w:rPr>
        <w:rFonts w:ascii="Wingdings" w:hAnsi="Wingdings" w:hint="default"/>
      </w:rPr>
    </w:lvl>
    <w:lvl w:ilvl="6" w:tplc="F7504F66">
      <w:start w:val="1"/>
      <w:numFmt w:val="bullet"/>
      <w:lvlText w:val=""/>
      <w:lvlJc w:val="left"/>
      <w:pPr>
        <w:ind w:left="5040" w:hanging="360"/>
      </w:pPr>
      <w:rPr>
        <w:rFonts w:ascii="Symbol" w:hAnsi="Symbol" w:hint="default"/>
      </w:rPr>
    </w:lvl>
    <w:lvl w:ilvl="7" w:tplc="7CA2D1D4">
      <w:start w:val="1"/>
      <w:numFmt w:val="bullet"/>
      <w:lvlText w:val="o"/>
      <w:lvlJc w:val="left"/>
      <w:pPr>
        <w:ind w:left="5760" w:hanging="360"/>
      </w:pPr>
      <w:rPr>
        <w:rFonts w:ascii="Courier New" w:hAnsi="Courier New" w:hint="default"/>
      </w:rPr>
    </w:lvl>
    <w:lvl w:ilvl="8" w:tplc="4C9ED728">
      <w:start w:val="1"/>
      <w:numFmt w:val="bullet"/>
      <w:lvlText w:val=""/>
      <w:lvlJc w:val="left"/>
      <w:pPr>
        <w:ind w:left="6480" w:hanging="360"/>
      </w:pPr>
      <w:rPr>
        <w:rFonts w:ascii="Wingdings" w:hAnsi="Wingdings" w:hint="default"/>
      </w:rPr>
    </w:lvl>
  </w:abstractNum>
  <w:abstractNum w:abstractNumId="17" w15:restartNumberingAfterBreak="0">
    <w:nsid w:val="2BF457AD"/>
    <w:multiLevelType w:val="hybridMultilevel"/>
    <w:tmpl w:val="850C90E8"/>
    <w:lvl w:ilvl="0" w:tplc="B442CCEE">
      <w:start w:val="1"/>
      <w:numFmt w:val="bullet"/>
      <w:lvlText w:val="·"/>
      <w:lvlJc w:val="left"/>
      <w:pPr>
        <w:ind w:left="720" w:hanging="360"/>
      </w:pPr>
      <w:rPr>
        <w:rFonts w:ascii="Symbol" w:hAnsi="Symbol" w:hint="default"/>
      </w:rPr>
    </w:lvl>
    <w:lvl w:ilvl="1" w:tplc="71960B0C">
      <w:start w:val="1"/>
      <w:numFmt w:val="bullet"/>
      <w:lvlText w:val="o"/>
      <w:lvlJc w:val="left"/>
      <w:pPr>
        <w:ind w:left="1440" w:hanging="360"/>
      </w:pPr>
      <w:rPr>
        <w:rFonts w:ascii="Courier New" w:hAnsi="Courier New" w:hint="default"/>
      </w:rPr>
    </w:lvl>
    <w:lvl w:ilvl="2" w:tplc="195E9F30">
      <w:start w:val="1"/>
      <w:numFmt w:val="bullet"/>
      <w:lvlText w:val=""/>
      <w:lvlJc w:val="left"/>
      <w:pPr>
        <w:ind w:left="2160" w:hanging="360"/>
      </w:pPr>
      <w:rPr>
        <w:rFonts w:ascii="Wingdings" w:hAnsi="Wingdings" w:hint="default"/>
      </w:rPr>
    </w:lvl>
    <w:lvl w:ilvl="3" w:tplc="A15A8FA0">
      <w:start w:val="1"/>
      <w:numFmt w:val="bullet"/>
      <w:lvlText w:val=""/>
      <w:lvlJc w:val="left"/>
      <w:pPr>
        <w:ind w:left="2880" w:hanging="360"/>
      </w:pPr>
      <w:rPr>
        <w:rFonts w:ascii="Symbol" w:hAnsi="Symbol" w:hint="default"/>
      </w:rPr>
    </w:lvl>
    <w:lvl w:ilvl="4" w:tplc="7B1696F4">
      <w:start w:val="1"/>
      <w:numFmt w:val="bullet"/>
      <w:lvlText w:val="o"/>
      <w:lvlJc w:val="left"/>
      <w:pPr>
        <w:ind w:left="3600" w:hanging="360"/>
      </w:pPr>
      <w:rPr>
        <w:rFonts w:ascii="Courier New" w:hAnsi="Courier New" w:hint="default"/>
      </w:rPr>
    </w:lvl>
    <w:lvl w:ilvl="5" w:tplc="9D3237B6">
      <w:start w:val="1"/>
      <w:numFmt w:val="bullet"/>
      <w:lvlText w:val=""/>
      <w:lvlJc w:val="left"/>
      <w:pPr>
        <w:ind w:left="4320" w:hanging="360"/>
      </w:pPr>
      <w:rPr>
        <w:rFonts w:ascii="Wingdings" w:hAnsi="Wingdings" w:hint="default"/>
      </w:rPr>
    </w:lvl>
    <w:lvl w:ilvl="6" w:tplc="8B802744">
      <w:start w:val="1"/>
      <w:numFmt w:val="bullet"/>
      <w:lvlText w:val=""/>
      <w:lvlJc w:val="left"/>
      <w:pPr>
        <w:ind w:left="5040" w:hanging="360"/>
      </w:pPr>
      <w:rPr>
        <w:rFonts w:ascii="Symbol" w:hAnsi="Symbol" w:hint="default"/>
      </w:rPr>
    </w:lvl>
    <w:lvl w:ilvl="7" w:tplc="A76C729C">
      <w:start w:val="1"/>
      <w:numFmt w:val="bullet"/>
      <w:lvlText w:val="o"/>
      <w:lvlJc w:val="left"/>
      <w:pPr>
        <w:ind w:left="5760" w:hanging="360"/>
      </w:pPr>
      <w:rPr>
        <w:rFonts w:ascii="Courier New" w:hAnsi="Courier New" w:hint="default"/>
      </w:rPr>
    </w:lvl>
    <w:lvl w:ilvl="8" w:tplc="5CAE020C">
      <w:start w:val="1"/>
      <w:numFmt w:val="bullet"/>
      <w:lvlText w:val=""/>
      <w:lvlJc w:val="left"/>
      <w:pPr>
        <w:ind w:left="6480" w:hanging="360"/>
      </w:pPr>
      <w:rPr>
        <w:rFonts w:ascii="Wingdings" w:hAnsi="Wingdings" w:hint="default"/>
      </w:rPr>
    </w:lvl>
  </w:abstractNum>
  <w:abstractNum w:abstractNumId="18" w15:restartNumberingAfterBreak="0">
    <w:nsid w:val="3C0F9B69"/>
    <w:multiLevelType w:val="hybridMultilevel"/>
    <w:tmpl w:val="EE886E34"/>
    <w:lvl w:ilvl="0" w:tplc="2984398E">
      <w:start w:val="1"/>
      <w:numFmt w:val="bullet"/>
      <w:lvlText w:val="·"/>
      <w:lvlJc w:val="left"/>
      <w:pPr>
        <w:ind w:left="720" w:hanging="360"/>
      </w:pPr>
      <w:rPr>
        <w:rFonts w:ascii="Symbol" w:hAnsi="Symbol" w:hint="default"/>
      </w:rPr>
    </w:lvl>
    <w:lvl w:ilvl="1" w:tplc="8B4EDA5C">
      <w:start w:val="1"/>
      <w:numFmt w:val="bullet"/>
      <w:lvlText w:val="o"/>
      <w:lvlJc w:val="left"/>
      <w:pPr>
        <w:ind w:left="1440" w:hanging="360"/>
      </w:pPr>
      <w:rPr>
        <w:rFonts w:ascii="Courier New" w:hAnsi="Courier New" w:hint="default"/>
      </w:rPr>
    </w:lvl>
    <w:lvl w:ilvl="2" w:tplc="92C63CE8">
      <w:start w:val="1"/>
      <w:numFmt w:val="bullet"/>
      <w:lvlText w:val=""/>
      <w:lvlJc w:val="left"/>
      <w:pPr>
        <w:ind w:left="2160" w:hanging="360"/>
      </w:pPr>
      <w:rPr>
        <w:rFonts w:ascii="Wingdings" w:hAnsi="Wingdings" w:hint="default"/>
      </w:rPr>
    </w:lvl>
    <w:lvl w:ilvl="3" w:tplc="F4B8E526">
      <w:start w:val="1"/>
      <w:numFmt w:val="bullet"/>
      <w:lvlText w:val=""/>
      <w:lvlJc w:val="left"/>
      <w:pPr>
        <w:ind w:left="2880" w:hanging="360"/>
      </w:pPr>
      <w:rPr>
        <w:rFonts w:ascii="Symbol" w:hAnsi="Symbol" w:hint="default"/>
      </w:rPr>
    </w:lvl>
    <w:lvl w:ilvl="4" w:tplc="718EC0C4">
      <w:start w:val="1"/>
      <w:numFmt w:val="bullet"/>
      <w:lvlText w:val="o"/>
      <w:lvlJc w:val="left"/>
      <w:pPr>
        <w:ind w:left="3600" w:hanging="360"/>
      </w:pPr>
      <w:rPr>
        <w:rFonts w:ascii="Courier New" w:hAnsi="Courier New" w:hint="default"/>
      </w:rPr>
    </w:lvl>
    <w:lvl w:ilvl="5" w:tplc="B7526006">
      <w:start w:val="1"/>
      <w:numFmt w:val="bullet"/>
      <w:lvlText w:val=""/>
      <w:lvlJc w:val="left"/>
      <w:pPr>
        <w:ind w:left="4320" w:hanging="360"/>
      </w:pPr>
      <w:rPr>
        <w:rFonts w:ascii="Wingdings" w:hAnsi="Wingdings" w:hint="default"/>
      </w:rPr>
    </w:lvl>
    <w:lvl w:ilvl="6" w:tplc="3F728254">
      <w:start w:val="1"/>
      <w:numFmt w:val="bullet"/>
      <w:lvlText w:val=""/>
      <w:lvlJc w:val="left"/>
      <w:pPr>
        <w:ind w:left="5040" w:hanging="360"/>
      </w:pPr>
      <w:rPr>
        <w:rFonts w:ascii="Symbol" w:hAnsi="Symbol" w:hint="default"/>
      </w:rPr>
    </w:lvl>
    <w:lvl w:ilvl="7" w:tplc="5114FF30">
      <w:start w:val="1"/>
      <w:numFmt w:val="bullet"/>
      <w:lvlText w:val="o"/>
      <w:lvlJc w:val="left"/>
      <w:pPr>
        <w:ind w:left="5760" w:hanging="360"/>
      </w:pPr>
      <w:rPr>
        <w:rFonts w:ascii="Courier New" w:hAnsi="Courier New" w:hint="default"/>
      </w:rPr>
    </w:lvl>
    <w:lvl w:ilvl="8" w:tplc="78E2FF10">
      <w:start w:val="1"/>
      <w:numFmt w:val="bullet"/>
      <w:lvlText w:val=""/>
      <w:lvlJc w:val="left"/>
      <w:pPr>
        <w:ind w:left="6480" w:hanging="360"/>
      </w:pPr>
      <w:rPr>
        <w:rFonts w:ascii="Wingdings" w:hAnsi="Wingdings" w:hint="default"/>
      </w:rPr>
    </w:lvl>
  </w:abstractNum>
  <w:abstractNum w:abstractNumId="19" w15:restartNumberingAfterBreak="0">
    <w:nsid w:val="48E7069F"/>
    <w:multiLevelType w:val="hybridMultilevel"/>
    <w:tmpl w:val="72467180"/>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4CE6418B"/>
    <w:multiLevelType w:val="hybridMultilevel"/>
    <w:tmpl w:val="B2F84C0C"/>
    <w:lvl w:ilvl="0" w:tplc="C868E750">
      <w:start w:val="1"/>
      <w:numFmt w:val="bullet"/>
      <w:lvlText w:val="-"/>
      <w:lvlJc w:val="left"/>
      <w:pPr>
        <w:ind w:left="720" w:hanging="360"/>
      </w:pPr>
      <w:rPr>
        <w:rFonts w:ascii="Calibri" w:hAnsi="Calibri" w:hint="default"/>
      </w:rPr>
    </w:lvl>
    <w:lvl w:ilvl="1" w:tplc="6C964DDC">
      <w:start w:val="1"/>
      <w:numFmt w:val="bullet"/>
      <w:lvlText w:val="o"/>
      <w:lvlJc w:val="left"/>
      <w:pPr>
        <w:ind w:left="1440" w:hanging="360"/>
      </w:pPr>
      <w:rPr>
        <w:rFonts w:ascii="Courier New" w:hAnsi="Courier New" w:hint="default"/>
      </w:rPr>
    </w:lvl>
    <w:lvl w:ilvl="2" w:tplc="4E1A9EF6">
      <w:start w:val="1"/>
      <w:numFmt w:val="bullet"/>
      <w:lvlText w:val=""/>
      <w:lvlJc w:val="left"/>
      <w:pPr>
        <w:ind w:left="2160" w:hanging="360"/>
      </w:pPr>
      <w:rPr>
        <w:rFonts w:ascii="Wingdings" w:hAnsi="Wingdings" w:hint="default"/>
      </w:rPr>
    </w:lvl>
    <w:lvl w:ilvl="3" w:tplc="DC3EDA54">
      <w:start w:val="1"/>
      <w:numFmt w:val="bullet"/>
      <w:lvlText w:val=""/>
      <w:lvlJc w:val="left"/>
      <w:pPr>
        <w:ind w:left="2880" w:hanging="360"/>
      </w:pPr>
      <w:rPr>
        <w:rFonts w:ascii="Symbol" w:hAnsi="Symbol" w:hint="default"/>
      </w:rPr>
    </w:lvl>
    <w:lvl w:ilvl="4" w:tplc="5F5E1CC4">
      <w:start w:val="1"/>
      <w:numFmt w:val="bullet"/>
      <w:lvlText w:val="o"/>
      <w:lvlJc w:val="left"/>
      <w:pPr>
        <w:ind w:left="3600" w:hanging="360"/>
      </w:pPr>
      <w:rPr>
        <w:rFonts w:ascii="Courier New" w:hAnsi="Courier New" w:hint="default"/>
      </w:rPr>
    </w:lvl>
    <w:lvl w:ilvl="5" w:tplc="F2A8A76E">
      <w:start w:val="1"/>
      <w:numFmt w:val="bullet"/>
      <w:lvlText w:val=""/>
      <w:lvlJc w:val="left"/>
      <w:pPr>
        <w:ind w:left="4320" w:hanging="360"/>
      </w:pPr>
      <w:rPr>
        <w:rFonts w:ascii="Wingdings" w:hAnsi="Wingdings" w:hint="default"/>
      </w:rPr>
    </w:lvl>
    <w:lvl w:ilvl="6" w:tplc="B0FEA366">
      <w:start w:val="1"/>
      <w:numFmt w:val="bullet"/>
      <w:lvlText w:val=""/>
      <w:lvlJc w:val="left"/>
      <w:pPr>
        <w:ind w:left="5040" w:hanging="360"/>
      </w:pPr>
      <w:rPr>
        <w:rFonts w:ascii="Symbol" w:hAnsi="Symbol" w:hint="default"/>
      </w:rPr>
    </w:lvl>
    <w:lvl w:ilvl="7" w:tplc="0624E9B2">
      <w:start w:val="1"/>
      <w:numFmt w:val="bullet"/>
      <w:lvlText w:val="o"/>
      <w:lvlJc w:val="left"/>
      <w:pPr>
        <w:ind w:left="5760" w:hanging="360"/>
      </w:pPr>
      <w:rPr>
        <w:rFonts w:ascii="Courier New" w:hAnsi="Courier New" w:hint="default"/>
      </w:rPr>
    </w:lvl>
    <w:lvl w:ilvl="8" w:tplc="DF50B6BA">
      <w:start w:val="1"/>
      <w:numFmt w:val="bullet"/>
      <w:lvlText w:val=""/>
      <w:lvlJc w:val="left"/>
      <w:pPr>
        <w:ind w:left="6480" w:hanging="360"/>
      </w:pPr>
      <w:rPr>
        <w:rFonts w:ascii="Wingdings" w:hAnsi="Wingdings" w:hint="default"/>
      </w:rPr>
    </w:lvl>
  </w:abstractNum>
  <w:abstractNum w:abstractNumId="21" w15:restartNumberingAfterBreak="0">
    <w:nsid w:val="4F116522"/>
    <w:multiLevelType w:val="hybridMultilevel"/>
    <w:tmpl w:val="DC3C6846"/>
    <w:lvl w:ilvl="0" w:tplc="A7A6347C">
      <w:start w:val="1"/>
      <w:numFmt w:val="bullet"/>
      <w:lvlText w:val="·"/>
      <w:lvlJc w:val="left"/>
      <w:pPr>
        <w:ind w:left="720" w:hanging="360"/>
      </w:pPr>
      <w:rPr>
        <w:rFonts w:ascii="Symbol" w:hAnsi="Symbol" w:hint="default"/>
      </w:rPr>
    </w:lvl>
    <w:lvl w:ilvl="1" w:tplc="C8589516">
      <w:start w:val="1"/>
      <w:numFmt w:val="bullet"/>
      <w:lvlText w:val="o"/>
      <w:lvlJc w:val="left"/>
      <w:pPr>
        <w:ind w:left="1440" w:hanging="360"/>
      </w:pPr>
      <w:rPr>
        <w:rFonts w:ascii="Courier New" w:hAnsi="Courier New" w:hint="default"/>
      </w:rPr>
    </w:lvl>
    <w:lvl w:ilvl="2" w:tplc="EF16D1EC">
      <w:start w:val="1"/>
      <w:numFmt w:val="bullet"/>
      <w:lvlText w:val=""/>
      <w:lvlJc w:val="left"/>
      <w:pPr>
        <w:ind w:left="2160" w:hanging="360"/>
      </w:pPr>
      <w:rPr>
        <w:rFonts w:ascii="Wingdings" w:hAnsi="Wingdings" w:hint="default"/>
      </w:rPr>
    </w:lvl>
    <w:lvl w:ilvl="3" w:tplc="F79CA72E">
      <w:start w:val="1"/>
      <w:numFmt w:val="bullet"/>
      <w:lvlText w:val=""/>
      <w:lvlJc w:val="left"/>
      <w:pPr>
        <w:ind w:left="2880" w:hanging="360"/>
      </w:pPr>
      <w:rPr>
        <w:rFonts w:ascii="Symbol" w:hAnsi="Symbol" w:hint="default"/>
      </w:rPr>
    </w:lvl>
    <w:lvl w:ilvl="4" w:tplc="300C8702">
      <w:start w:val="1"/>
      <w:numFmt w:val="bullet"/>
      <w:lvlText w:val="o"/>
      <w:lvlJc w:val="left"/>
      <w:pPr>
        <w:ind w:left="3600" w:hanging="360"/>
      </w:pPr>
      <w:rPr>
        <w:rFonts w:ascii="Courier New" w:hAnsi="Courier New" w:hint="default"/>
      </w:rPr>
    </w:lvl>
    <w:lvl w:ilvl="5" w:tplc="B94406AA">
      <w:start w:val="1"/>
      <w:numFmt w:val="bullet"/>
      <w:lvlText w:val=""/>
      <w:lvlJc w:val="left"/>
      <w:pPr>
        <w:ind w:left="4320" w:hanging="360"/>
      </w:pPr>
      <w:rPr>
        <w:rFonts w:ascii="Wingdings" w:hAnsi="Wingdings" w:hint="default"/>
      </w:rPr>
    </w:lvl>
    <w:lvl w:ilvl="6" w:tplc="24D2FA34">
      <w:start w:val="1"/>
      <w:numFmt w:val="bullet"/>
      <w:lvlText w:val=""/>
      <w:lvlJc w:val="left"/>
      <w:pPr>
        <w:ind w:left="5040" w:hanging="360"/>
      </w:pPr>
      <w:rPr>
        <w:rFonts w:ascii="Symbol" w:hAnsi="Symbol" w:hint="default"/>
      </w:rPr>
    </w:lvl>
    <w:lvl w:ilvl="7" w:tplc="2A962CA8">
      <w:start w:val="1"/>
      <w:numFmt w:val="bullet"/>
      <w:lvlText w:val="o"/>
      <w:lvlJc w:val="left"/>
      <w:pPr>
        <w:ind w:left="5760" w:hanging="360"/>
      </w:pPr>
      <w:rPr>
        <w:rFonts w:ascii="Courier New" w:hAnsi="Courier New" w:hint="default"/>
      </w:rPr>
    </w:lvl>
    <w:lvl w:ilvl="8" w:tplc="6E483D34">
      <w:start w:val="1"/>
      <w:numFmt w:val="bullet"/>
      <w:lvlText w:val=""/>
      <w:lvlJc w:val="left"/>
      <w:pPr>
        <w:ind w:left="6480" w:hanging="360"/>
      </w:pPr>
      <w:rPr>
        <w:rFonts w:ascii="Wingdings" w:hAnsi="Wingdings" w:hint="default"/>
      </w:rPr>
    </w:lvl>
  </w:abstractNum>
  <w:abstractNum w:abstractNumId="22" w15:restartNumberingAfterBreak="0">
    <w:nsid w:val="5ABA11A4"/>
    <w:multiLevelType w:val="hybridMultilevel"/>
    <w:tmpl w:val="6ABE7F66"/>
    <w:lvl w:ilvl="0" w:tplc="0448B9F0">
      <w:start w:val="1"/>
      <w:numFmt w:val="bullet"/>
      <w:lvlText w:val="o"/>
      <w:lvlJc w:val="left"/>
      <w:pPr>
        <w:ind w:left="720" w:hanging="360"/>
      </w:pPr>
      <w:rPr>
        <w:rFonts w:ascii="Courier New" w:hAnsi="Courier New" w:hint="default"/>
      </w:rPr>
    </w:lvl>
    <w:lvl w:ilvl="1" w:tplc="CF28B53C">
      <w:start w:val="1"/>
      <w:numFmt w:val="bullet"/>
      <w:lvlText w:val="o"/>
      <w:lvlJc w:val="left"/>
      <w:pPr>
        <w:ind w:left="1440" w:hanging="360"/>
      </w:pPr>
      <w:rPr>
        <w:rFonts w:ascii="Courier New" w:hAnsi="Courier New" w:hint="default"/>
      </w:rPr>
    </w:lvl>
    <w:lvl w:ilvl="2" w:tplc="3522A132">
      <w:start w:val="1"/>
      <w:numFmt w:val="bullet"/>
      <w:lvlText w:val=""/>
      <w:lvlJc w:val="left"/>
      <w:pPr>
        <w:ind w:left="2160" w:hanging="360"/>
      </w:pPr>
      <w:rPr>
        <w:rFonts w:ascii="Wingdings" w:hAnsi="Wingdings" w:hint="default"/>
      </w:rPr>
    </w:lvl>
    <w:lvl w:ilvl="3" w:tplc="AA7CEF00">
      <w:start w:val="1"/>
      <w:numFmt w:val="bullet"/>
      <w:lvlText w:val=""/>
      <w:lvlJc w:val="left"/>
      <w:pPr>
        <w:ind w:left="2880" w:hanging="360"/>
      </w:pPr>
      <w:rPr>
        <w:rFonts w:ascii="Symbol" w:hAnsi="Symbol" w:hint="default"/>
      </w:rPr>
    </w:lvl>
    <w:lvl w:ilvl="4" w:tplc="5EE4AAB8">
      <w:start w:val="1"/>
      <w:numFmt w:val="bullet"/>
      <w:lvlText w:val="o"/>
      <w:lvlJc w:val="left"/>
      <w:pPr>
        <w:ind w:left="3600" w:hanging="360"/>
      </w:pPr>
      <w:rPr>
        <w:rFonts w:ascii="Courier New" w:hAnsi="Courier New" w:hint="default"/>
      </w:rPr>
    </w:lvl>
    <w:lvl w:ilvl="5" w:tplc="09CAE4E8">
      <w:start w:val="1"/>
      <w:numFmt w:val="bullet"/>
      <w:lvlText w:val=""/>
      <w:lvlJc w:val="left"/>
      <w:pPr>
        <w:ind w:left="4320" w:hanging="360"/>
      </w:pPr>
      <w:rPr>
        <w:rFonts w:ascii="Wingdings" w:hAnsi="Wingdings" w:hint="default"/>
      </w:rPr>
    </w:lvl>
    <w:lvl w:ilvl="6" w:tplc="4D9EFBFC">
      <w:start w:val="1"/>
      <w:numFmt w:val="bullet"/>
      <w:lvlText w:val=""/>
      <w:lvlJc w:val="left"/>
      <w:pPr>
        <w:ind w:left="5040" w:hanging="360"/>
      </w:pPr>
      <w:rPr>
        <w:rFonts w:ascii="Symbol" w:hAnsi="Symbol" w:hint="default"/>
      </w:rPr>
    </w:lvl>
    <w:lvl w:ilvl="7" w:tplc="863ACE72">
      <w:start w:val="1"/>
      <w:numFmt w:val="bullet"/>
      <w:lvlText w:val="o"/>
      <w:lvlJc w:val="left"/>
      <w:pPr>
        <w:ind w:left="5760" w:hanging="360"/>
      </w:pPr>
      <w:rPr>
        <w:rFonts w:ascii="Courier New" w:hAnsi="Courier New" w:hint="default"/>
      </w:rPr>
    </w:lvl>
    <w:lvl w:ilvl="8" w:tplc="6C8CC56E">
      <w:start w:val="1"/>
      <w:numFmt w:val="bullet"/>
      <w:lvlText w:val=""/>
      <w:lvlJc w:val="left"/>
      <w:pPr>
        <w:ind w:left="6480" w:hanging="360"/>
      </w:pPr>
      <w:rPr>
        <w:rFonts w:ascii="Wingdings" w:hAnsi="Wingdings" w:hint="default"/>
      </w:rPr>
    </w:lvl>
  </w:abstractNum>
  <w:abstractNum w:abstractNumId="23" w15:restartNumberingAfterBreak="0">
    <w:nsid w:val="5AD41A8D"/>
    <w:multiLevelType w:val="hybridMultilevel"/>
    <w:tmpl w:val="19F64624"/>
    <w:lvl w:ilvl="0" w:tplc="48567048">
      <w:start w:val="1"/>
      <w:numFmt w:val="bullet"/>
      <w:lvlText w:val="·"/>
      <w:lvlJc w:val="left"/>
      <w:pPr>
        <w:ind w:left="720" w:hanging="360"/>
      </w:pPr>
      <w:rPr>
        <w:rFonts w:ascii="Symbol" w:hAnsi="Symbol" w:hint="default"/>
      </w:rPr>
    </w:lvl>
    <w:lvl w:ilvl="1" w:tplc="FBE073AA">
      <w:start w:val="1"/>
      <w:numFmt w:val="bullet"/>
      <w:lvlText w:val="o"/>
      <w:lvlJc w:val="left"/>
      <w:pPr>
        <w:ind w:left="1440" w:hanging="360"/>
      </w:pPr>
      <w:rPr>
        <w:rFonts w:ascii="Courier New" w:hAnsi="Courier New" w:hint="default"/>
      </w:rPr>
    </w:lvl>
    <w:lvl w:ilvl="2" w:tplc="C49085E8">
      <w:start w:val="1"/>
      <w:numFmt w:val="bullet"/>
      <w:lvlText w:val=""/>
      <w:lvlJc w:val="left"/>
      <w:pPr>
        <w:ind w:left="2160" w:hanging="360"/>
      </w:pPr>
      <w:rPr>
        <w:rFonts w:ascii="Wingdings" w:hAnsi="Wingdings" w:hint="default"/>
      </w:rPr>
    </w:lvl>
    <w:lvl w:ilvl="3" w:tplc="76C27912">
      <w:start w:val="1"/>
      <w:numFmt w:val="bullet"/>
      <w:lvlText w:val=""/>
      <w:lvlJc w:val="left"/>
      <w:pPr>
        <w:ind w:left="2880" w:hanging="360"/>
      </w:pPr>
      <w:rPr>
        <w:rFonts w:ascii="Symbol" w:hAnsi="Symbol" w:hint="default"/>
      </w:rPr>
    </w:lvl>
    <w:lvl w:ilvl="4" w:tplc="0664633C">
      <w:start w:val="1"/>
      <w:numFmt w:val="bullet"/>
      <w:lvlText w:val="o"/>
      <w:lvlJc w:val="left"/>
      <w:pPr>
        <w:ind w:left="3600" w:hanging="360"/>
      </w:pPr>
      <w:rPr>
        <w:rFonts w:ascii="Courier New" w:hAnsi="Courier New" w:hint="default"/>
      </w:rPr>
    </w:lvl>
    <w:lvl w:ilvl="5" w:tplc="783C2180">
      <w:start w:val="1"/>
      <w:numFmt w:val="bullet"/>
      <w:lvlText w:val=""/>
      <w:lvlJc w:val="left"/>
      <w:pPr>
        <w:ind w:left="4320" w:hanging="360"/>
      </w:pPr>
      <w:rPr>
        <w:rFonts w:ascii="Wingdings" w:hAnsi="Wingdings" w:hint="default"/>
      </w:rPr>
    </w:lvl>
    <w:lvl w:ilvl="6" w:tplc="6D1077FC">
      <w:start w:val="1"/>
      <w:numFmt w:val="bullet"/>
      <w:lvlText w:val=""/>
      <w:lvlJc w:val="left"/>
      <w:pPr>
        <w:ind w:left="5040" w:hanging="360"/>
      </w:pPr>
      <w:rPr>
        <w:rFonts w:ascii="Symbol" w:hAnsi="Symbol" w:hint="default"/>
      </w:rPr>
    </w:lvl>
    <w:lvl w:ilvl="7" w:tplc="7D0E1D02">
      <w:start w:val="1"/>
      <w:numFmt w:val="bullet"/>
      <w:lvlText w:val="o"/>
      <w:lvlJc w:val="left"/>
      <w:pPr>
        <w:ind w:left="5760" w:hanging="360"/>
      </w:pPr>
      <w:rPr>
        <w:rFonts w:ascii="Courier New" w:hAnsi="Courier New" w:hint="default"/>
      </w:rPr>
    </w:lvl>
    <w:lvl w:ilvl="8" w:tplc="2DFC8296">
      <w:start w:val="1"/>
      <w:numFmt w:val="bullet"/>
      <w:lvlText w:val=""/>
      <w:lvlJc w:val="left"/>
      <w:pPr>
        <w:ind w:left="6480" w:hanging="360"/>
      </w:pPr>
      <w:rPr>
        <w:rFonts w:ascii="Wingdings" w:hAnsi="Wingdings" w:hint="default"/>
      </w:rPr>
    </w:lvl>
  </w:abstractNum>
  <w:abstractNum w:abstractNumId="24" w15:restartNumberingAfterBreak="0">
    <w:nsid w:val="67003E6D"/>
    <w:multiLevelType w:val="hybridMultilevel"/>
    <w:tmpl w:val="C192847E"/>
    <w:lvl w:ilvl="0" w:tplc="3B860110">
      <w:start w:val="1"/>
      <w:numFmt w:val="bullet"/>
      <w:lvlText w:val="·"/>
      <w:lvlJc w:val="left"/>
      <w:pPr>
        <w:ind w:left="720" w:hanging="360"/>
      </w:pPr>
      <w:rPr>
        <w:rFonts w:ascii="Symbol" w:hAnsi="Symbol" w:hint="default"/>
      </w:rPr>
    </w:lvl>
    <w:lvl w:ilvl="1" w:tplc="FBE407F4">
      <w:start w:val="1"/>
      <w:numFmt w:val="bullet"/>
      <w:lvlText w:val="o"/>
      <w:lvlJc w:val="left"/>
      <w:pPr>
        <w:ind w:left="1440" w:hanging="360"/>
      </w:pPr>
      <w:rPr>
        <w:rFonts w:ascii="Courier New" w:hAnsi="Courier New" w:hint="default"/>
      </w:rPr>
    </w:lvl>
    <w:lvl w:ilvl="2" w:tplc="995CFAA2">
      <w:start w:val="1"/>
      <w:numFmt w:val="bullet"/>
      <w:lvlText w:val=""/>
      <w:lvlJc w:val="left"/>
      <w:pPr>
        <w:ind w:left="2160" w:hanging="360"/>
      </w:pPr>
      <w:rPr>
        <w:rFonts w:ascii="Wingdings" w:hAnsi="Wingdings" w:hint="default"/>
      </w:rPr>
    </w:lvl>
    <w:lvl w:ilvl="3" w:tplc="A49EEE8E">
      <w:start w:val="1"/>
      <w:numFmt w:val="bullet"/>
      <w:lvlText w:val=""/>
      <w:lvlJc w:val="left"/>
      <w:pPr>
        <w:ind w:left="2880" w:hanging="360"/>
      </w:pPr>
      <w:rPr>
        <w:rFonts w:ascii="Symbol" w:hAnsi="Symbol" w:hint="default"/>
      </w:rPr>
    </w:lvl>
    <w:lvl w:ilvl="4" w:tplc="4BA09122">
      <w:start w:val="1"/>
      <w:numFmt w:val="bullet"/>
      <w:lvlText w:val="o"/>
      <w:lvlJc w:val="left"/>
      <w:pPr>
        <w:ind w:left="3600" w:hanging="360"/>
      </w:pPr>
      <w:rPr>
        <w:rFonts w:ascii="Courier New" w:hAnsi="Courier New" w:hint="default"/>
      </w:rPr>
    </w:lvl>
    <w:lvl w:ilvl="5" w:tplc="422AD79A">
      <w:start w:val="1"/>
      <w:numFmt w:val="bullet"/>
      <w:lvlText w:val=""/>
      <w:lvlJc w:val="left"/>
      <w:pPr>
        <w:ind w:left="4320" w:hanging="360"/>
      </w:pPr>
      <w:rPr>
        <w:rFonts w:ascii="Wingdings" w:hAnsi="Wingdings" w:hint="default"/>
      </w:rPr>
    </w:lvl>
    <w:lvl w:ilvl="6" w:tplc="BF803AC6">
      <w:start w:val="1"/>
      <w:numFmt w:val="bullet"/>
      <w:lvlText w:val=""/>
      <w:lvlJc w:val="left"/>
      <w:pPr>
        <w:ind w:left="5040" w:hanging="360"/>
      </w:pPr>
      <w:rPr>
        <w:rFonts w:ascii="Symbol" w:hAnsi="Symbol" w:hint="default"/>
      </w:rPr>
    </w:lvl>
    <w:lvl w:ilvl="7" w:tplc="332EF3D6">
      <w:start w:val="1"/>
      <w:numFmt w:val="bullet"/>
      <w:lvlText w:val="o"/>
      <w:lvlJc w:val="left"/>
      <w:pPr>
        <w:ind w:left="5760" w:hanging="360"/>
      </w:pPr>
      <w:rPr>
        <w:rFonts w:ascii="Courier New" w:hAnsi="Courier New" w:hint="default"/>
      </w:rPr>
    </w:lvl>
    <w:lvl w:ilvl="8" w:tplc="0F269492">
      <w:start w:val="1"/>
      <w:numFmt w:val="bullet"/>
      <w:lvlText w:val=""/>
      <w:lvlJc w:val="left"/>
      <w:pPr>
        <w:ind w:left="6480" w:hanging="360"/>
      </w:pPr>
      <w:rPr>
        <w:rFonts w:ascii="Wingdings" w:hAnsi="Wingdings" w:hint="default"/>
      </w:rPr>
    </w:lvl>
  </w:abstractNum>
  <w:abstractNum w:abstractNumId="25" w15:restartNumberingAfterBreak="0">
    <w:nsid w:val="6D5231F9"/>
    <w:multiLevelType w:val="hybridMultilevel"/>
    <w:tmpl w:val="A2784E38"/>
    <w:lvl w:ilvl="0" w:tplc="0415000D">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74AEED26"/>
    <w:multiLevelType w:val="hybridMultilevel"/>
    <w:tmpl w:val="4DA89CB4"/>
    <w:lvl w:ilvl="0" w:tplc="11288292">
      <w:start w:val="1"/>
      <w:numFmt w:val="bullet"/>
      <w:lvlText w:val="·"/>
      <w:lvlJc w:val="left"/>
      <w:pPr>
        <w:ind w:left="720" w:hanging="360"/>
      </w:pPr>
      <w:rPr>
        <w:rFonts w:ascii="Symbol" w:hAnsi="Symbol" w:hint="default"/>
      </w:rPr>
    </w:lvl>
    <w:lvl w:ilvl="1" w:tplc="7844503A">
      <w:start w:val="1"/>
      <w:numFmt w:val="bullet"/>
      <w:lvlText w:val="o"/>
      <w:lvlJc w:val="left"/>
      <w:pPr>
        <w:ind w:left="1440" w:hanging="360"/>
      </w:pPr>
      <w:rPr>
        <w:rFonts w:ascii="Courier New" w:hAnsi="Courier New" w:hint="default"/>
      </w:rPr>
    </w:lvl>
    <w:lvl w:ilvl="2" w:tplc="56CEA0AC">
      <w:start w:val="1"/>
      <w:numFmt w:val="bullet"/>
      <w:lvlText w:val=""/>
      <w:lvlJc w:val="left"/>
      <w:pPr>
        <w:ind w:left="2160" w:hanging="360"/>
      </w:pPr>
      <w:rPr>
        <w:rFonts w:ascii="Wingdings" w:hAnsi="Wingdings" w:hint="default"/>
      </w:rPr>
    </w:lvl>
    <w:lvl w:ilvl="3" w:tplc="65E20CFA">
      <w:start w:val="1"/>
      <w:numFmt w:val="bullet"/>
      <w:lvlText w:val=""/>
      <w:lvlJc w:val="left"/>
      <w:pPr>
        <w:ind w:left="2880" w:hanging="360"/>
      </w:pPr>
      <w:rPr>
        <w:rFonts w:ascii="Symbol" w:hAnsi="Symbol" w:hint="default"/>
      </w:rPr>
    </w:lvl>
    <w:lvl w:ilvl="4" w:tplc="2C3A0796">
      <w:start w:val="1"/>
      <w:numFmt w:val="bullet"/>
      <w:lvlText w:val="o"/>
      <w:lvlJc w:val="left"/>
      <w:pPr>
        <w:ind w:left="3600" w:hanging="360"/>
      </w:pPr>
      <w:rPr>
        <w:rFonts w:ascii="Courier New" w:hAnsi="Courier New" w:hint="default"/>
      </w:rPr>
    </w:lvl>
    <w:lvl w:ilvl="5" w:tplc="638C72BE">
      <w:start w:val="1"/>
      <w:numFmt w:val="bullet"/>
      <w:lvlText w:val=""/>
      <w:lvlJc w:val="left"/>
      <w:pPr>
        <w:ind w:left="4320" w:hanging="360"/>
      </w:pPr>
      <w:rPr>
        <w:rFonts w:ascii="Wingdings" w:hAnsi="Wingdings" w:hint="default"/>
      </w:rPr>
    </w:lvl>
    <w:lvl w:ilvl="6" w:tplc="87A2C362">
      <w:start w:val="1"/>
      <w:numFmt w:val="bullet"/>
      <w:lvlText w:val=""/>
      <w:lvlJc w:val="left"/>
      <w:pPr>
        <w:ind w:left="5040" w:hanging="360"/>
      </w:pPr>
      <w:rPr>
        <w:rFonts w:ascii="Symbol" w:hAnsi="Symbol" w:hint="default"/>
      </w:rPr>
    </w:lvl>
    <w:lvl w:ilvl="7" w:tplc="0EF4159A">
      <w:start w:val="1"/>
      <w:numFmt w:val="bullet"/>
      <w:lvlText w:val="o"/>
      <w:lvlJc w:val="left"/>
      <w:pPr>
        <w:ind w:left="5760" w:hanging="360"/>
      </w:pPr>
      <w:rPr>
        <w:rFonts w:ascii="Courier New" w:hAnsi="Courier New" w:hint="default"/>
      </w:rPr>
    </w:lvl>
    <w:lvl w:ilvl="8" w:tplc="28CEDAA8">
      <w:start w:val="1"/>
      <w:numFmt w:val="bullet"/>
      <w:lvlText w:val=""/>
      <w:lvlJc w:val="left"/>
      <w:pPr>
        <w:ind w:left="6480" w:hanging="360"/>
      </w:pPr>
      <w:rPr>
        <w:rFonts w:ascii="Wingdings" w:hAnsi="Wingdings" w:hint="default"/>
      </w:rPr>
    </w:lvl>
  </w:abstractNum>
  <w:abstractNum w:abstractNumId="27" w15:restartNumberingAfterBreak="0">
    <w:nsid w:val="7D71382F"/>
    <w:multiLevelType w:val="hybridMultilevel"/>
    <w:tmpl w:val="5848539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7EFBB76D"/>
    <w:multiLevelType w:val="hybridMultilevel"/>
    <w:tmpl w:val="D0667E48"/>
    <w:lvl w:ilvl="0" w:tplc="F63E6308">
      <w:start w:val="1"/>
      <w:numFmt w:val="bullet"/>
      <w:lvlText w:val=""/>
      <w:lvlJc w:val="left"/>
      <w:pPr>
        <w:ind w:left="720" w:hanging="360"/>
      </w:pPr>
      <w:rPr>
        <w:rFonts w:ascii="Symbol" w:hAnsi="Symbol" w:hint="default"/>
      </w:rPr>
    </w:lvl>
    <w:lvl w:ilvl="1" w:tplc="A894D082">
      <w:start w:val="1"/>
      <w:numFmt w:val="bullet"/>
      <w:lvlText w:val="o"/>
      <w:lvlJc w:val="left"/>
      <w:pPr>
        <w:ind w:left="1440" w:hanging="360"/>
      </w:pPr>
      <w:rPr>
        <w:rFonts w:ascii="Courier New" w:hAnsi="Courier New" w:hint="default"/>
      </w:rPr>
    </w:lvl>
    <w:lvl w:ilvl="2" w:tplc="BA68BD32">
      <w:start w:val="1"/>
      <w:numFmt w:val="bullet"/>
      <w:lvlText w:val=""/>
      <w:lvlJc w:val="left"/>
      <w:pPr>
        <w:ind w:left="2160" w:hanging="360"/>
      </w:pPr>
      <w:rPr>
        <w:rFonts w:ascii="Wingdings" w:hAnsi="Wingdings" w:hint="default"/>
      </w:rPr>
    </w:lvl>
    <w:lvl w:ilvl="3" w:tplc="9648F61C">
      <w:start w:val="1"/>
      <w:numFmt w:val="bullet"/>
      <w:lvlText w:val=""/>
      <w:lvlJc w:val="left"/>
      <w:pPr>
        <w:ind w:left="2880" w:hanging="360"/>
      </w:pPr>
      <w:rPr>
        <w:rFonts w:ascii="Symbol" w:hAnsi="Symbol" w:hint="default"/>
      </w:rPr>
    </w:lvl>
    <w:lvl w:ilvl="4" w:tplc="1AE2A050">
      <w:start w:val="1"/>
      <w:numFmt w:val="bullet"/>
      <w:lvlText w:val="o"/>
      <w:lvlJc w:val="left"/>
      <w:pPr>
        <w:ind w:left="3600" w:hanging="360"/>
      </w:pPr>
      <w:rPr>
        <w:rFonts w:ascii="Courier New" w:hAnsi="Courier New" w:hint="default"/>
      </w:rPr>
    </w:lvl>
    <w:lvl w:ilvl="5" w:tplc="8C6ECB4C">
      <w:start w:val="1"/>
      <w:numFmt w:val="bullet"/>
      <w:lvlText w:val=""/>
      <w:lvlJc w:val="left"/>
      <w:pPr>
        <w:ind w:left="4320" w:hanging="360"/>
      </w:pPr>
      <w:rPr>
        <w:rFonts w:ascii="Wingdings" w:hAnsi="Wingdings" w:hint="default"/>
      </w:rPr>
    </w:lvl>
    <w:lvl w:ilvl="6" w:tplc="AA62EE9A">
      <w:start w:val="1"/>
      <w:numFmt w:val="bullet"/>
      <w:lvlText w:val=""/>
      <w:lvlJc w:val="left"/>
      <w:pPr>
        <w:ind w:left="5040" w:hanging="360"/>
      </w:pPr>
      <w:rPr>
        <w:rFonts w:ascii="Symbol" w:hAnsi="Symbol" w:hint="default"/>
      </w:rPr>
    </w:lvl>
    <w:lvl w:ilvl="7" w:tplc="39DC19E2">
      <w:start w:val="1"/>
      <w:numFmt w:val="bullet"/>
      <w:lvlText w:val="o"/>
      <w:lvlJc w:val="left"/>
      <w:pPr>
        <w:ind w:left="5760" w:hanging="360"/>
      </w:pPr>
      <w:rPr>
        <w:rFonts w:ascii="Courier New" w:hAnsi="Courier New" w:hint="default"/>
      </w:rPr>
    </w:lvl>
    <w:lvl w:ilvl="8" w:tplc="523AEAC4">
      <w:start w:val="1"/>
      <w:numFmt w:val="bullet"/>
      <w:lvlText w:val=""/>
      <w:lvlJc w:val="left"/>
      <w:pPr>
        <w:ind w:left="6480" w:hanging="360"/>
      </w:pPr>
      <w:rPr>
        <w:rFonts w:ascii="Wingdings" w:hAnsi="Wingdings" w:hint="default"/>
      </w:rPr>
    </w:lvl>
  </w:abstractNum>
  <w:num w:numId="1" w16cid:durableId="652372835">
    <w:abstractNumId w:val="22"/>
  </w:num>
  <w:num w:numId="2" w16cid:durableId="1076323073">
    <w:abstractNumId w:val="28"/>
  </w:num>
  <w:num w:numId="3" w16cid:durableId="1968311561">
    <w:abstractNumId w:val="20"/>
  </w:num>
  <w:num w:numId="4" w16cid:durableId="1407340482">
    <w:abstractNumId w:val="10"/>
  </w:num>
  <w:num w:numId="5" w16cid:durableId="80297338">
    <w:abstractNumId w:val="26"/>
  </w:num>
  <w:num w:numId="6" w16cid:durableId="517231308">
    <w:abstractNumId w:val="23"/>
  </w:num>
  <w:num w:numId="7" w16cid:durableId="309990233">
    <w:abstractNumId w:val="16"/>
  </w:num>
  <w:num w:numId="8" w16cid:durableId="1977641032">
    <w:abstractNumId w:val="15"/>
  </w:num>
  <w:num w:numId="9" w16cid:durableId="1530797723">
    <w:abstractNumId w:val="24"/>
  </w:num>
  <w:num w:numId="10" w16cid:durableId="1553806764">
    <w:abstractNumId w:val="13"/>
  </w:num>
  <w:num w:numId="11" w16cid:durableId="1341153386">
    <w:abstractNumId w:val="21"/>
  </w:num>
  <w:num w:numId="12" w16cid:durableId="481779590">
    <w:abstractNumId w:val="17"/>
  </w:num>
  <w:num w:numId="13" w16cid:durableId="1488983773">
    <w:abstractNumId w:val="18"/>
  </w:num>
  <w:num w:numId="14" w16cid:durableId="1384063737">
    <w:abstractNumId w:val="14"/>
  </w:num>
  <w:num w:numId="15" w16cid:durableId="1872382338">
    <w:abstractNumId w:val="11"/>
  </w:num>
  <w:num w:numId="16" w16cid:durableId="1467893534">
    <w:abstractNumId w:val="12"/>
  </w:num>
  <w:num w:numId="17" w16cid:durableId="361708114">
    <w:abstractNumId w:val="9"/>
  </w:num>
  <w:num w:numId="18" w16cid:durableId="710493466">
    <w:abstractNumId w:val="7"/>
  </w:num>
  <w:num w:numId="19" w16cid:durableId="1156728101">
    <w:abstractNumId w:val="6"/>
  </w:num>
  <w:num w:numId="20" w16cid:durableId="1909655800">
    <w:abstractNumId w:val="5"/>
  </w:num>
  <w:num w:numId="21" w16cid:durableId="978416002">
    <w:abstractNumId w:val="4"/>
  </w:num>
  <w:num w:numId="22" w16cid:durableId="1602489547">
    <w:abstractNumId w:val="8"/>
  </w:num>
  <w:num w:numId="23" w16cid:durableId="2007705514">
    <w:abstractNumId w:val="3"/>
  </w:num>
  <w:num w:numId="24" w16cid:durableId="1564832217">
    <w:abstractNumId w:val="2"/>
  </w:num>
  <w:num w:numId="25" w16cid:durableId="1842966112">
    <w:abstractNumId w:val="1"/>
  </w:num>
  <w:num w:numId="26" w16cid:durableId="394858567">
    <w:abstractNumId w:val="0"/>
  </w:num>
  <w:num w:numId="27" w16cid:durableId="2136174515">
    <w:abstractNumId w:val="25"/>
  </w:num>
  <w:num w:numId="28" w16cid:durableId="1887981504">
    <w:abstractNumId w:val="19"/>
  </w:num>
  <w:num w:numId="29" w16cid:durableId="175061573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wNTUwtzA2tbQ0MTZT0lEKTi0uzszPAykwNKwFADBnCCAtAAAA"/>
  </w:docVars>
  <w:rsids>
    <w:rsidRoot w:val="00D11307"/>
    <w:rsid w:val="00001C38"/>
    <w:rsid w:val="00002D11"/>
    <w:rsid w:val="00004D69"/>
    <w:rsid w:val="000067D6"/>
    <w:rsid w:val="000117BA"/>
    <w:rsid w:val="00012D61"/>
    <w:rsid w:val="000131B2"/>
    <w:rsid w:val="000136F5"/>
    <w:rsid w:val="00013A97"/>
    <w:rsid w:val="00013CAF"/>
    <w:rsid w:val="00013CE3"/>
    <w:rsid w:val="000143BF"/>
    <w:rsid w:val="00014BFB"/>
    <w:rsid w:val="00014E8D"/>
    <w:rsid w:val="0001559D"/>
    <w:rsid w:val="0001639D"/>
    <w:rsid w:val="000165ED"/>
    <w:rsid w:val="00017CB9"/>
    <w:rsid w:val="00020EA6"/>
    <w:rsid w:val="00030860"/>
    <w:rsid w:val="00030C5B"/>
    <w:rsid w:val="00031A8C"/>
    <w:rsid w:val="00033AB5"/>
    <w:rsid w:val="000366D3"/>
    <w:rsid w:val="00036AF9"/>
    <w:rsid w:val="0003F1F6"/>
    <w:rsid w:val="00041F3A"/>
    <w:rsid w:val="00044801"/>
    <w:rsid w:val="00046F00"/>
    <w:rsid w:val="00052599"/>
    <w:rsid w:val="00053BF0"/>
    <w:rsid w:val="00055ACE"/>
    <w:rsid w:val="00056122"/>
    <w:rsid w:val="00056EF4"/>
    <w:rsid w:val="000667B8"/>
    <w:rsid w:val="00068E85"/>
    <w:rsid w:val="00070517"/>
    <w:rsid w:val="00072BA4"/>
    <w:rsid w:val="00072E06"/>
    <w:rsid w:val="000736DE"/>
    <w:rsid w:val="00080DA0"/>
    <w:rsid w:val="00081D32"/>
    <w:rsid w:val="00083A0E"/>
    <w:rsid w:val="00083AE3"/>
    <w:rsid w:val="000845AC"/>
    <w:rsid w:val="000858FF"/>
    <w:rsid w:val="0008602F"/>
    <w:rsid w:val="00087F9F"/>
    <w:rsid w:val="000900A8"/>
    <w:rsid w:val="00095025"/>
    <w:rsid w:val="0009531F"/>
    <w:rsid w:val="0009CFF3"/>
    <w:rsid w:val="000A0944"/>
    <w:rsid w:val="000A0B44"/>
    <w:rsid w:val="000A1748"/>
    <w:rsid w:val="000A2F13"/>
    <w:rsid w:val="000A4A62"/>
    <w:rsid w:val="000B01CE"/>
    <w:rsid w:val="000B2001"/>
    <w:rsid w:val="000B21AC"/>
    <w:rsid w:val="000B337E"/>
    <w:rsid w:val="000B550D"/>
    <w:rsid w:val="000B5A69"/>
    <w:rsid w:val="000B6332"/>
    <w:rsid w:val="000C0196"/>
    <w:rsid w:val="000C02EF"/>
    <w:rsid w:val="000C3260"/>
    <w:rsid w:val="000C3A05"/>
    <w:rsid w:val="000C4763"/>
    <w:rsid w:val="000C4D15"/>
    <w:rsid w:val="000C4F12"/>
    <w:rsid w:val="000C509A"/>
    <w:rsid w:val="000D0740"/>
    <w:rsid w:val="000D0DEB"/>
    <w:rsid w:val="000D10C1"/>
    <w:rsid w:val="000D4201"/>
    <w:rsid w:val="000D6452"/>
    <w:rsid w:val="000E0D5F"/>
    <w:rsid w:val="000E1545"/>
    <w:rsid w:val="000E3E81"/>
    <w:rsid w:val="000E4C7E"/>
    <w:rsid w:val="000E5612"/>
    <w:rsid w:val="000E5715"/>
    <w:rsid w:val="000E6D8F"/>
    <w:rsid w:val="000E7B97"/>
    <w:rsid w:val="000F0025"/>
    <w:rsid w:val="000F3540"/>
    <w:rsid w:val="000F3B7F"/>
    <w:rsid w:val="000F4C4E"/>
    <w:rsid w:val="000F6081"/>
    <w:rsid w:val="001026E7"/>
    <w:rsid w:val="0010288B"/>
    <w:rsid w:val="00103D5E"/>
    <w:rsid w:val="00106E9E"/>
    <w:rsid w:val="00111540"/>
    <w:rsid w:val="00111DD2"/>
    <w:rsid w:val="00112833"/>
    <w:rsid w:val="001140CA"/>
    <w:rsid w:val="0011683A"/>
    <w:rsid w:val="001169B9"/>
    <w:rsid w:val="00116C95"/>
    <w:rsid w:val="00122197"/>
    <w:rsid w:val="001230C0"/>
    <w:rsid w:val="0012747D"/>
    <w:rsid w:val="00127951"/>
    <w:rsid w:val="001302A8"/>
    <w:rsid w:val="00131472"/>
    <w:rsid w:val="00131F18"/>
    <w:rsid w:val="0013519D"/>
    <w:rsid w:val="00135B58"/>
    <w:rsid w:val="00136F5C"/>
    <w:rsid w:val="00142D33"/>
    <w:rsid w:val="00143053"/>
    <w:rsid w:val="00144619"/>
    <w:rsid w:val="0014736E"/>
    <w:rsid w:val="0015086D"/>
    <w:rsid w:val="00155E16"/>
    <w:rsid w:val="00156928"/>
    <w:rsid w:val="00157DB7"/>
    <w:rsid w:val="0016061E"/>
    <w:rsid w:val="0016370C"/>
    <w:rsid w:val="0016395C"/>
    <w:rsid w:val="00163D8B"/>
    <w:rsid w:val="001729E1"/>
    <w:rsid w:val="00175B61"/>
    <w:rsid w:val="001815A5"/>
    <w:rsid w:val="00186581"/>
    <w:rsid w:val="00190EFF"/>
    <w:rsid w:val="001910F8"/>
    <w:rsid w:val="0019145D"/>
    <w:rsid w:val="00191F4E"/>
    <w:rsid w:val="0019489C"/>
    <w:rsid w:val="00195D10"/>
    <w:rsid w:val="00197F35"/>
    <w:rsid w:val="001A0614"/>
    <w:rsid w:val="001A670F"/>
    <w:rsid w:val="001A7F87"/>
    <w:rsid w:val="001B22D1"/>
    <w:rsid w:val="001B420C"/>
    <w:rsid w:val="001C3D95"/>
    <w:rsid w:val="001C6919"/>
    <w:rsid w:val="001C7556"/>
    <w:rsid w:val="001D0316"/>
    <w:rsid w:val="001D4223"/>
    <w:rsid w:val="001D5420"/>
    <w:rsid w:val="001D7083"/>
    <w:rsid w:val="001E05BE"/>
    <w:rsid w:val="001E6A35"/>
    <w:rsid w:val="001F0FBD"/>
    <w:rsid w:val="001F1061"/>
    <w:rsid w:val="001F3CAA"/>
    <w:rsid w:val="001F62E6"/>
    <w:rsid w:val="001F676C"/>
    <w:rsid w:val="001F75A0"/>
    <w:rsid w:val="002018C1"/>
    <w:rsid w:val="0020416C"/>
    <w:rsid w:val="00206DEA"/>
    <w:rsid w:val="00211908"/>
    <w:rsid w:val="002171FA"/>
    <w:rsid w:val="0022453F"/>
    <w:rsid w:val="00231E73"/>
    <w:rsid w:val="002329BF"/>
    <w:rsid w:val="00236BC1"/>
    <w:rsid w:val="00243B33"/>
    <w:rsid w:val="00244E19"/>
    <w:rsid w:val="00245B70"/>
    <w:rsid w:val="00246484"/>
    <w:rsid w:val="00250BC2"/>
    <w:rsid w:val="00252032"/>
    <w:rsid w:val="002532FC"/>
    <w:rsid w:val="00256380"/>
    <w:rsid w:val="0026095C"/>
    <w:rsid w:val="00263E49"/>
    <w:rsid w:val="00266356"/>
    <w:rsid w:val="0026685E"/>
    <w:rsid w:val="0027469F"/>
    <w:rsid w:val="00276F25"/>
    <w:rsid w:val="00277B5A"/>
    <w:rsid w:val="0027F66B"/>
    <w:rsid w:val="00280ADA"/>
    <w:rsid w:val="00280DF4"/>
    <w:rsid w:val="002820C8"/>
    <w:rsid w:val="002867A1"/>
    <w:rsid w:val="00287F83"/>
    <w:rsid w:val="00290FDE"/>
    <w:rsid w:val="00293446"/>
    <w:rsid w:val="00297DEE"/>
    <w:rsid w:val="002A0E0A"/>
    <w:rsid w:val="002A249D"/>
    <w:rsid w:val="002A2C63"/>
    <w:rsid w:val="002A46B2"/>
    <w:rsid w:val="002A5651"/>
    <w:rsid w:val="002A7EBE"/>
    <w:rsid w:val="002B004F"/>
    <w:rsid w:val="002B06B9"/>
    <w:rsid w:val="002B2DBC"/>
    <w:rsid w:val="002B3FFA"/>
    <w:rsid w:val="002B4A62"/>
    <w:rsid w:val="002B4BD4"/>
    <w:rsid w:val="002B78FA"/>
    <w:rsid w:val="002C273F"/>
    <w:rsid w:val="002C4159"/>
    <w:rsid w:val="002C5A20"/>
    <w:rsid w:val="002C76CB"/>
    <w:rsid w:val="002D062E"/>
    <w:rsid w:val="002D07DC"/>
    <w:rsid w:val="002D172C"/>
    <w:rsid w:val="002D2EA7"/>
    <w:rsid w:val="002D32ED"/>
    <w:rsid w:val="002D3C97"/>
    <w:rsid w:val="002D418A"/>
    <w:rsid w:val="002D4BD2"/>
    <w:rsid w:val="002D4E45"/>
    <w:rsid w:val="002D4F0A"/>
    <w:rsid w:val="002D6E93"/>
    <w:rsid w:val="002E3B73"/>
    <w:rsid w:val="002E62ED"/>
    <w:rsid w:val="002E8AA9"/>
    <w:rsid w:val="002F0929"/>
    <w:rsid w:val="002F61C0"/>
    <w:rsid w:val="002F6E79"/>
    <w:rsid w:val="002F7DDC"/>
    <w:rsid w:val="002F7E99"/>
    <w:rsid w:val="00300AE1"/>
    <w:rsid w:val="00300D7F"/>
    <w:rsid w:val="00302F96"/>
    <w:rsid w:val="0031027B"/>
    <w:rsid w:val="0031178B"/>
    <w:rsid w:val="00311C63"/>
    <w:rsid w:val="00315095"/>
    <w:rsid w:val="00321410"/>
    <w:rsid w:val="0032308E"/>
    <w:rsid w:val="00326B89"/>
    <w:rsid w:val="00326C6B"/>
    <w:rsid w:val="00327065"/>
    <w:rsid w:val="00332D23"/>
    <w:rsid w:val="0033324C"/>
    <w:rsid w:val="003352D2"/>
    <w:rsid w:val="00337867"/>
    <w:rsid w:val="003423B6"/>
    <w:rsid w:val="00343053"/>
    <w:rsid w:val="00343215"/>
    <w:rsid w:val="00343892"/>
    <w:rsid w:val="00343EC8"/>
    <w:rsid w:val="00346259"/>
    <w:rsid w:val="003509C1"/>
    <w:rsid w:val="00351E98"/>
    <w:rsid w:val="003545E6"/>
    <w:rsid w:val="00354E8A"/>
    <w:rsid w:val="00356F72"/>
    <w:rsid w:val="003614D6"/>
    <w:rsid w:val="00361740"/>
    <w:rsid w:val="003654AB"/>
    <w:rsid w:val="00365829"/>
    <w:rsid w:val="0036697B"/>
    <w:rsid w:val="00367550"/>
    <w:rsid w:val="003710A8"/>
    <w:rsid w:val="00371C0E"/>
    <w:rsid w:val="00373E45"/>
    <w:rsid w:val="00373EB1"/>
    <w:rsid w:val="00375198"/>
    <w:rsid w:val="0037704D"/>
    <w:rsid w:val="00377DBE"/>
    <w:rsid w:val="003841D2"/>
    <w:rsid w:val="003841E7"/>
    <w:rsid w:val="00384D09"/>
    <w:rsid w:val="00385558"/>
    <w:rsid w:val="00386668"/>
    <w:rsid w:val="0038759E"/>
    <w:rsid w:val="003911E1"/>
    <w:rsid w:val="003939F4"/>
    <w:rsid w:val="00393F49"/>
    <w:rsid w:val="00395A87"/>
    <w:rsid w:val="00396DDC"/>
    <w:rsid w:val="00397504"/>
    <w:rsid w:val="003A0DDB"/>
    <w:rsid w:val="003A1414"/>
    <w:rsid w:val="003A4C7A"/>
    <w:rsid w:val="003A4D38"/>
    <w:rsid w:val="003A7A2D"/>
    <w:rsid w:val="003B285A"/>
    <w:rsid w:val="003B4513"/>
    <w:rsid w:val="003B6B47"/>
    <w:rsid w:val="003C285A"/>
    <w:rsid w:val="003C3F50"/>
    <w:rsid w:val="003C5B8C"/>
    <w:rsid w:val="003C6452"/>
    <w:rsid w:val="003C66E2"/>
    <w:rsid w:val="003C7CF7"/>
    <w:rsid w:val="003D1372"/>
    <w:rsid w:val="003D2D65"/>
    <w:rsid w:val="003D5E1E"/>
    <w:rsid w:val="003D5EED"/>
    <w:rsid w:val="003D68EF"/>
    <w:rsid w:val="003D7349"/>
    <w:rsid w:val="003E2785"/>
    <w:rsid w:val="003E2D0B"/>
    <w:rsid w:val="003E65A6"/>
    <w:rsid w:val="003F0D75"/>
    <w:rsid w:val="003F2C56"/>
    <w:rsid w:val="003F50C2"/>
    <w:rsid w:val="003F7C9B"/>
    <w:rsid w:val="00406CC3"/>
    <w:rsid w:val="00406EE6"/>
    <w:rsid w:val="0040746D"/>
    <w:rsid w:val="00407DF7"/>
    <w:rsid w:val="004116D2"/>
    <w:rsid w:val="00411869"/>
    <w:rsid w:val="00412F72"/>
    <w:rsid w:val="00415202"/>
    <w:rsid w:val="004247B3"/>
    <w:rsid w:val="0042511E"/>
    <w:rsid w:val="0042583D"/>
    <w:rsid w:val="00425D2A"/>
    <w:rsid w:val="00427641"/>
    <w:rsid w:val="00430348"/>
    <w:rsid w:val="00432520"/>
    <w:rsid w:val="00436AD0"/>
    <w:rsid w:val="004426C1"/>
    <w:rsid w:val="0044328E"/>
    <w:rsid w:val="00444A91"/>
    <w:rsid w:val="004456D5"/>
    <w:rsid w:val="00454638"/>
    <w:rsid w:val="004551D0"/>
    <w:rsid w:val="00455D6B"/>
    <w:rsid w:val="00460E1B"/>
    <w:rsid w:val="00471DAE"/>
    <w:rsid w:val="004721B7"/>
    <w:rsid w:val="0047372D"/>
    <w:rsid w:val="00473AA2"/>
    <w:rsid w:val="00474011"/>
    <w:rsid w:val="00474274"/>
    <w:rsid w:val="00475E51"/>
    <w:rsid w:val="00477638"/>
    <w:rsid w:val="00477C1F"/>
    <w:rsid w:val="00481B04"/>
    <w:rsid w:val="004853FD"/>
    <w:rsid w:val="00495F8F"/>
    <w:rsid w:val="00496468"/>
    <w:rsid w:val="00496940"/>
    <w:rsid w:val="00497C51"/>
    <w:rsid w:val="004A39A3"/>
    <w:rsid w:val="004A4F90"/>
    <w:rsid w:val="004B16BA"/>
    <w:rsid w:val="004B21E4"/>
    <w:rsid w:val="004B28B8"/>
    <w:rsid w:val="004B45A3"/>
    <w:rsid w:val="004B55AD"/>
    <w:rsid w:val="004B7E7C"/>
    <w:rsid w:val="004C1940"/>
    <w:rsid w:val="004C4EB2"/>
    <w:rsid w:val="004C6D36"/>
    <w:rsid w:val="004C6F2C"/>
    <w:rsid w:val="004C7BE8"/>
    <w:rsid w:val="004C7F1C"/>
    <w:rsid w:val="004D02C6"/>
    <w:rsid w:val="004D1543"/>
    <w:rsid w:val="004D28FE"/>
    <w:rsid w:val="004D413C"/>
    <w:rsid w:val="004D632B"/>
    <w:rsid w:val="004D6E33"/>
    <w:rsid w:val="004D7D4F"/>
    <w:rsid w:val="004E18D5"/>
    <w:rsid w:val="004E48BC"/>
    <w:rsid w:val="004E4CB9"/>
    <w:rsid w:val="004E72BC"/>
    <w:rsid w:val="004E76A3"/>
    <w:rsid w:val="004F05C0"/>
    <w:rsid w:val="004F1629"/>
    <w:rsid w:val="004F197D"/>
    <w:rsid w:val="004F33BB"/>
    <w:rsid w:val="004F4729"/>
    <w:rsid w:val="004F61AF"/>
    <w:rsid w:val="005005A1"/>
    <w:rsid w:val="00503355"/>
    <w:rsid w:val="005037BD"/>
    <w:rsid w:val="005110C2"/>
    <w:rsid w:val="005158E2"/>
    <w:rsid w:val="00520CF7"/>
    <w:rsid w:val="00525B99"/>
    <w:rsid w:val="005268C5"/>
    <w:rsid w:val="005274F9"/>
    <w:rsid w:val="0052798A"/>
    <w:rsid w:val="005300C7"/>
    <w:rsid w:val="0053072D"/>
    <w:rsid w:val="00533381"/>
    <w:rsid w:val="005371C8"/>
    <w:rsid w:val="00540D23"/>
    <w:rsid w:val="005423EC"/>
    <w:rsid w:val="0054505D"/>
    <w:rsid w:val="0054566F"/>
    <w:rsid w:val="005457D9"/>
    <w:rsid w:val="00546811"/>
    <w:rsid w:val="00547C30"/>
    <w:rsid w:val="005516B2"/>
    <w:rsid w:val="00551D3F"/>
    <w:rsid w:val="00552A3C"/>
    <w:rsid w:val="005575DD"/>
    <w:rsid w:val="00562938"/>
    <w:rsid w:val="00565A45"/>
    <w:rsid w:val="0056755A"/>
    <w:rsid w:val="00567CE4"/>
    <w:rsid w:val="005738A4"/>
    <w:rsid w:val="00573AAE"/>
    <w:rsid w:val="00573FEA"/>
    <w:rsid w:val="00574DF1"/>
    <w:rsid w:val="00575655"/>
    <w:rsid w:val="00577C10"/>
    <w:rsid w:val="00581E57"/>
    <w:rsid w:val="0058273B"/>
    <w:rsid w:val="00582BBC"/>
    <w:rsid w:val="00582BE2"/>
    <w:rsid w:val="005830A4"/>
    <w:rsid w:val="00586F05"/>
    <w:rsid w:val="00593969"/>
    <w:rsid w:val="00594DBB"/>
    <w:rsid w:val="005966F4"/>
    <w:rsid w:val="00596D49"/>
    <w:rsid w:val="005974F5"/>
    <w:rsid w:val="005A29FB"/>
    <w:rsid w:val="005A6A23"/>
    <w:rsid w:val="005A6C5B"/>
    <w:rsid w:val="005B2C75"/>
    <w:rsid w:val="005BEA24"/>
    <w:rsid w:val="005C0F37"/>
    <w:rsid w:val="005C4A41"/>
    <w:rsid w:val="005D08D6"/>
    <w:rsid w:val="005D4385"/>
    <w:rsid w:val="005D48D1"/>
    <w:rsid w:val="005D5423"/>
    <w:rsid w:val="005D62AE"/>
    <w:rsid w:val="005D7990"/>
    <w:rsid w:val="005D9E78"/>
    <w:rsid w:val="005DFF21"/>
    <w:rsid w:val="005E0AEC"/>
    <w:rsid w:val="005E3260"/>
    <w:rsid w:val="005E3EE8"/>
    <w:rsid w:val="005E3F89"/>
    <w:rsid w:val="005E438A"/>
    <w:rsid w:val="005E68EB"/>
    <w:rsid w:val="005E6FA9"/>
    <w:rsid w:val="005F242A"/>
    <w:rsid w:val="005F2EDD"/>
    <w:rsid w:val="005F3C10"/>
    <w:rsid w:val="005F3FF4"/>
    <w:rsid w:val="005F4AD8"/>
    <w:rsid w:val="005F7862"/>
    <w:rsid w:val="00601D44"/>
    <w:rsid w:val="00604B84"/>
    <w:rsid w:val="00607F4F"/>
    <w:rsid w:val="006103A4"/>
    <w:rsid w:val="006104B4"/>
    <w:rsid w:val="006115E7"/>
    <w:rsid w:val="006119B2"/>
    <w:rsid w:val="00614C70"/>
    <w:rsid w:val="00615466"/>
    <w:rsid w:val="00617243"/>
    <w:rsid w:val="00620778"/>
    <w:rsid w:val="0062465D"/>
    <w:rsid w:val="006351E3"/>
    <w:rsid w:val="00636CED"/>
    <w:rsid w:val="0063739B"/>
    <w:rsid w:val="00637B21"/>
    <w:rsid w:val="006414AF"/>
    <w:rsid w:val="00643DE9"/>
    <w:rsid w:val="006476C5"/>
    <w:rsid w:val="00650055"/>
    <w:rsid w:val="00653176"/>
    <w:rsid w:val="00654A16"/>
    <w:rsid w:val="006564E0"/>
    <w:rsid w:val="00660914"/>
    <w:rsid w:val="00660C6E"/>
    <w:rsid w:val="006622A6"/>
    <w:rsid w:val="00662DB1"/>
    <w:rsid w:val="00663063"/>
    <w:rsid w:val="006709B8"/>
    <w:rsid w:val="00674067"/>
    <w:rsid w:val="006750A3"/>
    <w:rsid w:val="006763BE"/>
    <w:rsid w:val="00676506"/>
    <w:rsid w:val="00680896"/>
    <w:rsid w:val="006812E4"/>
    <w:rsid w:val="00682A68"/>
    <w:rsid w:val="00683938"/>
    <w:rsid w:val="006841C8"/>
    <w:rsid w:val="00686C4E"/>
    <w:rsid w:val="00687012"/>
    <w:rsid w:val="00687BF7"/>
    <w:rsid w:val="00691924"/>
    <w:rsid w:val="006A23A0"/>
    <w:rsid w:val="006A30AE"/>
    <w:rsid w:val="006A40C8"/>
    <w:rsid w:val="006A4708"/>
    <w:rsid w:val="006A4F29"/>
    <w:rsid w:val="006B2A6A"/>
    <w:rsid w:val="006B2B65"/>
    <w:rsid w:val="006B4AE1"/>
    <w:rsid w:val="006B5050"/>
    <w:rsid w:val="006B72F7"/>
    <w:rsid w:val="006B7627"/>
    <w:rsid w:val="006B78CE"/>
    <w:rsid w:val="006C28E9"/>
    <w:rsid w:val="006C6318"/>
    <w:rsid w:val="006D3870"/>
    <w:rsid w:val="006D4264"/>
    <w:rsid w:val="006E0929"/>
    <w:rsid w:val="006E37B8"/>
    <w:rsid w:val="006E4870"/>
    <w:rsid w:val="006F13C3"/>
    <w:rsid w:val="006F1DEE"/>
    <w:rsid w:val="006F2AA0"/>
    <w:rsid w:val="006F3427"/>
    <w:rsid w:val="006F4290"/>
    <w:rsid w:val="006F51DC"/>
    <w:rsid w:val="006F5AA2"/>
    <w:rsid w:val="006F77F4"/>
    <w:rsid w:val="00700DDD"/>
    <w:rsid w:val="00702987"/>
    <w:rsid w:val="007048E9"/>
    <w:rsid w:val="0070585B"/>
    <w:rsid w:val="0070640B"/>
    <w:rsid w:val="00710C71"/>
    <w:rsid w:val="00713251"/>
    <w:rsid w:val="00716D98"/>
    <w:rsid w:val="007202FD"/>
    <w:rsid w:val="00722C71"/>
    <w:rsid w:val="00725995"/>
    <w:rsid w:val="007318B4"/>
    <w:rsid w:val="007319F8"/>
    <w:rsid w:val="00734E4C"/>
    <w:rsid w:val="0073514A"/>
    <w:rsid w:val="00736D42"/>
    <w:rsid w:val="00740B75"/>
    <w:rsid w:val="007438C9"/>
    <w:rsid w:val="00747BF9"/>
    <w:rsid w:val="00747E2B"/>
    <w:rsid w:val="00750B3A"/>
    <w:rsid w:val="00752E3B"/>
    <w:rsid w:val="00755614"/>
    <w:rsid w:val="00760D23"/>
    <w:rsid w:val="00760E05"/>
    <w:rsid w:val="00761B66"/>
    <w:rsid w:val="007634AC"/>
    <w:rsid w:val="00764A47"/>
    <w:rsid w:val="007666B1"/>
    <w:rsid w:val="007701E3"/>
    <w:rsid w:val="0077156C"/>
    <w:rsid w:val="0077177A"/>
    <w:rsid w:val="0077178C"/>
    <w:rsid w:val="0077215D"/>
    <w:rsid w:val="00775B48"/>
    <w:rsid w:val="007766D7"/>
    <w:rsid w:val="007827A4"/>
    <w:rsid w:val="00783D34"/>
    <w:rsid w:val="0078401B"/>
    <w:rsid w:val="007842A9"/>
    <w:rsid w:val="0078496F"/>
    <w:rsid w:val="00790E76"/>
    <w:rsid w:val="00790EEC"/>
    <w:rsid w:val="00791519"/>
    <w:rsid w:val="00791939"/>
    <w:rsid w:val="00792BC2"/>
    <w:rsid w:val="00794C8A"/>
    <w:rsid w:val="00794F04"/>
    <w:rsid w:val="007953A5"/>
    <w:rsid w:val="00795539"/>
    <w:rsid w:val="00797B0D"/>
    <w:rsid w:val="0079FA60"/>
    <w:rsid w:val="007A0480"/>
    <w:rsid w:val="007A0A57"/>
    <w:rsid w:val="007A25C1"/>
    <w:rsid w:val="007A6A85"/>
    <w:rsid w:val="007AAE3B"/>
    <w:rsid w:val="007B4739"/>
    <w:rsid w:val="007C1DB0"/>
    <w:rsid w:val="007C2045"/>
    <w:rsid w:val="007C2EDB"/>
    <w:rsid w:val="007C33D5"/>
    <w:rsid w:val="007C519F"/>
    <w:rsid w:val="007C695A"/>
    <w:rsid w:val="007D2BF7"/>
    <w:rsid w:val="007D337E"/>
    <w:rsid w:val="007D4C4F"/>
    <w:rsid w:val="007D5EA0"/>
    <w:rsid w:val="007D60E8"/>
    <w:rsid w:val="007E0548"/>
    <w:rsid w:val="007E1849"/>
    <w:rsid w:val="007F08C0"/>
    <w:rsid w:val="007F146B"/>
    <w:rsid w:val="007F2FEA"/>
    <w:rsid w:val="007F31E0"/>
    <w:rsid w:val="007F38A0"/>
    <w:rsid w:val="007F5483"/>
    <w:rsid w:val="007F5E11"/>
    <w:rsid w:val="007F60E0"/>
    <w:rsid w:val="007F6EAE"/>
    <w:rsid w:val="008028C9"/>
    <w:rsid w:val="00803622"/>
    <w:rsid w:val="00803A1A"/>
    <w:rsid w:val="00804161"/>
    <w:rsid w:val="008051F6"/>
    <w:rsid w:val="0080667E"/>
    <w:rsid w:val="00807B73"/>
    <w:rsid w:val="0081564C"/>
    <w:rsid w:val="0081678F"/>
    <w:rsid w:val="00817F03"/>
    <w:rsid w:val="00821D68"/>
    <w:rsid w:val="00823B39"/>
    <w:rsid w:val="008245AA"/>
    <w:rsid w:val="00827AA2"/>
    <w:rsid w:val="00830502"/>
    <w:rsid w:val="00831701"/>
    <w:rsid w:val="0083323F"/>
    <w:rsid w:val="008334BD"/>
    <w:rsid w:val="00833AAE"/>
    <w:rsid w:val="00841C2B"/>
    <w:rsid w:val="00841CE5"/>
    <w:rsid w:val="008434AD"/>
    <w:rsid w:val="008464D8"/>
    <w:rsid w:val="00846A60"/>
    <w:rsid w:val="00846DE7"/>
    <w:rsid w:val="008477A4"/>
    <w:rsid w:val="00851664"/>
    <w:rsid w:val="008521D9"/>
    <w:rsid w:val="00854F70"/>
    <w:rsid w:val="008553D1"/>
    <w:rsid w:val="008556B7"/>
    <w:rsid w:val="00860FBF"/>
    <w:rsid w:val="0086437E"/>
    <w:rsid w:val="00864E17"/>
    <w:rsid w:val="0086692B"/>
    <w:rsid w:val="00867D76"/>
    <w:rsid w:val="0087351D"/>
    <w:rsid w:val="008751E5"/>
    <w:rsid w:val="00876C89"/>
    <w:rsid w:val="00876D97"/>
    <w:rsid w:val="00880F49"/>
    <w:rsid w:val="00881860"/>
    <w:rsid w:val="00882E4C"/>
    <w:rsid w:val="0088470D"/>
    <w:rsid w:val="0089007A"/>
    <w:rsid w:val="00890B64"/>
    <w:rsid w:val="00891A64"/>
    <w:rsid w:val="0089514D"/>
    <w:rsid w:val="008A2587"/>
    <w:rsid w:val="008A2812"/>
    <w:rsid w:val="008A3167"/>
    <w:rsid w:val="008A32A3"/>
    <w:rsid w:val="008A3FF1"/>
    <w:rsid w:val="008A4042"/>
    <w:rsid w:val="008A4FA4"/>
    <w:rsid w:val="008A5A17"/>
    <w:rsid w:val="008A70E7"/>
    <w:rsid w:val="008B3471"/>
    <w:rsid w:val="008B43A2"/>
    <w:rsid w:val="008B6575"/>
    <w:rsid w:val="008B6A6F"/>
    <w:rsid w:val="008C1274"/>
    <w:rsid w:val="008C1961"/>
    <w:rsid w:val="008C2DC6"/>
    <w:rsid w:val="008C3446"/>
    <w:rsid w:val="008D0670"/>
    <w:rsid w:val="008D08B3"/>
    <w:rsid w:val="008D10CF"/>
    <w:rsid w:val="008D1E0E"/>
    <w:rsid w:val="008D552B"/>
    <w:rsid w:val="008D7AAF"/>
    <w:rsid w:val="008E060A"/>
    <w:rsid w:val="008E0AF0"/>
    <w:rsid w:val="008E1713"/>
    <w:rsid w:val="008E194A"/>
    <w:rsid w:val="008E6D4B"/>
    <w:rsid w:val="008F0CD9"/>
    <w:rsid w:val="008F149C"/>
    <w:rsid w:val="008F1D70"/>
    <w:rsid w:val="008F24A5"/>
    <w:rsid w:val="008F294F"/>
    <w:rsid w:val="008F5208"/>
    <w:rsid w:val="008F58FD"/>
    <w:rsid w:val="008F705D"/>
    <w:rsid w:val="008F7779"/>
    <w:rsid w:val="00900263"/>
    <w:rsid w:val="00900A8C"/>
    <w:rsid w:val="009018A3"/>
    <w:rsid w:val="00905EC5"/>
    <w:rsid w:val="00906FBE"/>
    <w:rsid w:val="00910D21"/>
    <w:rsid w:val="00915409"/>
    <w:rsid w:val="009165CE"/>
    <w:rsid w:val="00916D77"/>
    <w:rsid w:val="00921A0A"/>
    <w:rsid w:val="00922AF1"/>
    <w:rsid w:val="00923A1D"/>
    <w:rsid w:val="00923AE6"/>
    <w:rsid w:val="009244DA"/>
    <w:rsid w:val="00924BE7"/>
    <w:rsid w:val="00924E84"/>
    <w:rsid w:val="009261E0"/>
    <w:rsid w:val="00926F74"/>
    <w:rsid w:val="009344F3"/>
    <w:rsid w:val="00935085"/>
    <w:rsid w:val="009371B1"/>
    <w:rsid w:val="00941FC8"/>
    <w:rsid w:val="009436B7"/>
    <w:rsid w:val="009438EB"/>
    <w:rsid w:val="00943A4C"/>
    <w:rsid w:val="009466CE"/>
    <w:rsid w:val="009469DD"/>
    <w:rsid w:val="009504E7"/>
    <w:rsid w:val="00950B30"/>
    <w:rsid w:val="00950EBD"/>
    <w:rsid w:val="00953CF1"/>
    <w:rsid w:val="0095437D"/>
    <w:rsid w:val="00954B49"/>
    <w:rsid w:val="00954BF1"/>
    <w:rsid w:val="00960B48"/>
    <w:rsid w:val="00961B7D"/>
    <w:rsid w:val="00961DDE"/>
    <w:rsid w:val="00966AC4"/>
    <w:rsid w:val="00970B09"/>
    <w:rsid w:val="009719A6"/>
    <w:rsid w:val="00971D41"/>
    <w:rsid w:val="00974487"/>
    <w:rsid w:val="009775CA"/>
    <w:rsid w:val="00977F42"/>
    <w:rsid w:val="009812DD"/>
    <w:rsid w:val="00981EE5"/>
    <w:rsid w:val="009836ED"/>
    <w:rsid w:val="0098414B"/>
    <w:rsid w:val="009853DE"/>
    <w:rsid w:val="00987B8A"/>
    <w:rsid w:val="00993349"/>
    <w:rsid w:val="009942ED"/>
    <w:rsid w:val="00994563"/>
    <w:rsid w:val="00996496"/>
    <w:rsid w:val="00997994"/>
    <w:rsid w:val="009A06D9"/>
    <w:rsid w:val="009A225B"/>
    <w:rsid w:val="009A281D"/>
    <w:rsid w:val="009A342C"/>
    <w:rsid w:val="009A7C94"/>
    <w:rsid w:val="009B1E25"/>
    <w:rsid w:val="009B6524"/>
    <w:rsid w:val="009C40BF"/>
    <w:rsid w:val="009C474B"/>
    <w:rsid w:val="009C61CB"/>
    <w:rsid w:val="009C6D6B"/>
    <w:rsid w:val="009D02D4"/>
    <w:rsid w:val="009D0D77"/>
    <w:rsid w:val="009D1BD4"/>
    <w:rsid w:val="009D325D"/>
    <w:rsid w:val="009D51C6"/>
    <w:rsid w:val="009D5ACC"/>
    <w:rsid w:val="009E1074"/>
    <w:rsid w:val="009E6E8F"/>
    <w:rsid w:val="009F35AC"/>
    <w:rsid w:val="009F4FD9"/>
    <w:rsid w:val="009F622B"/>
    <w:rsid w:val="009F6B63"/>
    <w:rsid w:val="00A00860"/>
    <w:rsid w:val="00A00894"/>
    <w:rsid w:val="00A03BC0"/>
    <w:rsid w:val="00A03F18"/>
    <w:rsid w:val="00A06B84"/>
    <w:rsid w:val="00A0B744"/>
    <w:rsid w:val="00A13620"/>
    <w:rsid w:val="00A14170"/>
    <w:rsid w:val="00A15FC6"/>
    <w:rsid w:val="00A223A1"/>
    <w:rsid w:val="00A24485"/>
    <w:rsid w:val="00A264E0"/>
    <w:rsid w:val="00A267BF"/>
    <w:rsid w:val="00A26B2B"/>
    <w:rsid w:val="00A30459"/>
    <w:rsid w:val="00A31352"/>
    <w:rsid w:val="00A33BD9"/>
    <w:rsid w:val="00A40919"/>
    <w:rsid w:val="00A41B0F"/>
    <w:rsid w:val="00A43631"/>
    <w:rsid w:val="00A44B25"/>
    <w:rsid w:val="00A4728E"/>
    <w:rsid w:val="00A5225A"/>
    <w:rsid w:val="00A56C54"/>
    <w:rsid w:val="00A61CC8"/>
    <w:rsid w:val="00A620DE"/>
    <w:rsid w:val="00A62198"/>
    <w:rsid w:val="00A62C07"/>
    <w:rsid w:val="00A63A5F"/>
    <w:rsid w:val="00A649EA"/>
    <w:rsid w:val="00A64B7B"/>
    <w:rsid w:val="00A64F71"/>
    <w:rsid w:val="00A67123"/>
    <w:rsid w:val="00A7032C"/>
    <w:rsid w:val="00A707F3"/>
    <w:rsid w:val="00A732B8"/>
    <w:rsid w:val="00A7335F"/>
    <w:rsid w:val="00A73E3E"/>
    <w:rsid w:val="00A74BD9"/>
    <w:rsid w:val="00A752E1"/>
    <w:rsid w:val="00A80BBB"/>
    <w:rsid w:val="00A82CB7"/>
    <w:rsid w:val="00A84249"/>
    <w:rsid w:val="00A843C4"/>
    <w:rsid w:val="00A856F5"/>
    <w:rsid w:val="00A85777"/>
    <w:rsid w:val="00A9007B"/>
    <w:rsid w:val="00A939F3"/>
    <w:rsid w:val="00A9557A"/>
    <w:rsid w:val="00AA19AF"/>
    <w:rsid w:val="00AA274C"/>
    <w:rsid w:val="00AA4105"/>
    <w:rsid w:val="00AB277C"/>
    <w:rsid w:val="00AB58FF"/>
    <w:rsid w:val="00AB6DB8"/>
    <w:rsid w:val="00AC7D50"/>
    <w:rsid w:val="00AD3833"/>
    <w:rsid w:val="00AD41A8"/>
    <w:rsid w:val="00AD602A"/>
    <w:rsid w:val="00AE0903"/>
    <w:rsid w:val="00AE4406"/>
    <w:rsid w:val="00AE5730"/>
    <w:rsid w:val="00AE6F29"/>
    <w:rsid w:val="00AE6F88"/>
    <w:rsid w:val="00AE7F99"/>
    <w:rsid w:val="00AEF9A4"/>
    <w:rsid w:val="00AF31CB"/>
    <w:rsid w:val="00AF348A"/>
    <w:rsid w:val="00AF7EF7"/>
    <w:rsid w:val="00B01A57"/>
    <w:rsid w:val="00B03186"/>
    <w:rsid w:val="00B047F4"/>
    <w:rsid w:val="00B0547F"/>
    <w:rsid w:val="00B10B2E"/>
    <w:rsid w:val="00B12052"/>
    <w:rsid w:val="00B12562"/>
    <w:rsid w:val="00B14557"/>
    <w:rsid w:val="00B16F5A"/>
    <w:rsid w:val="00B2074C"/>
    <w:rsid w:val="00B21240"/>
    <w:rsid w:val="00B22122"/>
    <w:rsid w:val="00B2286D"/>
    <w:rsid w:val="00B22A8C"/>
    <w:rsid w:val="00B22D6C"/>
    <w:rsid w:val="00B241EF"/>
    <w:rsid w:val="00B33012"/>
    <w:rsid w:val="00B341FA"/>
    <w:rsid w:val="00B34D65"/>
    <w:rsid w:val="00B402B2"/>
    <w:rsid w:val="00B418CB"/>
    <w:rsid w:val="00B42844"/>
    <w:rsid w:val="00B47408"/>
    <w:rsid w:val="00B47E64"/>
    <w:rsid w:val="00B50D17"/>
    <w:rsid w:val="00B6006D"/>
    <w:rsid w:val="00B61CCD"/>
    <w:rsid w:val="00B61D44"/>
    <w:rsid w:val="00B675A1"/>
    <w:rsid w:val="00B704E3"/>
    <w:rsid w:val="00B71480"/>
    <w:rsid w:val="00B718BC"/>
    <w:rsid w:val="00B728AA"/>
    <w:rsid w:val="00B72C38"/>
    <w:rsid w:val="00B732C3"/>
    <w:rsid w:val="00B7377B"/>
    <w:rsid w:val="00B76569"/>
    <w:rsid w:val="00B765E3"/>
    <w:rsid w:val="00B769F3"/>
    <w:rsid w:val="00B83418"/>
    <w:rsid w:val="00B8447F"/>
    <w:rsid w:val="00B84951"/>
    <w:rsid w:val="00B90C47"/>
    <w:rsid w:val="00B9201A"/>
    <w:rsid w:val="00B93769"/>
    <w:rsid w:val="00B938F0"/>
    <w:rsid w:val="00BA08B4"/>
    <w:rsid w:val="00BA162B"/>
    <w:rsid w:val="00BA1AAF"/>
    <w:rsid w:val="00BA2AEF"/>
    <w:rsid w:val="00BA3A42"/>
    <w:rsid w:val="00BA5FB4"/>
    <w:rsid w:val="00BA6DBB"/>
    <w:rsid w:val="00BB1525"/>
    <w:rsid w:val="00BB28C8"/>
    <w:rsid w:val="00BB2B3B"/>
    <w:rsid w:val="00BB332A"/>
    <w:rsid w:val="00BB79D6"/>
    <w:rsid w:val="00BB7C07"/>
    <w:rsid w:val="00BC07F8"/>
    <w:rsid w:val="00BC195B"/>
    <w:rsid w:val="00BC57D7"/>
    <w:rsid w:val="00BC75AD"/>
    <w:rsid w:val="00BD0E32"/>
    <w:rsid w:val="00BD0E91"/>
    <w:rsid w:val="00BD128F"/>
    <w:rsid w:val="00BD2C56"/>
    <w:rsid w:val="00BD4AF0"/>
    <w:rsid w:val="00BD6DC5"/>
    <w:rsid w:val="00BD74D7"/>
    <w:rsid w:val="00BE0BB7"/>
    <w:rsid w:val="00BE2B64"/>
    <w:rsid w:val="00BE3A1D"/>
    <w:rsid w:val="00BE460F"/>
    <w:rsid w:val="00BE6238"/>
    <w:rsid w:val="00BF1154"/>
    <w:rsid w:val="00BF164F"/>
    <w:rsid w:val="00BF3C6D"/>
    <w:rsid w:val="00BF3D8D"/>
    <w:rsid w:val="00BF4EAB"/>
    <w:rsid w:val="00BF5247"/>
    <w:rsid w:val="00C02923"/>
    <w:rsid w:val="00C02F6A"/>
    <w:rsid w:val="00C03178"/>
    <w:rsid w:val="00C04A08"/>
    <w:rsid w:val="00C054A0"/>
    <w:rsid w:val="00C13A09"/>
    <w:rsid w:val="00C15826"/>
    <w:rsid w:val="00C17E0F"/>
    <w:rsid w:val="00C20F84"/>
    <w:rsid w:val="00C24E6C"/>
    <w:rsid w:val="00C25322"/>
    <w:rsid w:val="00C25F59"/>
    <w:rsid w:val="00C27375"/>
    <w:rsid w:val="00C27D9A"/>
    <w:rsid w:val="00C3543A"/>
    <w:rsid w:val="00C35B50"/>
    <w:rsid w:val="00C37500"/>
    <w:rsid w:val="00C40EB7"/>
    <w:rsid w:val="00C433B1"/>
    <w:rsid w:val="00C435D6"/>
    <w:rsid w:val="00C43A10"/>
    <w:rsid w:val="00C44473"/>
    <w:rsid w:val="00C46E57"/>
    <w:rsid w:val="00C50991"/>
    <w:rsid w:val="00C50B21"/>
    <w:rsid w:val="00C526D7"/>
    <w:rsid w:val="00C54419"/>
    <w:rsid w:val="00C547EC"/>
    <w:rsid w:val="00C55618"/>
    <w:rsid w:val="00C5719D"/>
    <w:rsid w:val="00C60D43"/>
    <w:rsid w:val="00C630BF"/>
    <w:rsid w:val="00C63540"/>
    <w:rsid w:val="00C640A7"/>
    <w:rsid w:val="00C652CD"/>
    <w:rsid w:val="00C65CFA"/>
    <w:rsid w:val="00C65E86"/>
    <w:rsid w:val="00C663E1"/>
    <w:rsid w:val="00C70742"/>
    <w:rsid w:val="00C7282A"/>
    <w:rsid w:val="00C728AE"/>
    <w:rsid w:val="00C73BED"/>
    <w:rsid w:val="00C772F6"/>
    <w:rsid w:val="00C8761E"/>
    <w:rsid w:val="00C9160A"/>
    <w:rsid w:val="00C91C32"/>
    <w:rsid w:val="00C931BE"/>
    <w:rsid w:val="00C9423B"/>
    <w:rsid w:val="00C94770"/>
    <w:rsid w:val="00CA10F6"/>
    <w:rsid w:val="00CA6678"/>
    <w:rsid w:val="00CA6B26"/>
    <w:rsid w:val="00CB00B8"/>
    <w:rsid w:val="00CB0185"/>
    <w:rsid w:val="00CB25C3"/>
    <w:rsid w:val="00CB2A18"/>
    <w:rsid w:val="00CB2B0B"/>
    <w:rsid w:val="00CB3CA5"/>
    <w:rsid w:val="00CB460C"/>
    <w:rsid w:val="00CB4BA8"/>
    <w:rsid w:val="00CB4FF8"/>
    <w:rsid w:val="00CC1A0A"/>
    <w:rsid w:val="00CC6ED8"/>
    <w:rsid w:val="00CC7532"/>
    <w:rsid w:val="00CD228A"/>
    <w:rsid w:val="00CD32AF"/>
    <w:rsid w:val="00CD4240"/>
    <w:rsid w:val="00CD44DE"/>
    <w:rsid w:val="00CD674B"/>
    <w:rsid w:val="00CF0033"/>
    <w:rsid w:val="00CF1B4A"/>
    <w:rsid w:val="00CF4600"/>
    <w:rsid w:val="00D023A5"/>
    <w:rsid w:val="00D04E02"/>
    <w:rsid w:val="00D050B9"/>
    <w:rsid w:val="00D079EC"/>
    <w:rsid w:val="00D07B60"/>
    <w:rsid w:val="00D1011E"/>
    <w:rsid w:val="00D10FBF"/>
    <w:rsid w:val="00D11307"/>
    <w:rsid w:val="00D143FF"/>
    <w:rsid w:val="00D14A0C"/>
    <w:rsid w:val="00D1596E"/>
    <w:rsid w:val="00D20F14"/>
    <w:rsid w:val="00D21372"/>
    <w:rsid w:val="00D3022A"/>
    <w:rsid w:val="00D33736"/>
    <w:rsid w:val="00D3513B"/>
    <w:rsid w:val="00D366A3"/>
    <w:rsid w:val="00D41AD9"/>
    <w:rsid w:val="00D439E4"/>
    <w:rsid w:val="00D4542C"/>
    <w:rsid w:val="00D46A45"/>
    <w:rsid w:val="00D47370"/>
    <w:rsid w:val="00D53367"/>
    <w:rsid w:val="00D53813"/>
    <w:rsid w:val="00D54747"/>
    <w:rsid w:val="00D54CC1"/>
    <w:rsid w:val="00D60977"/>
    <w:rsid w:val="00D61D23"/>
    <w:rsid w:val="00D64E39"/>
    <w:rsid w:val="00D67760"/>
    <w:rsid w:val="00D71228"/>
    <w:rsid w:val="00D715E3"/>
    <w:rsid w:val="00D73604"/>
    <w:rsid w:val="00D80D44"/>
    <w:rsid w:val="00D810B3"/>
    <w:rsid w:val="00D813BB"/>
    <w:rsid w:val="00D81D12"/>
    <w:rsid w:val="00D84403"/>
    <w:rsid w:val="00D84B25"/>
    <w:rsid w:val="00D8507E"/>
    <w:rsid w:val="00D850CE"/>
    <w:rsid w:val="00D8538C"/>
    <w:rsid w:val="00D85492"/>
    <w:rsid w:val="00D85BCC"/>
    <w:rsid w:val="00D87280"/>
    <w:rsid w:val="00D87F4E"/>
    <w:rsid w:val="00D92A5A"/>
    <w:rsid w:val="00D97C74"/>
    <w:rsid w:val="00DA1498"/>
    <w:rsid w:val="00DA1A10"/>
    <w:rsid w:val="00DA3D96"/>
    <w:rsid w:val="00DA7E55"/>
    <w:rsid w:val="00DB1D41"/>
    <w:rsid w:val="00DB52A2"/>
    <w:rsid w:val="00DB59FD"/>
    <w:rsid w:val="00DB7921"/>
    <w:rsid w:val="00DB7ACB"/>
    <w:rsid w:val="00DC0F4E"/>
    <w:rsid w:val="00DC11BF"/>
    <w:rsid w:val="00DC259D"/>
    <w:rsid w:val="00DC2853"/>
    <w:rsid w:val="00DC337F"/>
    <w:rsid w:val="00DC6396"/>
    <w:rsid w:val="00DC67B5"/>
    <w:rsid w:val="00DD1AC3"/>
    <w:rsid w:val="00DD1CBE"/>
    <w:rsid w:val="00DD262B"/>
    <w:rsid w:val="00DD5E71"/>
    <w:rsid w:val="00DE4112"/>
    <w:rsid w:val="00DE4D2A"/>
    <w:rsid w:val="00DF0807"/>
    <w:rsid w:val="00DF59AF"/>
    <w:rsid w:val="00DF6E7F"/>
    <w:rsid w:val="00DF7864"/>
    <w:rsid w:val="00E05669"/>
    <w:rsid w:val="00E07A1A"/>
    <w:rsid w:val="00E10DD1"/>
    <w:rsid w:val="00E13E0E"/>
    <w:rsid w:val="00E15AAC"/>
    <w:rsid w:val="00E201E5"/>
    <w:rsid w:val="00E24A59"/>
    <w:rsid w:val="00E30486"/>
    <w:rsid w:val="00E33000"/>
    <w:rsid w:val="00E404A5"/>
    <w:rsid w:val="00E408FF"/>
    <w:rsid w:val="00E417AB"/>
    <w:rsid w:val="00E41D30"/>
    <w:rsid w:val="00E41E45"/>
    <w:rsid w:val="00E44BCF"/>
    <w:rsid w:val="00E46A8F"/>
    <w:rsid w:val="00E50593"/>
    <w:rsid w:val="00E5212B"/>
    <w:rsid w:val="00E551F1"/>
    <w:rsid w:val="00E553B2"/>
    <w:rsid w:val="00E55AAB"/>
    <w:rsid w:val="00E55BC1"/>
    <w:rsid w:val="00E571CA"/>
    <w:rsid w:val="00E61897"/>
    <w:rsid w:val="00E626DE"/>
    <w:rsid w:val="00E71DA9"/>
    <w:rsid w:val="00E723C5"/>
    <w:rsid w:val="00E727A7"/>
    <w:rsid w:val="00E74A4E"/>
    <w:rsid w:val="00E762D7"/>
    <w:rsid w:val="00E800B1"/>
    <w:rsid w:val="00E8255C"/>
    <w:rsid w:val="00E857C7"/>
    <w:rsid w:val="00E86F47"/>
    <w:rsid w:val="00E90065"/>
    <w:rsid w:val="00E93578"/>
    <w:rsid w:val="00E97278"/>
    <w:rsid w:val="00EA11F9"/>
    <w:rsid w:val="00EA12AF"/>
    <w:rsid w:val="00EA30C1"/>
    <w:rsid w:val="00EB281A"/>
    <w:rsid w:val="00EB53ED"/>
    <w:rsid w:val="00EB7D7A"/>
    <w:rsid w:val="00EC283B"/>
    <w:rsid w:val="00EC3B64"/>
    <w:rsid w:val="00EC6863"/>
    <w:rsid w:val="00EC6F9D"/>
    <w:rsid w:val="00ED0D44"/>
    <w:rsid w:val="00ED4A7D"/>
    <w:rsid w:val="00ED7573"/>
    <w:rsid w:val="00EE0891"/>
    <w:rsid w:val="00EE206F"/>
    <w:rsid w:val="00EE48AF"/>
    <w:rsid w:val="00EE4C05"/>
    <w:rsid w:val="00EE607D"/>
    <w:rsid w:val="00EF0784"/>
    <w:rsid w:val="00EF3A7B"/>
    <w:rsid w:val="00EF4074"/>
    <w:rsid w:val="00EF416D"/>
    <w:rsid w:val="00EF5D65"/>
    <w:rsid w:val="00EF6B92"/>
    <w:rsid w:val="00EF6E4E"/>
    <w:rsid w:val="00F02A52"/>
    <w:rsid w:val="00F02C39"/>
    <w:rsid w:val="00F04552"/>
    <w:rsid w:val="00F058B7"/>
    <w:rsid w:val="00F07BB6"/>
    <w:rsid w:val="00F12CB7"/>
    <w:rsid w:val="00F18022"/>
    <w:rsid w:val="00F22568"/>
    <w:rsid w:val="00F22E85"/>
    <w:rsid w:val="00F25385"/>
    <w:rsid w:val="00F26273"/>
    <w:rsid w:val="00F316BD"/>
    <w:rsid w:val="00F34D51"/>
    <w:rsid w:val="00F41180"/>
    <w:rsid w:val="00F438B3"/>
    <w:rsid w:val="00F44234"/>
    <w:rsid w:val="00F45A91"/>
    <w:rsid w:val="00F45B09"/>
    <w:rsid w:val="00F462B5"/>
    <w:rsid w:val="00F47BFA"/>
    <w:rsid w:val="00F53164"/>
    <w:rsid w:val="00F53C0E"/>
    <w:rsid w:val="00F5532A"/>
    <w:rsid w:val="00F55698"/>
    <w:rsid w:val="00F5675D"/>
    <w:rsid w:val="00F62E0F"/>
    <w:rsid w:val="00F64E97"/>
    <w:rsid w:val="00F659FE"/>
    <w:rsid w:val="00F67DC4"/>
    <w:rsid w:val="00F77240"/>
    <w:rsid w:val="00F80255"/>
    <w:rsid w:val="00F82A3C"/>
    <w:rsid w:val="00F872A3"/>
    <w:rsid w:val="00F872A4"/>
    <w:rsid w:val="00F919C7"/>
    <w:rsid w:val="00F93A20"/>
    <w:rsid w:val="00F94F00"/>
    <w:rsid w:val="00F95982"/>
    <w:rsid w:val="00FA1502"/>
    <w:rsid w:val="00FA61C9"/>
    <w:rsid w:val="00FA6BE7"/>
    <w:rsid w:val="00FA71E9"/>
    <w:rsid w:val="00FA79E0"/>
    <w:rsid w:val="00FB0E0F"/>
    <w:rsid w:val="00FB261F"/>
    <w:rsid w:val="00FB3E27"/>
    <w:rsid w:val="00FB551A"/>
    <w:rsid w:val="00FB761C"/>
    <w:rsid w:val="00FC14FC"/>
    <w:rsid w:val="00FC79FB"/>
    <w:rsid w:val="00FD31F7"/>
    <w:rsid w:val="00FD377E"/>
    <w:rsid w:val="00FD4CD6"/>
    <w:rsid w:val="00FD7B20"/>
    <w:rsid w:val="00FD7C97"/>
    <w:rsid w:val="00FE0EDD"/>
    <w:rsid w:val="00FE27AC"/>
    <w:rsid w:val="00FE3B9B"/>
    <w:rsid w:val="00FE4488"/>
    <w:rsid w:val="00FE6366"/>
    <w:rsid w:val="00FE7132"/>
    <w:rsid w:val="00FE7A85"/>
    <w:rsid w:val="00FF401F"/>
    <w:rsid w:val="00FF4788"/>
    <w:rsid w:val="00FF4A17"/>
    <w:rsid w:val="00FF5FAB"/>
    <w:rsid w:val="00FF5FEE"/>
    <w:rsid w:val="00FFC7F0"/>
    <w:rsid w:val="01037589"/>
    <w:rsid w:val="014B7180"/>
    <w:rsid w:val="01549475"/>
    <w:rsid w:val="0158BD58"/>
    <w:rsid w:val="0177472F"/>
    <w:rsid w:val="017C2D00"/>
    <w:rsid w:val="018A86C2"/>
    <w:rsid w:val="018C4024"/>
    <w:rsid w:val="01A80A8A"/>
    <w:rsid w:val="01A979AE"/>
    <w:rsid w:val="01AB7918"/>
    <w:rsid w:val="01B007A3"/>
    <w:rsid w:val="01B76707"/>
    <w:rsid w:val="01C17B99"/>
    <w:rsid w:val="01C4D2A0"/>
    <w:rsid w:val="01C76405"/>
    <w:rsid w:val="01CB9A70"/>
    <w:rsid w:val="01D25404"/>
    <w:rsid w:val="01D61A4D"/>
    <w:rsid w:val="01E909D7"/>
    <w:rsid w:val="020763BA"/>
    <w:rsid w:val="02152E33"/>
    <w:rsid w:val="02306848"/>
    <w:rsid w:val="02373866"/>
    <w:rsid w:val="024990BB"/>
    <w:rsid w:val="024A1C14"/>
    <w:rsid w:val="02667C21"/>
    <w:rsid w:val="026B3CC2"/>
    <w:rsid w:val="026BB095"/>
    <w:rsid w:val="0278BEBE"/>
    <w:rsid w:val="0284DE03"/>
    <w:rsid w:val="02880157"/>
    <w:rsid w:val="0291BE5A"/>
    <w:rsid w:val="029BAB3A"/>
    <w:rsid w:val="029F10BF"/>
    <w:rsid w:val="02AAFBC3"/>
    <w:rsid w:val="02D06C31"/>
    <w:rsid w:val="02F1F36B"/>
    <w:rsid w:val="030CE1E8"/>
    <w:rsid w:val="031179B5"/>
    <w:rsid w:val="03185172"/>
    <w:rsid w:val="03259973"/>
    <w:rsid w:val="033A20BB"/>
    <w:rsid w:val="033CBAD7"/>
    <w:rsid w:val="033EC434"/>
    <w:rsid w:val="0343B063"/>
    <w:rsid w:val="0347EB68"/>
    <w:rsid w:val="0357A8A1"/>
    <w:rsid w:val="03768336"/>
    <w:rsid w:val="037A6614"/>
    <w:rsid w:val="0384B4E5"/>
    <w:rsid w:val="0388EEDB"/>
    <w:rsid w:val="0391A9B4"/>
    <w:rsid w:val="039885E6"/>
    <w:rsid w:val="039D1F0D"/>
    <w:rsid w:val="039E9186"/>
    <w:rsid w:val="039F29D2"/>
    <w:rsid w:val="03A30938"/>
    <w:rsid w:val="03CD8362"/>
    <w:rsid w:val="03D6CAF5"/>
    <w:rsid w:val="03ED5E66"/>
    <w:rsid w:val="0400A3E5"/>
    <w:rsid w:val="04048F41"/>
    <w:rsid w:val="0409CEB7"/>
    <w:rsid w:val="04154954"/>
    <w:rsid w:val="04270D96"/>
    <w:rsid w:val="042794FF"/>
    <w:rsid w:val="042DFF37"/>
    <w:rsid w:val="0430D28F"/>
    <w:rsid w:val="043742D8"/>
    <w:rsid w:val="044D5AA0"/>
    <w:rsid w:val="044DB7B9"/>
    <w:rsid w:val="044EBA5D"/>
    <w:rsid w:val="045EEB65"/>
    <w:rsid w:val="04650F70"/>
    <w:rsid w:val="046BC512"/>
    <w:rsid w:val="0478B12A"/>
    <w:rsid w:val="049DB510"/>
    <w:rsid w:val="04A21EF4"/>
    <w:rsid w:val="04A72D17"/>
    <w:rsid w:val="04A7F997"/>
    <w:rsid w:val="04AE0983"/>
    <w:rsid w:val="04B179A5"/>
    <w:rsid w:val="04B4B82E"/>
    <w:rsid w:val="04B9635B"/>
    <w:rsid w:val="04C9AE38"/>
    <w:rsid w:val="04D52DF7"/>
    <w:rsid w:val="04DB3E30"/>
    <w:rsid w:val="04E813B5"/>
    <w:rsid w:val="04FF2DE5"/>
    <w:rsid w:val="050B54B7"/>
    <w:rsid w:val="050BD808"/>
    <w:rsid w:val="05141163"/>
    <w:rsid w:val="051E76C3"/>
    <w:rsid w:val="0522406D"/>
    <w:rsid w:val="052E4C13"/>
    <w:rsid w:val="05333F75"/>
    <w:rsid w:val="053378E3"/>
    <w:rsid w:val="057435FE"/>
    <w:rsid w:val="0578BAF8"/>
    <w:rsid w:val="057D3443"/>
    <w:rsid w:val="05862482"/>
    <w:rsid w:val="05873BCF"/>
    <w:rsid w:val="058A9741"/>
    <w:rsid w:val="059DADD1"/>
    <w:rsid w:val="05BAFA83"/>
    <w:rsid w:val="05D0BA0F"/>
    <w:rsid w:val="05D2E083"/>
    <w:rsid w:val="05D34BFC"/>
    <w:rsid w:val="05D663D6"/>
    <w:rsid w:val="05D8D0BD"/>
    <w:rsid w:val="05DBDE0C"/>
    <w:rsid w:val="05DC58C3"/>
    <w:rsid w:val="05EAAAA9"/>
    <w:rsid w:val="05F268B7"/>
    <w:rsid w:val="05FA25E2"/>
    <w:rsid w:val="05FD6677"/>
    <w:rsid w:val="05FFBD9C"/>
    <w:rsid w:val="0608B511"/>
    <w:rsid w:val="060E8D3E"/>
    <w:rsid w:val="0614C1ED"/>
    <w:rsid w:val="0614D7C0"/>
    <w:rsid w:val="06150C4E"/>
    <w:rsid w:val="061BD541"/>
    <w:rsid w:val="062574ED"/>
    <w:rsid w:val="063421D2"/>
    <w:rsid w:val="06367742"/>
    <w:rsid w:val="0637A40B"/>
    <w:rsid w:val="063C523B"/>
    <w:rsid w:val="063ED241"/>
    <w:rsid w:val="06411B50"/>
    <w:rsid w:val="064FC4EA"/>
    <w:rsid w:val="065642DA"/>
    <w:rsid w:val="065B3C98"/>
    <w:rsid w:val="066CBACF"/>
    <w:rsid w:val="066F62C3"/>
    <w:rsid w:val="0670F76E"/>
    <w:rsid w:val="067D509B"/>
    <w:rsid w:val="068AB2D6"/>
    <w:rsid w:val="06982FA3"/>
    <w:rsid w:val="06A1207F"/>
    <w:rsid w:val="06A92997"/>
    <w:rsid w:val="06AE98DF"/>
    <w:rsid w:val="06B2198C"/>
    <w:rsid w:val="06B98A1F"/>
    <w:rsid w:val="06BAFACA"/>
    <w:rsid w:val="06BDFE25"/>
    <w:rsid w:val="06C131DD"/>
    <w:rsid w:val="06C88A80"/>
    <w:rsid w:val="06D05D8C"/>
    <w:rsid w:val="06D24655"/>
    <w:rsid w:val="06D55FC5"/>
    <w:rsid w:val="06DB9D31"/>
    <w:rsid w:val="06E0E398"/>
    <w:rsid w:val="06E4BDD5"/>
    <w:rsid w:val="06E4C08C"/>
    <w:rsid w:val="06E8FCB5"/>
    <w:rsid w:val="070250C3"/>
    <w:rsid w:val="0706177B"/>
    <w:rsid w:val="070EAAD2"/>
    <w:rsid w:val="0714507C"/>
    <w:rsid w:val="0715DE34"/>
    <w:rsid w:val="0735239B"/>
    <w:rsid w:val="07466E65"/>
    <w:rsid w:val="0750AC3D"/>
    <w:rsid w:val="075D6799"/>
    <w:rsid w:val="076F1C5D"/>
    <w:rsid w:val="0772689A"/>
    <w:rsid w:val="0776CDF3"/>
    <w:rsid w:val="0779D9A7"/>
    <w:rsid w:val="07934086"/>
    <w:rsid w:val="079837B0"/>
    <w:rsid w:val="079851AD"/>
    <w:rsid w:val="07B87E8F"/>
    <w:rsid w:val="07CA0455"/>
    <w:rsid w:val="07E057FE"/>
    <w:rsid w:val="07E52CFE"/>
    <w:rsid w:val="07EBFBC5"/>
    <w:rsid w:val="080199C8"/>
    <w:rsid w:val="081F55D4"/>
    <w:rsid w:val="08214C73"/>
    <w:rsid w:val="0829D03A"/>
    <w:rsid w:val="082DFE67"/>
    <w:rsid w:val="083918B2"/>
    <w:rsid w:val="0839BEC8"/>
    <w:rsid w:val="0848F613"/>
    <w:rsid w:val="0849596B"/>
    <w:rsid w:val="08593583"/>
    <w:rsid w:val="085A5893"/>
    <w:rsid w:val="086A43CF"/>
    <w:rsid w:val="086C2DED"/>
    <w:rsid w:val="08763394"/>
    <w:rsid w:val="08856789"/>
    <w:rsid w:val="088FFFA2"/>
    <w:rsid w:val="08915FAB"/>
    <w:rsid w:val="08955740"/>
    <w:rsid w:val="089F80C2"/>
    <w:rsid w:val="08C0CF89"/>
    <w:rsid w:val="08DF1711"/>
    <w:rsid w:val="0909AB31"/>
    <w:rsid w:val="090BDF91"/>
    <w:rsid w:val="091AF08F"/>
    <w:rsid w:val="091B57B3"/>
    <w:rsid w:val="091BFC3C"/>
    <w:rsid w:val="091F78F7"/>
    <w:rsid w:val="092D5D98"/>
    <w:rsid w:val="0934E43B"/>
    <w:rsid w:val="09350739"/>
    <w:rsid w:val="09557DC2"/>
    <w:rsid w:val="0981F4F5"/>
    <w:rsid w:val="09894411"/>
    <w:rsid w:val="098BDACC"/>
    <w:rsid w:val="098D434B"/>
    <w:rsid w:val="0997B42C"/>
    <w:rsid w:val="09B08F5F"/>
    <w:rsid w:val="09B0A9EB"/>
    <w:rsid w:val="09C10FD7"/>
    <w:rsid w:val="09CCED85"/>
    <w:rsid w:val="09D222C4"/>
    <w:rsid w:val="09DD5EAC"/>
    <w:rsid w:val="09E64877"/>
    <w:rsid w:val="09EA5D3D"/>
    <w:rsid w:val="09F693BA"/>
    <w:rsid w:val="0A05AFFD"/>
    <w:rsid w:val="0A1A7DCF"/>
    <w:rsid w:val="0A2BCA70"/>
    <w:rsid w:val="0A30B09D"/>
    <w:rsid w:val="0A52DBCB"/>
    <w:rsid w:val="0A72F98E"/>
    <w:rsid w:val="0A7DD9A9"/>
    <w:rsid w:val="0A873CF5"/>
    <w:rsid w:val="0A88D048"/>
    <w:rsid w:val="0A8A1A07"/>
    <w:rsid w:val="0AA15F0E"/>
    <w:rsid w:val="0AA27C11"/>
    <w:rsid w:val="0ABC2DDD"/>
    <w:rsid w:val="0AC19DFD"/>
    <w:rsid w:val="0AC2990E"/>
    <w:rsid w:val="0ACCBE72"/>
    <w:rsid w:val="0AE18C68"/>
    <w:rsid w:val="0AE1A465"/>
    <w:rsid w:val="0AE7F2AE"/>
    <w:rsid w:val="0AE9F4F2"/>
    <w:rsid w:val="0AEC8E1F"/>
    <w:rsid w:val="0AED27B9"/>
    <w:rsid w:val="0AFE6EE9"/>
    <w:rsid w:val="0B053F0F"/>
    <w:rsid w:val="0B05D5D8"/>
    <w:rsid w:val="0B0F4CD3"/>
    <w:rsid w:val="0B1A86E5"/>
    <w:rsid w:val="0B1F17C5"/>
    <w:rsid w:val="0B2533DC"/>
    <w:rsid w:val="0B3F6AA7"/>
    <w:rsid w:val="0B4132F1"/>
    <w:rsid w:val="0B66545E"/>
    <w:rsid w:val="0B7252EE"/>
    <w:rsid w:val="0B765A00"/>
    <w:rsid w:val="0B7CAB78"/>
    <w:rsid w:val="0BA350E0"/>
    <w:rsid w:val="0BBA9247"/>
    <w:rsid w:val="0BC151A7"/>
    <w:rsid w:val="0BD2662D"/>
    <w:rsid w:val="0BE9179D"/>
    <w:rsid w:val="0BF239DC"/>
    <w:rsid w:val="0C0DDA45"/>
    <w:rsid w:val="0C24E00A"/>
    <w:rsid w:val="0C2BC049"/>
    <w:rsid w:val="0C2E2B4D"/>
    <w:rsid w:val="0C35A97B"/>
    <w:rsid w:val="0C37A031"/>
    <w:rsid w:val="0C391F5B"/>
    <w:rsid w:val="0C438053"/>
    <w:rsid w:val="0C541536"/>
    <w:rsid w:val="0C6135F2"/>
    <w:rsid w:val="0C6C72E2"/>
    <w:rsid w:val="0C6CA7FB"/>
    <w:rsid w:val="0C6CF200"/>
    <w:rsid w:val="0C73964E"/>
    <w:rsid w:val="0C761B7C"/>
    <w:rsid w:val="0C7C5C1B"/>
    <w:rsid w:val="0C83C30F"/>
    <w:rsid w:val="0C87B3CA"/>
    <w:rsid w:val="0C890BA7"/>
    <w:rsid w:val="0C89CA49"/>
    <w:rsid w:val="0C9A3F10"/>
    <w:rsid w:val="0CA919C8"/>
    <w:rsid w:val="0CAAC017"/>
    <w:rsid w:val="0CB25D6F"/>
    <w:rsid w:val="0CBFEE10"/>
    <w:rsid w:val="0CC79A1E"/>
    <w:rsid w:val="0CCCF663"/>
    <w:rsid w:val="0CE743DE"/>
    <w:rsid w:val="0CEAF04B"/>
    <w:rsid w:val="0CEC2BE9"/>
    <w:rsid w:val="0CF354A7"/>
    <w:rsid w:val="0CF76859"/>
    <w:rsid w:val="0CFC66A9"/>
    <w:rsid w:val="0CFF2B7B"/>
    <w:rsid w:val="0D0F0787"/>
    <w:rsid w:val="0D162904"/>
    <w:rsid w:val="0D1D5FE3"/>
    <w:rsid w:val="0D2100AF"/>
    <w:rsid w:val="0D256AC2"/>
    <w:rsid w:val="0D37AB88"/>
    <w:rsid w:val="0D4227E1"/>
    <w:rsid w:val="0D523A5C"/>
    <w:rsid w:val="0D6ADA3A"/>
    <w:rsid w:val="0D7191B5"/>
    <w:rsid w:val="0D739BA2"/>
    <w:rsid w:val="0D8D7A62"/>
    <w:rsid w:val="0D8EAA05"/>
    <w:rsid w:val="0DC10369"/>
    <w:rsid w:val="0DC79140"/>
    <w:rsid w:val="0DC85CB2"/>
    <w:rsid w:val="0DCBD954"/>
    <w:rsid w:val="0DDF50B4"/>
    <w:rsid w:val="0DE5A1CD"/>
    <w:rsid w:val="0DF22EE9"/>
    <w:rsid w:val="0DFFF4E8"/>
    <w:rsid w:val="0E080FB3"/>
    <w:rsid w:val="0E08C261"/>
    <w:rsid w:val="0E20B3EE"/>
    <w:rsid w:val="0E2697AE"/>
    <w:rsid w:val="0E2CD890"/>
    <w:rsid w:val="0E371B3F"/>
    <w:rsid w:val="0E42F7E8"/>
    <w:rsid w:val="0E4DEF89"/>
    <w:rsid w:val="0E5B5596"/>
    <w:rsid w:val="0E710B51"/>
    <w:rsid w:val="0E8B69DE"/>
    <w:rsid w:val="0E91E9A6"/>
    <w:rsid w:val="0E95DB3F"/>
    <w:rsid w:val="0E9991F1"/>
    <w:rsid w:val="0EA47C6D"/>
    <w:rsid w:val="0EB93044"/>
    <w:rsid w:val="0ECDB98A"/>
    <w:rsid w:val="0ED2BD4F"/>
    <w:rsid w:val="0ED5412E"/>
    <w:rsid w:val="0EF8722D"/>
    <w:rsid w:val="0EFCDEAC"/>
    <w:rsid w:val="0EFDFD1C"/>
    <w:rsid w:val="0F198DB2"/>
    <w:rsid w:val="0F1C6F9D"/>
    <w:rsid w:val="0F4DA10D"/>
    <w:rsid w:val="0F52C300"/>
    <w:rsid w:val="0F594580"/>
    <w:rsid w:val="0F642D13"/>
    <w:rsid w:val="0F70D5FA"/>
    <w:rsid w:val="0F800218"/>
    <w:rsid w:val="0F87B571"/>
    <w:rsid w:val="0F93435C"/>
    <w:rsid w:val="0FA492C2"/>
    <w:rsid w:val="0FAE1198"/>
    <w:rsid w:val="0FBC2F80"/>
    <w:rsid w:val="0FC6E3A4"/>
    <w:rsid w:val="0FD531EB"/>
    <w:rsid w:val="0FE2D540"/>
    <w:rsid w:val="0FEE310E"/>
    <w:rsid w:val="0FF16E6E"/>
    <w:rsid w:val="0FFF3E1E"/>
    <w:rsid w:val="10045C8F"/>
    <w:rsid w:val="100705EA"/>
    <w:rsid w:val="10096487"/>
    <w:rsid w:val="100CBE9B"/>
    <w:rsid w:val="100DF767"/>
    <w:rsid w:val="1014E6BD"/>
    <w:rsid w:val="1019C58E"/>
    <w:rsid w:val="101A04AA"/>
    <w:rsid w:val="101AB77F"/>
    <w:rsid w:val="101E4A66"/>
    <w:rsid w:val="102072B7"/>
    <w:rsid w:val="10220F2D"/>
    <w:rsid w:val="10262690"/>
    <w:rsid w:val="105BF109"/>
    <w:rsid w:val="105D3642"/>
    <w:rsid w:val="107765B9"/>
    <w:rsid w:val="1077EADE"/>
    <w:rsid w:val="107D9D2E"/>
    <w:rsid w:val="108BEB86"/>
    <w:rsid w:val="108E67B8"/>
    <w:rsid w:val="1090FB19"/>
    <w:rsid w:val="10993E7A"/>
    <w:rsid w:val="109B7904"/>
    <w:rsid w:val="10A67AB7"/>
    <w:rsid w:val="10A96073"/>
    <w:rsid w:val="10A9C116"/>
    <w:rsid w:val="10D77EA4"/>
    <w:rsid w:val="10D8629F"/>
    <w:rsid w:val="10E02436"/>
    <w:rsid w:val="10EF6E71"/>
    <w:rsid w:val="10F4D172"/>
    <w:rsid w:val="11006717"/>
    <w:rsid w:val="110DD9C3"/>
    <w:rsid w:val="1112C105"/>
    <w:rsid w:val="111614B9"/>
    <w:rsid w:val="111A48E3"/>
    <w:rsid w:val="1125687A"/>
    <w:rsid w:val="1138F63E"/>
    <w:rsid w:val="11391582"/>
    <w:rsid w:val="113BEF30"/>
    <w:rsid w:val="113EAEE0"/>
    <w:rsid w:val="113F491E"/>
    <w:rsid w:val="11470A09"/>
    <w:rsid w:val="114BA873"/>
    <w:rsid w:val="114D0141"/>
    <w:rsid w:val="115EF88E"/>
    <w:rsid w:val="1162A017"/>
    <w:rsid w:val="116C99C9"/>
    <w:rsid w:val="11706C68"/>
    <w:rsid w:val="117FC307"/>
    <w:rsid w:val="1182C3F8"/>
    <w:rsid w:val="1198F6FD"/>
    <w:rsid w:val="1199A866"/>
    <w:rsid w:val="119D0B50"/>
    <w:rsid w:val="11A1F410"/>
    <w:rsid w:val="11A9DC67"/>
    <w:rsid w:val="11B5D50B"/>
    <w:rsid w:val="11BD700C"/>
    <w:rsid w:val="11C98A68"/>
    <w:rsid w:val="11F7AD09"/>
    <w:rsid w:val="11FE02BD"/>
    <w:rsid w:val="1201B7C4"/>
    <w:rsid w:val="120A655F"/>
    <w:rsid w:val="121BF304"/>
    <w:rsid w:val="12337513"/>
    <w:rsid w:val="1242B98E"/>
    <w:rsid w:val="12440149"/>
    <w:rsid w:val="1258D9FA"/>
    <w:rsid w:val="125E1E69"/>
    <w:rsid w:val="1263087C"/>
    <w:rsid w:val="126981E9"/>
    <w:rsid w:val="127A6091"/>
    <w:rsid w:val="128673D8"/>
    <w:rsid w:val="1289CF8B"/>
    <w:rsid w:val="128D54DE"/>
    <w:rsid w:val="128F8D7B"/>
    <w:rsid w:val="1292A7C2"/>
    <w:rsid w:val="129599C4"/>
    <w:rsid w:val="12AEE72C"/>
    <w:rsid w:val="12B3F839"/>
    <w:rsid w:val="12B82F1E"/>
    <w:rsid w:val="12B9350F"/>
    <w:rsid w:val="12C2445B"/>
    <w:rsid w:val="12C3AA56"/>
    <w:rsid w:val="12C4A50F"/>
    <w:rsid w:val="12C7311C"/>
    <w:rsid w:val="12CDA4F4"/>
    <w:rsid w:val="12D3522B"/>
    <w:rsid w:val="12E461F6"/>
    <w:rsid w:val="131BD173"/>
    <w:rsid w:val="131C4D86"/>
    <w:rsid w:val="1320E448"/>
    <w:rsid w:val="1321A23C"/>
    <w:rsid w:val="13365219"/>
    <w:rsid w:val="13469DCA"/>
    <w:rsid w:val="1357D3D1"/>
    <w:rsid w:val="135DC752"/>
    <w:rsid w:val="1369E2C0"/>
    <w:rsid w:val="13789BBB"/>
    <w:rsid w:val="137E05C6"/>
    <w:rsid w:val="139A5FC3"/>
    <w:rsid w:val="139C9941"/>
    <w:rsid w:val="13B21D05"/>
    <w:rsid w:val="13B67BD8"/>
    <w:rsid w:val="13DDE1AC"/>
    <w:rsid w:val="13E70E36"/>
    <w:rsid w:val="13E9C0F0"/>
    <w:rsid w:val="141F3662"/>
    <w:rsid w:val="1422D7FC"/>
    <w:rsid w:val="142B2FB9"/>
    <w:rsid w:val="142D9E1A"/>
    <w:rsid w:val="143F8BBC"/>
    <w:rsid w:val="144A80BE"/>
    <w:rsid w:val="145061E3"/>
    <w:rsid w:val="14589B31"/>
    <w:rsid w:val="145D093C"/>
    <w:rsid w:val="145DAC58"/>
    <w:rsid w:val="1460B1FE"/>
    <w:rsid w:val="147595EF"/>
    <w:rsid w:val="14764FA2"/>
    <w:rsid w:val="147B4B06"/>
    <w:rsid w:val="14941D8C"/>
    <w:rsid w:val="1497BF26"/>
    <w:rsid w:val="14A86615"/>
    <w:rsid w:val="14B19830"/>
    <w:rsid w:val="14B55865"/>
    <w:rsid w:val="14C2B06D"/>
    <w:rsid w:val="14CF5651"/>
    <w:rsid w:val="14D2D20F"/>
    <w:rsid w:val="14DF7F29"/>
    <w:rsid w:val="14E26E2B"/>
    <w:rsid w:val="14F997B3"/>
    <w:rsid w:val="1501ABE1"/>
    <w:rsid w:val="15031019"/>
    <w:rsid w:val="1510C0FB"/>
    <w:rsid w:val="153789FE"/>
    <w:rsid w:val="153869A2"/>
    <w:rsid w:val="15448C4E"/>
    <w:rsid w:val="15494742"/>
    <w:rsid w:val="154DC951"/>
    <w:rsid w:val="154E0ABE"/>
    <w:rsid w:val="1552A1FD"/>
    <w:rsid w:val="1555EB5C"/>
    <w:rsid w:val="15715DAC"/>
    <w:rsid w:val="158A73D4"/>
    <w:rsid w:val="1596D597"/>
    <w:rsid w:val="15973AD1"/>
    <w:rsid w:val="15A44910"/>
    <w:rsid w:val="15B2BB60"/>
    <w:rsid w:val="15B95964"/>
    <w:rsid w:val="15BBBC20"/>
    <w:rsid w:val="15C000E1"/>
    <w:rsid w:val="15C3512A"/>
    <w:rsid w:val="15DA9015"/>
    <w:rsid w:val="15E27E0D"/>
    <w:rsid w:val="15EC25EE"/>
    <w:rsid w:val="15EC38C8"/>
    <w:rsid w:val="15F2AC2F"/>
    <w:rsid w:val="15FCC0C4"/>
    <w:rsid w:val="16076A37"/>
    <w:rsid w:val="160F579D"/>
    <w:rsid w:val="161020A8"/>
    <w:rsid w:val="161DC80E"/>
    <w:rsid w:val="16242158"/>
    <w:rsid w:val="162E4873"/>
    <w:rsid w:val="162FECFF"/>
    <w:rsid w:val="165E6B1E"/>
    <w:rsid w:val="16684BC8"/>
    <w:rsid w:val="167FC886"/>
    <w:rsid w:val="16859DBE"/>
    <w:rsid w:val="168AC313"/>
    <w:rsid w:val="168E0C5C"/>
    <w:rsid w:val="16956814"/>
    <w:rsid w:val="16981135"/>
    <w:rsid w:val="169CC96D"/>
    <w:rsid w:val="16AA4C87"/>
    <w:rsid w:val="16C70BD0"/>
    <w:rsid w:val="16CA89A0"/>
    <w:rsid w:val="16CE1C5D"/>
    <w:rsid w:val="16DCA937"/>
    <w:rsid w:val="16DFD1C0"/>
    <w:rsid w:val="16E0477E"/>
    <w:rsid w:val="16E68156"/>
    <w:rsid w:val="170D2E0D"/>
    <w:rsid w:val="1710CB94"/>
    <w:rsid w:val="17144228"/>
    <w:rsid w:val="171A59BB"/>
    <w:rsid w:val="17470525"/>
    <w:rsid w:val="1748107F"/>
    <w:rsid w:val="175BD142"/>
    <w:rsid w:val="175EF07E"/>
    <w:rsid w:val="1764977D"/>
    <w:rsid w:val="17696973"/>
    <w:rsid w:val="176FA89B"/>
    <w:rsid w:val="177E2EBF"/>
    <w:rsid w:val="1787C4E5"/>
    <w:rsid w:val="1791931D"/>
    <w:rsid w:val="1791B6ED"/>
    <w:rsid w:val="17C2229D"/>
    <w:rsid w:val="17C586E6"/>
    <w:rsid w:val="17CCF485"/>
    <w:rsid w:val="17D5284A"/>
    <w:rsid w:val="17D8097C"/>
    <w:rsid w:val="17FCA101"/>
    <w:rsid w:val="17FF63F2"/>
    <w:rsid w:val="18019691"/>
    <w:rsid w:val="18093324"/>
    <w:rsid w:val="18098897"/>
    <w:rsid w:val="180A5003"/>
    <w:rsid w:val="181992F8"/>
    <w:rsid w:val="182A7344"/>
    <w:rsid w:val="183151FD"/>
    <w:rsid w:val="183BD237"/>
    <w:rsid w:val="18554C24"/>
    <w:rsid w:val="185924DA"/>
    <w:rsid w:val="1868779B"/>
    <w:rsid w:val="186F86B6"/>
    <w:rsid w:val="188AA913"/>
    <w:rsid w:val="18947AEE"/>
    <w:rsid w:val="1898643F"/>
    <w:rsid w:val="18995EF8"/>
    <w:rsid w:val="18A4505F"/>
    <w:rsid w:val="18AA78FD"/>
    <w:rsid w:val="18B2B24C"/>
    <w:rsid w:val="18E02CBB"/>
    <w:rsid w:val="18E0F063"/>
    <w:rsid w:val="18E2D586"/>
    <w:rsid w:val="18E87120"/>
    <w:rsid w:val="18F458C9"/>
    <w:rsid w:val="18F5D96B"/>
    <w:rsid w:val="1902E978"/>
    <w:rsid w:val="190332BE"/>
    <w:rsid w:val="190E3A6F"/>
    <w:rsid w:val="191D911A"/>
    <w:rsid w:val="1928F5A3"/>
    <w:rsid w:val="192D1090"/>
    <w:rsid w:val="19325639"/>
    <w:rsid w:val="1944335B"/>
    <w:rsid w:val="195BB659"/>
    <w:rsid w:val="196AC3CE"/>
    <w:rsid w:val="196DBB98"/>
    <w:rsid w:val="196E327C"/>
    <w:rsid w:val="19764AE8"/>
    <w:rsid w:val="197CCEA9"/>
    <w:rsid w:val="198D2F1F"/>
    <w:rsid w:val="19B6E7F8"/>
    <w:rsid w:val="19C14437"/>
    <w:rsid w:val="19CD176A"/>
    <w:rsid w:val="19D3E8A4"/>
    <w:rsid w:val="19D4116A"/>
    <w:rsid w:val="19D4ED7D"/>
    <w:rsid w:val="19E4321E"/>
    <w:rsid w:val="19F4FE81"/>
    <w:rsid w:val="1A0283F9"/>
    <w:rsid w:val="1A056888"/>
    <w:rsid w:val="1A07D57D"/>
    <w:rsid w:val="1A1D731A"/>
    <w:rsid w:val="1A1E4D09"/>
    <w:rsid w:val="1A20C711"/>
    <w:rsid w:val="1A286EB7"/>
    <w:rsid w:val="1A3B8394"/>
    <w:rsid w:val="1A3BB2D0"/>
    <w:rsid w:val="1A47C8BA"/>
    <w:rsid w:val="1A4D57D0"/>
    <w:rsid w:val="1A4DBCEF"/>
    <w:rsid w:val="1A6A4173"/>
    <w:rsid w:val="1A77FF2A"/>
    <w:rsid w:val="1A799F0F"/>
    <w:rsid w:val="1A806802"/>
    <w:rsid w:val="1A95F636"/>
    <w:rsid w:val="1A96D8EE"/>
    <w:rsid w:val="1A9AC5AE"/>
    <w:rsid w:val="1A9F031F"/>
    <w:rsid w:val="1AAE0138"/>
    <w:rsid w:val="1AAECD40"/>
    <w:rsid w:val="1AB877F7"/>
    <w:rsid w:val="1AC56C35"/>
    <w:rsid w:val="1AD752AE"/>
    <w:rsid w:val="1B0696A1"/>
    <w:rsid w:val="1B2290E6"/>
    <w:rsid w:val="1B2D75F9"/>
    <w:rsid w:val="1B31596F"/>
    <w:rsid w:val="1B3BEA2A"/>
    <w:rsid w:val="1B45BC7D"/>
    <w:rsid w:val="1B467349"/>
    <w:rsid w:val="1B49638A"/>
    <w:rsid w:val="1B4A5405"/>
    <w:rsid w:val="1B521B00"/>
    <w:rsid w:val="1B5382BC"/>
    <w:rsid w:val="1B626218"/>
    <w:rsid w:val="1B69A5C8"/>
    <w:rsid w:val="1B70EDB8"/>
    <w:rsid w:val="1B84767F"/>
    <w:rsid w:val="1B9AE095"/>
    <w:rsid w:val="1BA09806"/>
    <w:rsid w:val="1BB43561"/>
    <w:rsid w:val="1BB6B8A4"/>
    <w:rsid w:val="1BBE2349"/>
    <w:rsid w:val="1BC8EB44"/>
    <w:rsid w:val="1BC92148"/>
    <w:rsid w:val="1BD3521F"/>
    <w:rsid w:val="1BD68C85"/>
    <w:rsid w:val="1BDDB1D5"/>
    <w:rsid w:val="1BEEC6A1"/>
    <w:rsid w:val="1C028B8C"/>
    <w:rsid w:val="1C0CAFF7"/>
    <w:rsid w:val="1C3234B4"/>
    <w:rsid w:val="1C4319BE"/>
    <w:rsid w:val="1C4A9DA1"/>
    <w:rsid w:val="1C4D36B3"/>
    <w:rsid w:val="1C57C1D7"/>
    <w:rsid w:val="1C5DBFA3"/>
    <w:rsid w:val="1C60A3B8"/>
    <w:rsid w:val="1C6C1747"/>
    <w:rsid w:val="1C6D4A94"/>
    <w:rsid w:val="1C7DC54F"/>
    <w:rsid w:val="1C7FA279"/>
    <w:rsid w:val="1C829F18"/>
    <w:rsid w:val="1CD3449D"/>
    <w:rsid w:val="1CE4D210"/>
    <w:rsid w:val="1CE5AEAC"/>
    <w:rsid w:val="1CF579C7"/>
    <w:rsid w:val="1CFE6541"/>
    <w:rsid w:val="1D0A000B"/>
    <w:rsid w:val="1D12AF3C"/>
    <w:rsid w:val="1D246743"/>
    <w:rsid w:val="1D28F310"/>
    <w:rsid w:val="1D36DBD2"/>
    <w:rsid w:val="1D59CA23"/>
    <w:rsid w:val="1D815A02"/>
    <w:rsid w:val="1D9BAF03"/>
    <w:rsid w:val="1DA680DF"/>
    <w:rsid w:val="1DA98FDB"/>
    <w:rsid w:val="1DAA544E"/>
    <w:rsid w:val="1DB07A71"/>
    <w:rsid w:val="1DB85BBC"/>
    <w:rsid w:val="1DBA610C"/>
    <w:rsid w:val="1DD60B9A"/>
    <w:rsid w:val="1DFA29EB"/>
    <w:rsid w:val="1E121970"/>
    <w:rsid w:val="1E1397C1"/>
    <w:rsid w:val="1E4308AF"/>
    <w:rsid w:val="1E4F0ED4"/>
    <w:rsid w:val="1E738AEC"/>
    <w:rsid w:val="1E76FE0B"/>
    <w:rsid w:val="1E77F669"/>
    <w:rsid w:val="1E817F0D"/>
    <w:rsid w:val="1E9AC424"/>
    <w:rsid w:val="1E9FFEEF"/>
    <w:rsid w:val="1EA4A429"/>
    <w:rsid w:val="1EB5DF22"/>
    <w:rsid w:val="1ED25D8A"/>
    <w:rsid w:val="1ED35B3C"/>
    <w:rsid w:val="1ED88C54"/>
    <w:rsid w:val="1EDE0384"/>
    <w:rsid w:val="1EE0B07A"/>
    <w:rsid w:val="1EF1D78B"/>
    <w:rsid w:val="1EF980C1"/>
    <w:rsid w:val="1F00C20A"/>
    <w:rsid w:val="1F072D9B"/>
    <w:rsid w:val="1F16B237"/>
    <w:rsid w:val="1F1A87E0"/>
    <w:rsid w:val="1F1F1B55"/>
    <w:rsid w:val="1F26510A"/>
    <w:rsid w:val="1F2CEF14"/>
    <w:rsid w:val="1F3FA06B"/>
    <w:rsid w:val="1F4784D8"/>
    <w:rsid w:val="1F55B51D"/>
    <w:rsid w:val="1F56A9D7"/>
    <w:rsid w:val="1F58FE86"/>
    <w:rsid w:val="1F5EDDEC"/>
    <w:rsid w:val="1F660503"/>
    <w:rsid w:val="1F6F7F1A"/>
    <w:rsid w:val="1F81725B"/>
    <w:rsid w:val="1F84675E"/>
    <w:rsid w:val="1F860D50"/>
    <w:rsid w:val="1F8D1F8E"/>
    <w:rsid w:val="1F9960CF"/>
    <w:rsid w:val="1FA9700A"/>
    <w:rsid w:val="1FA977DE"/>
    <w:rsid w:val="1FAC109A"/>
    <w:rsid w:val="1FB0091D"/>
    <w:rsid w:val="1FB40C65"/>
    <w:rsid w:val="1FD167F1"/>
    <w:rsid w:val="1FE3EF04"/>
    <w:rsid w:val="1FEBE342"/>
    <w:rsid w:val="1FEF5AE2"/>
    <w:rsid w:val="1FFBC5AE"/>
    <w:rsid w:val="1FFE0F69"/>
    <w:rsid w:val="20074229"/>
    <w:rsid w:val="200DAA00"/>
    <w:rsid w:val="2019DFF3"/>
    <w:rsid w:val="201D4F6E"/>
    <w:rsid w:val="2020DB43"/>
    <w:rsid w:val="20214626"/>
    <w:rsid w:val="20234957"/>
    <w:rsid w:val="202A8194"/>
    <w:rsid w:val="20315F3A"/>
    <w:rsid w:val="2040F9BE"/>
    <w:rsid w:val="205BD801"/>
    <w:rsid w:val="20736CD1"/>
    <w:rsid w:val="208BE011"/>
    <w:rsid w:val="20955122"/>
    <w:rsid w:val="209F4F57"/>
    <w:rsid w:val="20A37624"/>
    <w:rsid w:val="20ABA819"/>
    <w:rsid w:val="20B2296B"/>
    <w:rsid w:val="20D8290F"/>
    <w:rsid w:val="20D83567"/>
    <w:rsid w:val="20E0290D"/>
    <w:rsid w:val="20E3891D"/>
    <w:rsid w:val="20E8A0C3"/>
    <w:rsid w:val="20F201CE"/>
    <w:rsid w:val="20F25F8A"/>
    <w:rsid w:val="20FC1062"/>
    <w:rsid w:val="20FE1745"/>
    <w:rsid w:val="21283E91"/>
    <w:rsid w:val="212E63F3"/>
    <w:rsid w:val="2133F2FB"/>
    <w:rsid w:val="213AF996"/>
    <w:rsid w:val="2147E0FB"/>
    <w:rsid w:val="215479EA"/>
    <w:rsid w:val="21738D0C"/>
    <w:rsid w:val="21838F3F"/>
    <w:rsid w:val="21912B6B"/>
    <w:rsid w:val="2191EF43"/>
    <w:rsid w:val="21A56F5B"/>
    <w:rsid w:val="21A5A667"/>
    <w:rsid w:val="21A61B10"/>
    <w:rsid w:val="21A89C1F"/>
    <w:rsid w:val="21AB70CD"/>
    <w:rsid w:val="21ADD959"/>
    <w:rsid w:val="21B11465"/>
    <w:rsid w:val="21B3F9BF"/>
    <w:rsid w:val="21B4FE01"/>
    <w:rsid w:val="21B738A7"/>
    <w:rsid w:val="21C095F4"/>
    <w:rsid w:val="21CCA0B8"/>
    <w:rsid w:val="21EAA56A"/>
    <w:rsid w:val="21F20731"/>
    <w:rsid w:val="2216248A"/>
    <w:rsid w:val="2219EE16"/>
    <w:rsid w:val="222DB838"/>
    <w:rsid w:val="222F265C"/>
    <w:rsid w:val="2245B9D6"/>
    <w:rsid w:val="22461987"/>
    <w:rsid w:val="22555AB5"/>
    <w:rsid w:val="22761CD7"/>
    <w:rsid w:val="227F2C83"/>
    <w:rsid w:val="2281E4BB"/>
    <w:rsid w:val="228DD22F"/>
    <w:rsid w:val="229BADBF"/>
    <w:rsid w:val="229C7A26"/>
    <w:rsid w:val="22A46875"/>
    <w:rsid w:val="22A60BEC"/>
    <w:rsid w:val="22BB6649"/>
    <w:rsid w:val="22BB97DC"/>
    <w:rsid w:val="22C5EFE7"/>
    <w:rsid w:val="22D66E69"/>
    <w:rsid w:val="22E8C269"/>
    <w:rsid w:val="22E90CC6"/>
    <w:rsid w:val="22EA6C49"/>
    <w:rsid w:val="22EB3363"/>
    <w:rsid w:val="23050A5B"/>
    <w:rsid w:val="230A2C8A"/>
    <w:rsid w:val="230DFF5D"/>
    <w:rsid w:val="230FA4C8"/>
    <w:rsid w:val="231803C8"/>
    <w:rsid w:val="2323AE01"/>
    <w:rsid w:val="232DBFA4"/>
    <w:rsid w:val="2333969E"/>
    <w:rsid w:val="2340DBF7"/>
    <w:rsid w:val="234615F3"/>
    <w:rsid w:val="234F7834"/>
    <w:rsid w:val="235961FC"/>
    <w:rsid w:val="235FE247"/>
    <w:rsid w:val="2369093C"/>
    <w:rsid w:val="236F4A42"/>
    <w:rsid w:val="2370EB55"/>
    <w:rsid w:val="23827E7F"/>
    <w:rsid w:val="2398508E"/>
    <w:rsid w:val="23AA05AE"/>
    <w:rsid w:val="23AA392B"/>
    <w:rsid w:val="23B23017"/>
    <w:rsid w:val="23B50874"/>
    <w:rsid w:val="23B8315C"/>
    <w:rsid w:val="23D993A4"/>
    <w:rsid w:val="23F12B16"/>
    <w:rsid w:val="23F89451"/>
    <w:rsid w:val="2402D12B"/>
    <w:rsid w:val="24039615"/>
    <w:rsid w:val="24083816"/>
    <w:rsid w:val="24121F0C"/>
    <w:rsid w:val="2432A87A"/>
    <w:rsid w:val="244C936B"/>
    <w:rsid w:val="244CB4CE"/>
    <w:rsid w:val="244DC679"/>
    <w:rsid w:val="24551B9F"/>
    <w:rsid w:val="24561929"/>
    <w:rsid w:val="245AA310"/>
    <w:rsid w:val="245C1916"/>
    <w:rsid w:val="245F7D18"/>
    <w:rsid w:val="245FB095"/>
    <w:rsid w:val="24613C39"/>
    <w:rsid w:val="24617163"/>
    <w:rsid w:val="2463A062"/>
    <w:rsid w:val="24663F24"/>
    <w:rsid w:val="24A2916C"/>
    <w:rsid w:val="24A328C2"/>
    <w:rsid w:val="24B144F2"/>
    <w:rsid w:val="24BC0C55"/>
    <w:rsid w:val="24BEF3F7"/>
    <w:rsid w:val="24C3E449"/>
    <w:rsid w:val="24C95734"/>
    <w:rsid w:val="24C9C3DB"/>
    <w:rsid w:val="24D9BEAC"/>
    <w:rsid w:val="24DAA594"/>
    <w:rsid w:val="24DB55FB"/>
    <w:rsid w:val="24DF983F"/>
    <w:rsid w:val="24EA7C71"/>
    <w:rsid w:val="24F3074E"/>
    <w:rsid w:val="24F787E3"/>
    <w:rsid w:val="24F9DD44"/>
    <w:rsid w:val="24FBEF73"/>
    <w:rsid w:val="25103702"/>
    <w:rsid w:val="251CACC6"/>
    <w:rsid w:val="25310432"/>
    <w:rsid w:val="253E5DC5"/>
    <w:rsid w:val="25540A59"/>
    <w:rsid w:val="255CFF9D"/>
    <w:rsid w:val="255EF2BA"/>
    <w:rsid w:val="256D597C"/>
    <w:rsid w:val="2574A2FF"/>
    <w:rsid w:val="2585D9D2"/>
    <w:rsid w:val="2586A8A4"/>
    <w:rsid w:val="258C1B59"/>
    <w:rsid w:val="25993B0A"/>
    <w:rsid w:val="259C0D77"/>
    <w:rsid w:val="25AC9204"/>
    <w:rsid w:val="25AFD659"/>
    <w:rsid w:val="25BEFE22"/>
    <w:rsid w:val="25C0B452"/>
    <w:rsid w:val="25C36DA1"/>
    <w:rsid w:val="25DC0937"/>
    <w:rsid w:val="25E208CF"/>
    <w:rsid w:val="25E3BCC9"/>
    <w:rsid w:val="25F17FE7"/>
    <w:rsid w:val="26074032"/>
    <w:rsid w:val="260A0135"/>
    <w:rsid w:val="2610EB0A"/>
    <w:rsid w:val="261E5E1B"/>
    <w:rsid w:val="263BA593"/>
    <w:rsid w:val="263E3C59"/>
    <w:rsid w:val="2655D8C7"/>
    <w:rsid w:val="26633AF3"/>
    <w:rsid w:val="26639C10"/>
    <w:rsid w:val="266887EA"/>
    <w:rsid w:val="26777100"/>
    <w:rsid w:val="268C1066"/>
    <w:rsid w:val="26933F37"/>
    <w:rsid w:val="269B490D"/>
    <w:rsid w:val="26A1E8D1"/>
    <w:rsid w:val="26A603A1"/>
    <w:rsid w:val="26AB75CC"/>
    <w:rsid w:val="26B9891A"/>
    <w:rsid w:val="26D7EADA"/>
    <w:rsid w:val="26DB86C8"/>
    <w:rsid w:val="26DCE3D8"/>
    <w:rsid w:val="26E55554"/>
    <w:rsid w:val="26EB35FD"/>
    <w:rsid w:val="26F0965A"/>
    <w:rsid w:val="26F8D134"/>
    <w:rsid w:val="270A77BD"/>
    <w:rsid w:val="2713859A"/>
    <w:rsid w:val="271676E3"/>
    <w:rsid w:val="27211D01"/>
    <w:rsid w:val="2722FEF5"/>
    <w:rsid w:val="272599B7"/>
    <w:rsid w:val="2739FB84"/>
    <w:rsid w:val="275D0834"/>
    <w:rsid w:val="2765DDA4"/>
    <w:rsid w:val="2773A447"/>
    <w:rsid w:val="2778031E"/>
    <w:rsid w:val="277A048E"/>
    <w:rsid w:val="277BAE1F"/>
    <w:rsid w:val="278AB8C2"/>
    <w:rsid w:val="278ED4F5"/>
    <w:rsid w:val="2799651F"/>
    <w:rsid w:val="279982CB"/>
    <w:rsid w:val="279A3CB8"/>
    <w:rsid w:val="27A2990E"/>
    <w:rsid w:val="27A702A2"/>
    <w:rsid w:val="27B3E795"/>
    <w:rsid w:val="27B55CF9"/>
    <w:rsid w:val="27BE056F"/>
    <w:rsid w:val="27D1AD36"/>
    <w:rsid w:val="27DA5415"/>
    <w:rsid w:val="27E4B490"/>
    <w:rsid w:val="2802914A"/>
    <w:rsid w:val="2805A230"/>
    <w:rsid w:val="28067A9B"/>
    <w:rsid w:val="28138F48"/>
    <w:rsid w:val="281DF020"/>
    <w:rsid w:val="2829E7A0"/>
    <w:rsid w:val="28370590"/>
    <w:rsid w:val="2849C846"/>
    <w:rsid w:val="284CE237"/>
    <w:rsid w:val="2853DDE0"/>
    <w:rsid w:val="285B0F4C"/>
    <w:rsid w:val="285E8587"/>
    <w:rsid w:val="286A1176"/>
    <w:rsid w:val="287A576D"/>
    <w:rsid w:val="28B03041"/>
    <w:rsid w:val="28B073AD"/>
    <w:rsid w:val="28CD7150"/>
    <w:rsid w:val="28D43B6C"/>
    <w:rsid w:val="28E34E5E"/>
    <w:rsid w:val="28EBC902"/>
    <w:rsid w:val="28F28264"/>
    <w:rsid w:val="28FA966A"/>
    <w:rsid w:val="28FEA45B"/>
    <w:rsid w:val="290200F0"/>
    <w:rsid w:val="2902E166"/>
    <w:rsid w:val="2913A1BD"/>
    <w:rsid w:val="2919E7B8"/>
    <w:rsid w:val="291C6262"/>
    <w:rsid w:val="291D5D8F"/>
    <w:rsid w:val="291DF4A7"/>
    <w:rsid w:val="291F906F"/>
    <w:rsid w:val="2921F058"/>
    <w:rsid w:val="2923C0FB"/>
    <w:rsid w:val="29298A4C"/>
    <w:rsid w:val="2939440F"/>
    <w:rsid w:val="2940B150"/>
    <w:rsid w:val="29569E6B"/>
    <w:rsid w:val="295CB99D"/>
    <w:rsid w:val="295FB56B"/>
    <w:rsid w:val="296823E7"/>
    <w:rsid w:val="29734F48"/>
    <w:rsid w:val="2978C647"/>
    <w:rsid w:val="297A2F66"/>
    <w:rsid w:val="297A8B50"/>
    <w:rsid w:val="2983396D"/>
    <w:rsid w:val="298996BB"/>
    <w:rsid w:val="299094DF"/>
    <w:rsid w:val="29948FD0"/>
    <w:rsid w:val="299948BB"/>
    <w:rsid w:val="299BC371"/>
    <w:rsid w:val="29A45DDE"/>
    <w:rsid w:val="29A5036A"/>
    <w:rsid w:val="29B5CBA7"/>
    <w:rsid w:val="29DB0003"/>
    <w:rsid w:val="29DD0815"/>
    <w:rsid w:val="29E2A3AD"/>
    <w:rsid w:val="29E6BBF6"/>
    <w:rsid w:val="29EB46B8"/>
    <w:rsid w:val="29EBAAFD"/>
    <w:rsid w:val="29EF81C3"/>
    <w:rsid w:val="29F1CBB7"/>
    <w:rsid w:val="29F3DF08"/>
    <w:rsid w:val="29F53B13"/>
    <w:rsid w:val="29F9995E"/>
    <w:rsid w:val="29FA245F"/>
    <w:rsid w:val="29FE782C"/>
    <w:rsid w:val="2A0C84A5"/>
    <w:rsid w:val="2A16AA38"/>
    <w:rsid w:val="2A2C8448"/>
    <w:rsid w:val="2A3342DE"/>
    <w:rsid w:val="2A357A5E"/>
    <w:rsid w:val="2A3C3368"/>
    <w:rsid w:val="2A51B820"/>
    <w:rsid w:val="2A6D3C48"/>
    <w:rsid w:val="2A709AFC"/>
    <w:rsid w:val="2A714D8E"/>
    <w:rsid w:val="2A75E1BB"/>
    <w:rsid w:val="2A7AAF22"/>
    <w:rsid w:val="2A813C7C"/>
    <w:rsid w:val="2A96DEC4"/>
    <w:rsid w:val="2A9837F0"/>
    <w:rsid w:val="2A9CB737"/>
    <w:rsid w:val="2AAE8BD5"/>
    <w:rsid w:val="2AB5B42D"/>
    <w:rsid w:val="2AB745DA"/>
    <w:rsid w:val="2ABE4210"/>
    <w:rsid w:val="2ACD044D"/>
    <w:rsid w:val="2ACEAA78"/>
    <w:rsid w:val="2ADE699C"/>
    <w:rsid w:val="2AF76B2F"/>
    <w:rsid w:val="2B0A137D"/>
    <w:rsid w:val="2B0C4203"/>
    <w:rsid w:val="2B16C835"/>
    <w:rsid w:val="2B1920F2"/>
    <w:rsid w:val="2B192D17"/>
    <w:rsid w:val="2B1BBFED"/>
    <w:rsid w:val="2B217BC4"/>
    <w:rsid w:val="2B28C815"/>
    <w:rsid w:val="2B2B6710"/>
    <w:rsid w:val="2B382CAA"/>
    <w:rsid w:val="2B3A704D"/>
    <w:rsid w:val="2B3F76D9"/>
    <w:rsid w:val="2B415658"/>
    <w:rsid w:val="2B436356"/>
    <w:rsid w:val="2B5FC27B"/>
    <w:rsid w:val="2B6FEB13"/>
    <w:rsid w:val="2B825868"/>
    <w:rsid w:val="2B9DDDBF"/>
    <w:rsid w:val="2B9E2661"/>
    <w:rsid w:val="2B9EBF98"/>
    <w:rsid w:val="2BA29A9E"/>
    <w:rsid w:val="2BA35A8D"/>
    <w:rsid w:val="2BA84FD0"/>
    <w:rsid w:val="2BC18B35"/>
    <w:rsid w:val="2BC3311E"/>
    <w:rsid w:val="2BD3941C"/>
    <w:rsid w:val="2BDA20B5"/>
    <w:rsid w:val="2BE1A7F3"/>
    <w:rsid w:val="2BE75A59"/>
    <w:rsid w:val="2C041910"/>
    <w:rsid w:val="2C0BE3F8"/>
    <w:rsid w:val="2C1D7999"/>
    <w:rsid w:val="2C23220C"/>
    <w:rsid w:val="2C316CE0"/>
    <w:rsid w:val="2C414020"/>
    <w:rsid w:val="2C618520"/>
    <w:rsid w:val="2C6F5B84"/>
    <w:rsid w:val="2C738E8C"/>
    <w:rsid w:val="2C784F9A"/>
    <w:rsid w:val="2C7978C2"/>
    <w:rsid w:val="2C7F8E2A"/>
    <w:rsid w:val="2C844D13"/>
    <w:rsid w:val="2C980DAC"/>
    <w:rsid w:val="2C9CF193"/>
    <w:rsid w:val="2C9DA13C"/>
    <w:rsid w:val="2CD24F9A"/>
    <w:rsid w:val="2CDFB693"/>
    <w:rsid w:val="2CE72F1E"/>
    <w:rsid w:val="2CE7CD03"/>
    <w:rsid w:val="2CEDB1FF"/>
    <w:rsid w:val="2CF5CBDB"/>
    <w:rsid w:val="2CFAA922"/>
    <w:rsid w:val="2CFC6CA0"/>
    <w:rsid w:val="2CFE7942"/>
    <w:rsid w:val="2D048ED3"/>
    <w:rsid w:val="2D0B001F"/>
    <w:rsid w:val="2D1B0BA8"/>
    <w:rsid w:val="2D37F8E3"/>
    <w:rsid w:val="2D3A8FF9"/>
    <w:rsid w:val="2D416DA2"/>
    <w:rsid w:val="2D46C354"/>
    <w:rsid w:val="2D4C7D86"/>
    <w:rsid w:val="2D4CE977"/>
    <w:rsid w:val="2D52F266"/>
    <w:rsid w:val="2D542C0E"/>
    <w:rsid w:val="2D73D42A"/>
    <w:rsid w:val="2D7F1812"/>
    <w:rsid w:val="2D837936"/>
    <w:rsid w:val="2D8C0347"/>
    <w:rsid w:val="2D941DF2"/>
    <w:rsid w:val="2D96F444"/>
    <w:rsid w:val="2DA98064"/>
    <w:rsid w:val="2DBE56A4"/>
    <w:rsid w:val="2DD5C3CE"/>
    <w:rsid w:val="2DD9F8E1"/>
    <w:rsid w:val="2DF13398"/>
    <w:rsid w:val="2E0EAF3B"/>
    <w:rsid w:val="2E1342CA"/>
    <w:rsid w:val="2E2178AE"/>
    <w:rsid w:val="2E21C7A0"/>
    <w:rsid w:val="2E40ED5C"/>
    <w:rsid w:val="2E4C8E56"/>
    <w:rsid w:val="2E4CCA02"/>
    <w:rsid w:val="2E4D282A"/>
    <w:rsid w:val="2E4ED896"/>
    <w:rsid w:val="2E6B6CFE"/>
    <w:rsid w:val="2E6BB106"/>
    <w:rsid w:val="2E7213CE"/>
    <w:rsid w:val="2E92ECD9"/>
    <w:rsid w:val="2ECD0A81"/>
    <w:rsid w:val="2ECEF92B"/>
    <w:rsid w:val="2ED7649F"/>
    <w:rsid w:val="2EEB7D21"/>
    <w:rsid w:val="2EF8CA09"/>
    <w:rsid w:val="2EFDE75D"/>
    <w:rsid w:val="2F07B9E7"/>
    <w:rsid w:val="2F0B468D"/>
    <w:rsid w:val="2F0DF048"/>
    <w:rsid w:val="2F120A37"/>
    <w:rsid w:val="2F175760"/>
    <w:rsid w:val="2F293D39"/>
    <w:rsid w:val="2F328220"/>
    <w:rsid w:val="2F32B8E1"/>
    <w:rsid w:val="2F3AFEA9"/>
    <w:rsid w:val="2F520E71"/>
    <w:rsid w:val="2F747C39"/>
    <w:rsid w:val="2F7E8C9F"/>
    <w:rsid w:val="2F877FF7"/>
    <w:rsid w:val="2FAB16C3"/>
    <w:rsid w:val="2FB39F62"/>
    <w:rsid w:val="2FBA7547"/>
    <w:rsid w:val="2FBD6445"/>
    <w:rsid w:val="2FBDAAA9"/>
    <w:rsid w:val="2FC54953"/>
    <w:rsid w:val="2FCBFB21"/>
    <w:rsid w:val="2FD3312D"/>
    <w:rsid w:val="2FE70E43"/>
    <w:rsid w:val="2FF08A74"/>
    <w:rsid w:val="2FF6F67B"/>
    <w:rsid w:val="300D569F"/>
    <w:rsid w:val="30186A50"/>
    <w:rsid w:val="3020E04F"/>
    <w:rsid w:val="3022B190"/>
    <w:rsid w:val="30385E4E"/>
    <w:rsid w:val="304256C6"/>
    <w:rsid w:val="3047EFF2"/>
    <w:rsid w:val="304E7CB0"/>
    <w:rsid w:val="3053CB86"/>
    <w:rsid w:val="3074E3EB"/>
    <w:rsid w:val="307686DA"/>
    <w:rsid w:val="30874635"/>
    <w:rsid w:val="3090776F"/>
    <w:rsid w:val="3092310E"/>
    <w:rsid w:val="30A0CA1F"/>
    <w:rsid w:val="30AB25FB"/>
    <w:rsid w:val="30AE5280"/>
    <w:rsid w:val="30B28DF0"/>
    <w:rsid w:val="30DB65F9"/>
    <w:rsid w:val="30E51124"/>
    <w:rsid w:val="30E7A4AA"/>
    <w:rsid w:val="30EC77BF"/>
    <w:rsid w:val="30EC88AC"/>
    <w:rsid w:val="30F3C52F"/>
    <w:rsid w:val="30FBF301"/>
    <w:rsid w:val="30FDE795"/>
    <w:rsid w:val="30FE3C4A"/>
    <w:rsid w:val="30FE58F0"/>
    <w:rsid w:val="3118411B"/>
    <w:rsid w:val="311DD911"/>
    <w:rsid w:val="313FBFA9"/>
    <w:rsid w:val="313FEF01"/>
    <w:rsid w:val="314752AA"/>
    <w:rsid w:val="315B8333"/>
    <w:rsid w:val="31612766"/>
    <w:rsid w:val="3163F650"/>
    <w:rsid w:val="317E3C76"/>
    <w:rsid w:val="317F4970"/>
    <w:rsid w:val="318732A1"/>
    <w:rsid w:val="318C2FCC"/>
    <w:rsid w:val="31AAFFA1"/>
    <w:rsid w:val="31AE44C3"/>
    <w:rsid w:val="31BA8E03"/>
    <w:rsid w:val="31BE2BE9"/>
    <w:rsid w:val="31C93CFE"/>
    <w:rsid w:val="31D2DDFC"/>
    <w:rsid w:val="31D7A6D9"/>
    <w:rsid w:val="3221A19D"/>
    <w:rsid w:val="322BE223"/>
    <w:rsid w:val="322CEB24"/>
    <w:rsid w:val="323966B8"/>
    <w:rsid w:val="323A7892"/>
    <w:rsid w:val="324444AC"/>
    <w:rsid w:val="325B4C5A"/>
    <w:rsid w:val="325D57D5"/>
    <w:rsid w:val="325DB4E0"/>
    <w:rsid w:val="3261F555"/>
    <w:rsid w:val="327D19EE"/>
    <w:rsid w:val="3282967D"/>
    <w:rsid w:val="3288590D"/>
    <w:rsid w:val="3292C021"/>
    <w:rsid w:val="32971943"/>
    <w:rsid w:val="329BD2D1"/>
    <w:rsid w:val="32C4A4BB"/>
    <w:rsid w:val="32DBBF62"/>
    <w:rsid w:val="32DD80EC"/>
    <w:rsid w:val="32E15FA7"/>
    <w:rsid w:val="32ED7A05"/>
    <w:rsid w:val="3307275C"/>
    <w:rsid w:val="330C4DC4"/>
    <w:rsid w:val="3311B4B0"/>
    <w:rsid w:val="33142909"/>
    <w:rsid w:val="3315632D"/>
    <w:rsid w:val="331788FD"/>
    <w:rsid w:val="331A0CD7"/>
    <w:rsid w:val="3328A3C9"/>
    <w:rsid w:val="333C4955"/>
    <w:rsid w:val="335C2BE0"/>
    <w:rsid w:val="337CBC85"/>
    <w:rsid w:val="337DA67A"/>
    <w:rsid w:val="33834650"/>
    <w:rsid w:val="33897999"/>
    <w:rsid w:val="33983AAC"/>
    <w:rsid w:val="33A2FF6E"/>
    <w:rsid w:val="33A32963"/>
    <w:rsid w:val="33A3B951"/>
    <w:rsid w:val="33A55B7B"/>
    <w:rsid w:val="33AE6C72"/>
    <w:rsid w:val="33B313EA"/>
    <w:rsid w:val="33BEEEEC"/>
    <w:rsid w:val="33C2E0FD"/>
    <w:rsid w:val="33C5D07F"/>
    <w:rsid w:val="33EAE6CD"/>
    <w:rsid w:val="33F51D86"/>
    <w:rsid w:val="340B9EA3"/>
    <w:rsid w:val="34171088"/>
    <w:rsid w:val="34235ABC"/>
    <w:rsid w:val="3424296E"/>
    <w:rsid w:val="34250CA2"/>
    <w:rsid w:val="3431D562"/>
    <w:rsid w:val="3434FF5B"/>
    <w:rsid w:val="343F6EBA"/>
    <w:rsid w:val="3445AE90"/>
    <w:rsid w:val="34493A65"/>
    <w:rsid w:val="344B0A34"/>
    <w:rsid w:val="34518583"/>
    <w:rsid w:val="34534EF1"/>
    <w:rsid w:val="348050F0"/>
    <w:rsid w:val="34820113"/>
    <w:rsid w:val="34B26099"/>
    <w:rsid w:val="34B5029E"/>
    <w:rsid w:val="34BE2C19"/>
    <w:rsid w:val="34C29F93"/>
    <w:rsid w:val="34DD6466"/>
    <w:rsid w:val="34E537A6"/>
    <w:rsid w:val="34EC252D"/>
    <w:rsid w:val="35073ECF"/>
    <w:rsid w:val="35085E88"/>
    <w:rsid w:val="350A0B09"/>
    <w:rsid w:val="350B4AAD"/>
    <w:rsid w:val="351251E0"/>
    <w:rsid w:val="351BF8F8"/>
    <w:rsid w:val="35254420"/>
    <w:rsid w:val="3527275A"/>
    <w:rsid w:val="3532BBC7"/>
    <w:rsid w:val="35344743"/>
    <w:rsid w:val="354961A6"/>
    <w:rsid w:val="354AD157"/>
    <w:rsid w:val="354B54E9"/>
    <w:rsid w:val="35545F14"/>
    <w:rsid w:val="355766D7"/>
    <w:rsid w:val="355CA1F7"/>
    <w:rsid w:val="35603C75"/>
    <w:rsid w:val="3561E4B5"/>
    <w:rsid w:val="35644D61"/>
    <w:rsid w:val="356BCE9D"/>
    <w:rsid w:val="3574F670"/>
    <w:rsid w:val="3576BAAC"/>
    <w:rsid w:val="35774937"/>
    <w:rsid w:val="358CF6C0"/>
    <w:rsid w:val="3591E70C"/>
    <w:rsid w:val="359DEA03"/>
    <w:rsid w:val="35A1C417"/>
    <w:rsid w:val="35A694E7"/>
    <w:rsid w:val="35B3D250"/>
    <w:rsid w:val="35C5F1CA"/>
    <w:rsid w:val="35DD5D23"/>
    <w:rsid w:val="35DD8243"/>
    <w:rsid w:val="35E06A2B"/>
    <w:rsid w:val="35E456B1"/>
    <w:rsid w:val="35F5C38F"/>
    <w:rsid w:val="35FAC408"/>
    <w:rsid w:val="36034093"/>
    <w:rsid w:val="361D85A4"/>
    <w:rsid w:val="36221448"/>
    <w:rsid w:val="36228591"/>
    <w:rsid w:val="363B3CA5"/>
    <w:rsid w:val="36535263"/>
    <w:rsid w:val="366100DB"/>
    <w:rsid w:val="366B73BF"/>
    <w:rsid w:val="367621BF"/>
    <w:rsid w:val="368507F4"/>
    <w:rsid w:val="36900B74"/>
    <w:rsid w:val="3694E849"/>
    <w:rsid w:val="36994B49"/>
    <w:rsid w:val="369A9B3B"/>
    <w:rsid w:val="36A564E6"/>
    <w:rsid w:val="36C45149"/>
    <w:rsid w:val="36CCC797"/>
    <w:rsid w:val="36D5A6DB"/>
    <w:rsid w:val="36DEF421"/>
    <w:rsid w:val="36E12F90"/>
    <w:rsid w:val="36E1723F"/>
    <w:rsid w:val="36EBCE84"/>
    <w:rsid w:val="36FCD9A6"/>
    <w:rsid w:val="37318FDD"/>
    <w:rsid w:val="373F496E"/>
    <w:rsid w:val="3744CDCB"/>
    <w:rsid w:val="374D303E"/>
    <w:rsid w:val="37503FC5"/>
    <w:rsid w:val="375ADEFC"/>
    <w:rsid w:val="377BB585"/>
    <w:rsid w:val="3780DDCA"/>
    <w:rsid w:val="37854DC6"/>
    <w:rsid w:val="3789ABDE"/>
    <w:rsid w:val="379815DE"/>
    <w:rsid w:val="379873E6"/>
    <w:rsid w:val="379A4B29"/>
    <w:rsid w:val="379BADF9"/>
    <w:rsid w:val="37AAF26F"/>
    <w:rsid w:val="37ACCEBD"/>
    <w:rsid w:val="37BAB8AF"/>
    <w:rsid w:val="37C76C5F"/>
    <w:rsid w:val="37CDDF35"/>
    <w:rsid w:val="37DC5866"/>
    <w:rsid w:val="381E8A09"/>
    <w:rsid w:val="3825F43D"/>
    <w:rsid w:val="38264206"/>
    <w:rsid w:val="3828A097"/>
    <w:rsid w:val="3830CA45"/>
    <w:rsid w:val="3839DF48"/>
    <w:rsid w:val="385F6763"/>
    <w:rsid w:val="38688FF7"/>
    <w:rsid w:val="3875C762"/>
    <w:rsid w:val="38791D15"/>
    <w:rsid w:val="387E0EA8"/>
    <w:rsid w:val="38815F02"/>
    <w:rsid w:val="3899D8ED"/>
    <w:rsid w:val="389BDDF3"/>
    <w:rsid w:val="38BBAD8C"/>
    <w:rsid w:val="38BE2A52"/>
    <w:rsid w:val="38C24A8A"/>
    <w:rsid w:val="38C31583"/>
    <w:rsid w:val="38CB66BC"/>
    <w:rsid w:val="38D4C64F"/>
    <w:rsid w:val="38E26788"/>
    <w:rsid w:val="38EEB206"/>
    <w:rsid w:val="38F16313"/>
    <w:rsid w:val="38F2411C"/>
    <w:rsid w:val="38F87AB5"/>
    <w:rsid w:val="3906D494"/>
    <w:rsid w:val="390AEC4C"/>
    <w:rsid w:val="390B70B1"/>
    <w:rsid w:val="391D1C68"/>
    <w:rsid w:val="3933E63F"/>
    <w:rsid w:val="393688C0"/>
    <w:rsid w:val="393789BE"/>
    <w:rsid w:val="3946DFE9"/>
    <w:rsid w:val="3948EAB0"/>
    <w:rsid w:val="39525E80"/>
    <w:rsid w:val="395A25CA"/>
    <w:rsid w:val="395EB813"/>
    <w:rsid w:val="3965A131"/>
    <w:rsid w:val="396D70E5"/>
    <w:rsid w:val="39753204"/>
    <w:rsid w:val="39765F9A"/>
    <w:rsid w:val="39851ADB"/>
    <w:rsid w:val="398DBA22"/>
    <w:rsid w:val="39921289"/>
    <w:rsid w:val="39A5453F"/>
    <w:rsid w:val="39A57CE8"/>
    <w:rsid w:val="39A6D7D3"/>
    <w:rsid w:val="39AB8AD9"/>
    <w:rsid w:val="39B1305C"/>
    <w:rsid w:val="39B6761D"/>
    <w:rsid w:val="39C09B93"/>
    <w:rsid w:val="39C708BE"/>
    <w:rsid w:val="39D0F028"/>
    <w:rsid w:val="39E8E224"/>
    <w:rsid w:val="39E9DCB4"/>
    <w:rsid w:val="39F4223B"/>
    <w:rsid w:val="39F56779"/>
    <w:rsid w:val="39FE748E"/>
    <w:rsid w:val="3A00B6AC"/>
    <w:rsid w:val="3A143CB8"/>
    <w:rsid w:val="3A1A3FB3"/>
    <w:rsid w:val="3A1B3E47"/>
    <w:rsid w:val="3A266765"/>
    <w:rsid w:val="3A2BA7D7"/>
    <w:rsid w:val="3A2D37F7"/>
    <w:rsid w:val="3A3CD487"/>
    <w:rsid w:val="3A418D41"/>
    <w:rsid w:val="3A4BFCEA"/>
    <w:rsid w:val="3A4FA914"/>
    <w:rsid w:val="3A537D00"/>
    <w:rsid w:val="3A570D64"/>
    <w:rsid w:val="3A575B1B"/>
    <w:rsid w:val="3A5D2334"/>
    <w:rsid w:val="3A60DEE9"/>
    <w:rsid w:val="3A63D75E"/>
    <w:rsid w:val="3A6BE486"/>
    <w:rsid w:val="3A6CABC8"/>
    <w:rsid w:val="3A76EA30"/>
    <w:rsid w:val="3A7DA1FC"/>
    <w:rsid w:val="3A7E37E9"/>
    <w:rsid w:val="3A82E43C"/>
    <w:rsid w:val="3A9A377D"/>
    <w:rsid w:val="3AA3E834"/>
    <w:rsid w:val="3AA6B84B"/>
    <w:rsid w:val="3AA917B0"/>
    <w:rsid w:val="3AB3A064"/>
    <w:rsid w:val="3ABC5738"/>
    <w:rsid w:val="3ADBD886"/>
    <w:rsid w:val="3ADD2BE8"/>
    <w:rsid w:val="3ADD3386"/>
    <w:rsid w:val="3B033AD7"/>
    <w:rsid w:val="3B17AF2C"/>
    <w:rsid w:val="3B235518"/>
    <w:rsid w:val="3B2A0343"/>
    <w:rsid w:val="3B2CF1C8"/>
    <w:rsid w:val="3B4D7D0C"/>
    <w:rsid w:val="3B5BB6D7"/>
    <w:rsid w:val="3B5DC2CC"/>
    <w:rsid w:val="3B643869"/>
    <w:rsid w:val="3B6630EA"/>
    <w:rsid w:val="3B686B07"/>
    <w:rsid w:val="3B6E14BE"/>
    <w:rsid w:val="3B7135AE"/>
    <w:rsid w:val="3B763C4C"/>
    <w:rsid w:val="3B77E1ED"/>
    <w:rsid w:val="3BA3EE71"/>
    <w:rsid w:val="3BB97E57"/>
    <w:rsid w:val="3BBC4644"/>
    <w:rsid w:val="3BBEFB51"/>
    <w:rsid w:val="3BD8194D"/>
    <w:rsid w:val="3BE5DD05"/>
    <w:rsid w:val="3BF5CB14"/>
    <w:rsid w:val="3C02BF21"/>
    <w:rsid w:val="3C069D8D"/>
    <w:rsid w:val="3C0908B7"/>
    <w:rsid w:val="3C1092B8"/>
    <w:rsid w:val="3C117EC0"/>
    <w:rsid w:val="3C178365"/>
    <w:rsid w:val="3C1C2567"/>
    <w:rsid w:val="3C34A17D"/>
    <w:rsid w:val="3C431173"/>
    <w:rsid w:val="3C45D70E"/>
    <w:rsid w:val="3C4AE3AB"/>
    <w:rsid w:val="3C4D687D"/>
    <w:rsid w:val="3C4E74A6"/>
    <w:rsid w:val="3C544C4A"/>
    <w:rsid w:val="3C54580A"/>
    <w:rsid w:val="3C713C58"/>
    <w:rsid w:val="3C7A04C7"/>
    <w:rsid w:val="3C808B72"/>
    <w:rsid w:val="3C8F2398"/>
    <w:rsid w:val="3C91A72E"/>
    <w:rsid w:val="3CA80404"/>
    <w:rsid w:val="3CB427EA"/>
    <w:rsid w:val="3CB7C3C9"/>
    <w:rsid w:val="3CC8C229"/>
    <w:rsid w:val="3CCB110C"/>
    <w:rsid w:val="3CDF9F46"/>
    <w:rsid w:val="3CE32B9B"/>
    <w:rsid w:val="3CE3DD23"/>
    <w:rsid w:val="3CE8360D"/>
    <w:rsid w:val="3CF30C67"/>
    <w:rsid w:val="3CF44954"/>
    <w:rsid w:val="3D07008C"/>
    <w:rsid w:val="3D12D33D"/>
    <w:rsid w:val="3D22D6F0"/>
    <w:rsid w:val="3D24CFD2"/>
    <w:rsid w:val="3D2C1547"/>
    <w:rsid w:val="3D2DFCD2"/>
    <w:rsid w:val="3D3216C3"/>
    <w:rsid w:val="3D328F5E"/>
    <w:rsid w:val="3D3422F5"/>
    <w:rsid w:val="3D35BE3A"/>
    <w:rsid w:val="3D38576E"/>
    <w:rsid w:val="3D3CB4E6"/>
    <w:rsid w:val="3D4653C9"/>
    <w:rsid w:val="3D5D3C3E"/>
    <w:rsid w:val="3D65C041"/>
    <w:rsid w:val="3D688ADB"/>
    <w:rsid w:val="3D69E883"/>
    <w:rsid w:val="3D76EAD1"/>
    <w:rsid w:val="3D7F289F"/>
    <w:rsid w:val="3D86B049"/>
    <w:rsid w:val="3D89CD34"/>
    <w:rsid w:val="3D982641"/>
    <w:rsid w:val="3D9B19D5"/>
    <w:rsid w:val="3D9DD6D0"/>
    <w:rsid w:val="3DA3072E"/>
    <w:rsid w:val="3DAD9C43"/>
    <w:rsid w:val="3DADFF21"/>
    <w:rsid w:val="3DB13427"/>
    <w:rsid w:val="3DB36187"/>
    <w:rsid w:val="3DB9DEE2"/>
    <w:rsid w:val="3DD4E6E9"/>
    <w:rsid w:val="3DD933BF"/>
    <w:rsid w:val="3DF921FE"/>
    <w:rsid w:val="3DFF1D1E"/>
    <w:rsid w:val="3E10D356"/>
    <w:rsid w:val="3E122910"/>
    <w:rsid w:val="3E1943E3"/>
    <w:rsid w:val="3E1C5BD3"/>
    <w:rsid w:val="3E2206A9"/>
    <w:rsid w:val="3E224346"/>
    <w:rsid w:val="3E27B9AB"/>
    <w:rsid w:val="3E43044E"/>
    <w:rsid w:val="3E46C322"/>
    <w:rsid w:val="3E4A0187"/>
    <w:rsid w:val="3E4B6348"/>
    <w:rsid w:val="3E4F1289"/>
    <w:rsid w:val="3E58ACA8"/>
    <w:rsid w:val="3E60948D"/>
    <w:rsid w:val="3E61B56C"/>
    <w:rsid w:val="3E689FA6"/>
    <w:rsid w:val="3E7EFBFC"/>
    <w:rsid w:val="3EA21A03"/>
    <w:rsid w:val="3EA285B3"/>
    <w:rsid w:val="3EA69B96"/>
    <w:rsid w:val="3EBD741D"/>
    <w:rsid w:val="3ECEAC51"/>
    <w:rsid w:val="3ED63D9C"/>
    <w:rsid w:val="3EE0AC9A"/>
    <w:rsid w:val="3EEAB8A6"/>
    <w:rsid w:val="3EEBEC42"/>
    <w:rsid w:val="3EF03F7C"/>
    <w:rsid w:val="3EF2489C"/>
    <w:rsid w:val="3EF3EDBF"/>
    <w:rsid w:val="3EF90C9F"/>
    <w:rsid w:val="3EF984B7"/>
    <w:rsid w:val="3F0283A9"/>
    <w:rsid w:val="3F031941"/>
    <w:rsid w:val="3F11CFFB"/>
    <w:rsid w:val="3F135E4E"/>
    <w:rsid w:val="3F18E2EB"/>
    <w:rsid w:val="3F2A0C5E"/>
    <w:rsid w:val="3F404685"/>
    <w:rsid w:val="3F4B25D3"/>
    <w:rsid w:val="3F5B1FEE"/>
    <w:rsid w:val="3F65D50B"/>
    <w:rsid w:val="3F67A6EB"/>
    <w:rsid w:val="3F7BFC32"/>
    <w:rsid w:val="3F8BED0C"/>
    <w:rsid w:val="3F9DEEF7"/>
    <w:rsid w:val="3FA55D0E"/>
    <w:rsid w:val="3FC38A0C"/>
    <w:rsid w:val="3FC3A604"/>
    <w:rsid w:val="3FD942DE"/>
    <w:rsid w:val="3FD9C997"/>
    <w:rsid w:val="3FDE1DC7"/>
    <w:rsid w:val="3FE144BF"/>
    <w:rsid w:val="3FE3FE35"/>
    <w:rsid w:val="3FEE8D91"/>
    <w:rsid w:val="3FF1B11F"/>
    <w:rsid w:val="3FF385E7"/>
    <w:rsid w:val="4008B7B0"/>
    <w:rsid w:val="40152728"/>
    <w:rsid w:val="401F0CE5"/>
    <w:rsid w:val="4022D07D"/>
    <w:rsid w:val="4024A3C0"/>
    <w:rsid w:val="402F6D06"/>
    <w:rsid w:val="4030A683"/>
    <w:rsid w:val="40397140"/>
    <w:rsid w:val="404690CA"/>
    <w:rsid w:val="4058030F"/>
    <w:rsid w:val="40713EB3"/>
    <w:rsid w:val="4071963F"/>
    <w:rsid w:val="409D4F80"/>
    <w:rsid w:val="409D9135"/>
    <w:rsid w:val="409EF5F9"/>
    <w:rsid w:val="40ABC7A1"/>
    <w:rsid w:val="40D5FBE9"/>
    <w:rsid w:val="40E77059"/>
    <w:rsid w:val="40F7AA4D"/>
    <w:rsid w:val="4108F1B9"/>
    <w:rsid w:val="410ACCB9"/>
    <w:rsid w:val="411059AB"/>
    <w:rsid w:val="4111B012"/>
    <w:rsid w:val="41201587"/>
    <w:rsid w:val="4121F5AA"/>
    <w:rsid w:val="41243198"/>
    <w:rsid w:val="4124EA42"/>
    <w:rsid w:val="414161A8"/>
    <w:rsid w:val="4141C047"/>
    <w:rsid w:val="4151C7BC"/>
    <w:rsid w:val="415F5A6D"/>
    <w:rsid w:val="4165ADC8"/>
    <w:rsid w:val="4167A529"/>
    <w:rsid w:val="4172E814"/>
    <w:rsid w:val="4173276E"/>
    <w:rsid w:val="417EE844"/>
    <w:rsid w:val="4185B676"/>
    <w:rsid w:val="4185F39F"/>
    <w:rsid w:val="418921B0"/>
    <w:rsid w:val="4193B675"/>
    <w:rsid w:val="41B162CF"/>
    <w:rsid w:val="41CC52C2"/>
    <w:rsid w:val="41D79DF8"/>
    <w:rsid w:val="41D81676"/>
    <w:rsid w:val="41DE4E7F"/>
    <w:rsid w:val="41DFFF9F"/>
    <w:rsid w:val="41F92437"/>
    <w:rsid w:val="41FE03AE"/>
    <w:rsid w:val="420531FC"/>
    <w:rsid w:val="420F7A3E"/>
    <w:rsid w:val="421291F8"/>
    <w:rsid w:val="4224F0EE"/>
    <w:rsid w:val="422EAA5C"/>
    <w:rsid w:val="4230AD61"/>
    <w:rsid w:val="4245AB64"/>
    <w:rsid w:val="42551335"/>
    <w:rsid w:val="425B11D9"/>
    <w:rsid w:val="4262D44D"/>
    <w:rsid w:val="42701D89"/>
    <w:rsid w:val="428A604C"/>
    <w:rsid w:val="42992A9A"/>
    <w:rsid w:val="42A18BAD"/>
    <w:rsid w:val="42A6E59B"/>
    <w:rsid w:val="42DD3209"/>
    <w:rsid w:val="42F45705"/>
    <w:rsid w:val="42F8564A"/>
    <w:rsid w:val="430EF7CF"/>
    <w:rsid w:val="4317E3FF"/>
    <w:rsid w:val="4323ED86"/>
    <w:rsid w:val="43415FA3"/>
    <w:rsid w:val="434804A3"/>
    <w:rsid w:val="43481894"/>
    <w:rsid w:val="435CD9F3"/>
    <w:rsid w:val="435F62D3"/>
    <w:rsid w:val="436A37DC"/>
    <w:rsid w:val="436A39E5"/>
    <w:rsid w:val="43733956"/>
    <w:rsid w:val="4375B484"/>
    <w:rsid w:val="4377B044"/>
    <w:rsid w:val="43852364"/>
    <w:rsid w:val="438AB8D0"/>
    <w:rsid w:val="4395000D"/>
    <w:rsid w:val="43AC3760"/>
    <w:rsid w:val="43B40308"/>
    <w:rsid w:val="43CBF9A7"/>
    <w:rsid w:val="43D83274"/>
    <w:rsid w:val="43E6275A"/>
    <w:rsid w:val="43EFD8C7"/>
    <w:rsid w:val="43FDC52C"/>
    <w:rsid w:val="4414BCCC"/>
    <w:rsid w:val="441E69E6"/>
    <w:rsid w:val="443E1F1E"/>
    <w:rsid w:val="44423ABE"/>
    <w:rsid w:val="44488164"/>
    <w:rsid w:val="445BD25A"/>
    <w:rsid w:val="4472D48B"/>
    <w:rsid w:val="44788ACF"/>
    <w:rsid w:val="447EB17B"/>
    <w:rsid w:val="448E505A"/>
    <w:rsid w:val="4492F14E"/>
    <w:rsid w:val="44A8D657"/>
    <w:rsid w:val="44BA0892"/>
    <w:rsid w:val="44C0E5CD"/>
    <w:rsid w:val="44C1090D"/>
    <w:rsid w:val="44CDAF67"/>
    <w:rsid w:val="44D0A500"/>
    <w:rsid w:val="44D929FE"/>
    <w:rsid w:val="44D93E39"/>
    <w:rsid w:val="44DDE4C3"/>
    <w:rsid w:val="44E0A70A"/>
    <w:rsid w:val="44E5FD45"/>
    <w:rsid w:val="44E9A7B8"/>
    <w:rsid w:val="45015130"/>
    <w:rsid w:val="45330BBD"/>
    <w:rsid w:val="453EE618"/>
    <w:rsid w:val="45479655"/>
    <w:rsid w:val="4549E925"/>
    <w:rsid w:val="454D475B"/>
    <w:rsid w:val="4556F86D"/>
    <w:rsid w:val="456165A2"/>
    <w:rsid w:val="45684E23"/>
    <w:rsid w:val="45791810"/>
    <w:rsid w:val="457B4F62"/>
    <w:rsid w:val="45AEE198"/>
    <w:rsid w:val="45C9AF9E"/>
    <w:rsid w:val="45E8BAA1"/>
    <w:rsid w:val="45EA330C"/>
    <w:rsid w:val="45FE90A2"/>
    <w:rsid w:val="460C2F73"/>
    <w:rsid w:val="4610FF4E"/>
    <w:rsid w:val="4612AB22"/>
    <w:rsid w:val="46169B4A"/>
    <w:rsid w:val="461D3821"/>
    <w:rsid w:val="46332082"/>
    <w:rsid w:val="4634F0EA"/>
    <w:rsid w:val="463BBA45"/>
    <w:rsid w:val="4641E1D3"/>
    <w:rsid w:val="464B35AA"/>
    <w:rsid w:val="46658EC6"/>
    <w:rsid w:val="467FF983"/>
    <w:rsid w:val="4687021D"/>
    <w:rsid w:val="468D05EB"/>
    <w:rsid w:val="46A67EF9"/>
    <w:rsid w:val="46C18064"/>
    <w:rsid w:val="46D99397"/>
    <w:rsid w:val="46E88099"/>
    <w:rsid w:val="47003E46"/>
    <w:rsid w:val="47008928"/>
    <w:rsid w:val="47041E84"/>
    <w:rsid w:val="4704A4BA"/>
    <w:rsid w:val="4717CD34"/>
    <w:rsid w:val="471CCF6D"/>
    <w:rsid w:val="4722E592"/>
    <w:rsid w:val="4727E9AD"/>
    <w:rsid w:val="472FE1FA"/>
    <w:rsid w:val="47503E8C"/>
    <w:rsid w:val="475C4A46"/>
    <w:rsid w:val="476EC198"/>
    <w:rsid w:val="476EE1A8"/>
    <w:rsid w:val="4785C41A"/>
    <w:rsid w:val="47937411"/>
    <w:rsid w:val="479612BE"/>
    <w:rsid w:val="479C361E"/>
    <w:rsid w:val="47A627C7"/>
    <w:rsid w:val="47C713AB"/>
    <w:rsid w:val="47CB010B"/>
    <w:rsid w:val="47CD4266"/>
    <w:rsid w:val="47CD6A99"/>
    <w:rsid w:val="47DBBA41"/>
    <w:rsid w:val="47E07719"/>
    <w:rsid w:val="47E53184"/>
    <w:rsid w:val="47F4DB32"/>
    <w:rsid w:val="47F678FF"/>
    <w:rsid w:val="47FA1C94"/>
    <w:rsid w:val="4804E7BF"/>
    <w:rsid w:val="480B74D0"/>
    <w:rsid w:val="481FCF59"/>
    <w:rsid w:val="483704AD"/>
    <w:rsid w:val="4840B7A0"/>
    <w:rsid w:val="48451D55"/>
    <w:rsid w:val="4848366C"/>
    <w:rsid w:val="486809AB"/>
    <w:rsid w:val="4880C4BC"/>
    <w:rsid w:val="48883628"/>
    <w:rsid w:val="488C5EFD"/>
    <w:rsid w:val="4894D670"/>
    <w:rsid w:val="48AE9DA4"/>
    <w:rsid w:val="48CA7E01"/>
    <w:rsid w:val="48D8480D"/>
    <w:rsid w:val="48E37366"/>
    <w:rsid w:val="48E5F337"/>
    <w:rsid w:val="48E85345"/>
    <w:rsid w:val="48EA0409"/>
    <w:rsid w:val="48EB0E8E"/>
    <w:rsid w:val="49016B47"/>
    <w:rsid w:val="4903EA35"/>
    <w:rsid w:val="49069744"/>
    <w:rsid w:val="490F60E0"/>
    <w:rsid w:val="491051A4"/>
    <w:rsid w:val="492C471C"/>
    <w:rsid w:val="4938EA04"/>
    <w:rsid w:val="493EF31E"/>
    <w:rsid w:val="494EFD01"/>
    <w:rsid w:val="49593861"/>
    <w:rsid w:val="4961145A"/>
    <w:rsid w:val="4961EE1C"/>
    <w:rsid w:val="4966FCC7"/>
    <w:rsid w:val="496ECD08"/>
    <w:rsid w:val="4975C983"/>
    <w:rsid w:val="497E2A7E"/>
    <w:rsid w:val="498FA688"/>
    <w:rsid w:val="4993B561"/>
    <w:rsid w:val="49A35A71"/>
    <w:rsid w:val="49A97767"/>
    <w:rsid w:val="49AB6476"/>
    <w:rsid w:val="49B8F1D5"/>
    <w:rsid w:val="49DEB91B"/>
    <w:rsid w:val="49E12004"/>
    <w:rsid w:val="49F4ED4E"/>
    <w:rsid w:val="4A01EF19"/>
    <w:rsid w:val="4A079E87"/>
    <w:rsid w:val="4A094D27"/>
    <w:rsid w:val="4A1391BF"/>
    <w:rsid w:val="4A1DD363"/>
    <w:rsid w:val="4A224A27"/>
    <w:rsid w:val="4A2DCE78"/>
    <w:rsid w:val="4A310253"/>
    <w:rsid w:val="4A4B6498"/>
    <w:rsid w:val="4A528229"/>
    <w:rsid w:val="4A5538A7"/>
    <w:rsid w:val="4A5F05E8"/>
    <w:rsid w:val="4A5F8A6F"/>
    <w:rsid w:val="4A639BC7"/>
    <w:rsid w:val="4A697A1E"/>
    <w:rsid w:val="4A6AAA2A"/>
    <w:rsid w:val="4A808A89"/>
    <w:rsid w:val="4A8B2054"/>
    <w:rsid w:val="4A908727"/>
    <w:rsid w:val="4AA2E6F0"/>
    <w:rsid w:val="4AA4275C"/>
    <w:rsid w:val="4AAB9CE5"/>
    <w:rsid w:val="4AB9D96E"/>
    <w:rsid w:val="4AC067B0"/>
    <w:rsid w:val="4AC5A941"/>
    <w:rsid w:val="4ACDD711"/>
    <w:rsid w:val="4ACE43B8"/>
    <w:rsid w:val="4AD58547"/>
    <w:rsid w:val="4AD8D3F3"/>
    <w:rsid w:val="4AD9F76C"/>
    <w:rsid w:val="4ADAC06A"/>
    <w:rsid w:val="4AE80FB5"/>
    <w:rsid w:val="4AF65AA6"/>
    <w:rsid w:val="4AFFA4FA"/>
    <w:rsid w:val="4B05CEBF"/>
    <w:rsid w:val="4B198144"/>
    <w:rsid w:val="4B209E98"/>
    <w:rsid w:val="4B29C89D"/>
    <w:rsid w:val="4B2A2A6C"/>
    <w:rsid w:val="4B77752E"/>
    <w:rsid w:val="4B79E958"/>
    <w:rsid w:val="4B84518B"/>
    <w:rsid w:val="4B8B284C"/>
    <w:rsid w:val="4B8B42AA"/>
    <w:rsid w:val="4B91111A"/>
    <w:rsid w:val="4B9839D8"/>
    <w:rsid w:val="4BADEB29"/>
    <w:rsid w:val="4BAECA8E"/>
    <w:rsid w:val="4BB01E94"/>
    <w:rsid w:val="4BB60618"/>
    <w:rsid w:val="4BBA985D"/>
    <w:rsid w:val="4BC64073"/>
    <w:rsid w:val="4BCA611F"/>
    <w:rsid w:val="4BD83C7E"/>
    <w:rsid w:val="4BEC1AEC"/>
    <w:rsid w:val="4BF10908"/>
    <w:rsid w:val="4BFA4042"/>
    <w:rsid w:val="4C125723"/>
    <w:rsid w:val="4C1B932C"/>
    <w:rsid w:val="4C2738E3"/>
    <w:rsid w:val="4C2BA354"/>
    <w:rsid w:val="4C2D41D5"/>
    <w:rsid w:val="4C313356"/>
    <w:rsid w:val="4C3C204F"/>
    <w:rsid w:val="4C541938"/>
    <w:rsid w:val="4C5C5AE7"/>
    <w:rsid w:val="4C6EB241"/>
    <w:rsid w:val="4C706FF4"/>
    <w:rsid w:val="4C791174"/>
    <w:rsid w:val="4C7D08AE"/>
    <w:rsid w:val="4C8A86FE"/>
    <w:rsid w:val="4CAA5A6C"/>
    <w:rsid w:val="4CB3E83C"/>
    <w:rsid w:val="4CC002D0"/>
    <w:rsid w:val="4CC5A6CE"/>
    <w:rsid w:val="4CC7CD54"/>
    <w:rsid w:val="4CCA45F1"/>
    <w:rsid w:val="4CCB5A3C"/>
    <w:rsid w:val="4CD1538C"/>
    <w:rsid w:val="4CD858E2"/>
    <w:rsid w:val="4CDCE6E9"/>
    <w:rsid w:val="4CDEE5F3"/>
    <w:rsid w:val="4CE73D4F"/>
    <w:rsid w:val="4CE783A1"/>
    <w:rsid w:val="4CF1B589"/>
    <w:rsid w:val="4CF4F87B"/>
    <w:rsid w:val="4CF97A9E"/>
    <w:rsid w:val="4D19AC4D"/>
    <w:rsid w:val="4D1F090E"/>
    <w:rsid w:val="4D3EC307"/>
    <w:rsid w:val="4D4A9AEF"/>
    <w:rsid w:val="4D4BE3B2"/>
    <w:rsid w:val="4D680D38"/>
    <w:rsid w:val="4D6B378D"/>
    <w:rsid w:val="4D72F0E3"/>
    <w:rsid w:val="4D740CDF"/>
    <w:rsid w:val="4D78060A"/>
    <w:rsid w:val="4D81AF29"/>
    <w:rsid w:val="4D92C0AB"/>
    <w:rsid w:val="4D96D2B9"/>
    <w:rsid w:val="4DA73115"/>
    <w:rsid w:val="4DA842D4"/>
    <w:rsid w:val="4DC264D0"/>
    <w:rsid w:val="4DC2C116"/>
    <w:rsid w:val="4DC8F960"/>
    <w:rsid w:val="4DCC03FA"/>
    <w:rsid w:val="4DD391AB"/>
    <w:rsid w:val="4DD6395B"/>
    <w:rsid w:val="4DE03F6F"/>
    <w:rsid w:val="4DED6792"/>
    <w:rsid w:val="4DFC7101"/>
    <w:rsid w:val="4E1FB077"/>
    <w:rsid w:val="4E24D546"/>
    <w:rsid w:val="4E417223"/>
    <w:rsid w:val="4E6D2A4B"/>
    <w:rsid w:val="4E764293"/>
    <w:rsid w:val="4E7AB654"/>
    <w:rsid w:val="4E7BE654"/>
    <w:rsid w:val="4E83EC6D"/>
    <w:rsid w:val="4E8602C8"/>
    <w:rsid w:val="4E90D98E"/>
    <w:rsid w:val="4E96DA31"/>
    <w:rsid w:val="4E9974E9"/>
    <w:rsid w:val="4EAD3022"/>
    <w:rsid w:val="4EAD6029"/>
    <w:rsid w:val="4EB9C7AF"/>
    <w:rsid w:val="4ECA8E6A"/>
    <w:rsid w:val="4ECB9FDF"/>
    <w:rsid w:val="4ED0C647"/>
    <w:rsid w:val="4EE3269D"/>
    <w:rsid w:val="4EE3CF89"/>
    <w:rsid w:val="4EE58BEB"/>
    <w:rsid w:val="4EEDA2E6"/>
    <w:rsid w:val="4EEFF3CA"/>
    <w:rsid w:val="4F056D79"/>
    <w:rsid w:val="4F0F3069"/>
    <w:rsid w:val="4F1AF804"/>
    <w:rsid w:val="4F27B50B"/>
    <w:rsid w:val="4F28A9CA"/>
    <w:rsid w:val="4F323100"/>
    <w:rsid w:val="4F41EBA4"/>
    <w:rsid w:val="4F480126"/>
    <w:rsid w:val="4F714374"/>
    <w:rsid w:val="4F79E52E"/>
    <w:rsid w:val="4FA51F03"/>
    <w:rsid w:val="4FB573F4"/>
    <w:rsid w:val="4FBB80D8"/>
    <w:rsid w:val="4FC2CE52"/>
    <w:rsid w:val="4FC982BE"/>
    <w:rsid w:val="4FDC5FE7"/>
    <w:rsid w:val="500F5C41"/>
    <w:rsid w:val="500F87FC"/>
    <w:rsid w:val="501686B5"/>
    <w:rsid w:val="5027A1DB"/>
    <w:rsid w:val="502ADCEC"/>
    <w:rsid w:val="502C0D96"/>
    <w:rsid w:val="502C993D"/>
    <w:rsid w:val="5030BF90"/>
    <w:rsid w:val="503CFAEF"/>
    <w:rsid w:val="50415C95"/>
    <w:rsid w:val="504E74D2"/>
    <w:rsid w:val="50561476"/>
    <w:rsid w:val="5069DDC3"/>
    <w:rsid w:val="506B25C3"/>
    <w:rsid w:val="5077BF43"/>
    <w:rsid w:val="507AB34F"/>
    <w:rsid w:val="508A08F8"/>
    <w:rsid w:val="509A8E4B"/>
    <w:rsid w:val="509AFF97"/>
    <w:rsid w:val="50A026F7"/>
    <w:rsid w:val="50ADDDCE"/>
    <w:rsid w:val="50B9B4EE"/>
    <w:rsid w:val="50D22F2D"/>
    <w:rsid w:val="50D2DD4B"/>
    <w:rsid w:val="50D380D3"/>
    <w:rsid w:val="50DA8C48"/>
    <w:rsid w:val="50E37F55"/>
    <w:rsid w:val="50EA5B6A"/>
    <w:rsid w:val="50F4F138"/>
    <w:rsid w:val="50FC7530"/>
    <w:rsid w:val="510B8ABD"/>
    <w:rsid w:val="5115417C"/>
    <w:rsid w:val="51328803"/>
    <w:rsid w:val="5139A6E2"/>
    <w:rsid w:val="513A4BA7"/>
    <w:rsid w:val="5143E117"/>
    <w:rsid w:val="514BD90B"/>
    <w:rsid w:val="5165531F"/>
    <w:rsid w:val="5173755C"/>
    <w:rsid w:val="5176B7BF"/>
    <w:rsid w:val="517A95C3"/>
    <w:rsid w:val="51A99C06"/>
    <w:rsid w:val="51AC86C7"/>
    <w:rsid w:val="51B7B1F4"/>
    <w:rsid w:val="51B90DCC"/>
    <w:rsid w:val="51BD9BDE"/>
    <w:rsid w:val="51BE963D"/>
    <w:rsid w:val="51C8699E"/>
    <w:rsid w:val="51CF176D"/>
    <w:rsid w:val="51D6EA14"/>
    <w:rsid w:val="51DFBE83"/>
    <w:rsid w:val="51E4D0E4"/>
    <w:rsid w:val="51F5C11A"/>
    <w:rsid w:val="5200E843"/>
    <w:rsid w:val="5202FF44"/>
    <w:rsid w:val="52075A3B"/>
    <w:rsid w:val="520930F9"/>
    <w:rsid w:val="520E6362"/>
    <w:rsid w:val="521394AC"/>
    <w:rsid w:val="522255AE"/>
    <w:rsid w:val="52230313"/>
    <w:rsid w:val="522D8B8E"/>
    <w:rsid w:val="52475DDC"/>
    <w:rsid w:val="5249E478"/>
    <w:rsid w:val="524A3270"/>
    <w:rsid w:val="524DC95F"/>
    <w:rsid w:val="5251CFCF"/>
    <w:rsid w:val="525746A5"/>
    <w:rsid w:val="52626D61"/>
    <w:rsid w:val="52696D67"/>
    <w:rsid w:val="52779312"/>
    <w:rsid w:val="527FA11A"/>
    <w:rsid w:val="52817795"/>
    <w:rsid w:val="52837458"/>
    <w:rsid w:val="5286B88C"/>
    <w:rsid w:val="52A08D61"/>
    <w:rsid w:val="52C02426"/>
    <w:rsid w:val="52CE9549"/>
    <w:rsid w:val="52D9811A"/>
    <w:rsid w:val="52E1AC7D"/>
    <w:rsid w:val="52EEF606"/>
    <w:rsid w:val="52FA94BB"/>
    <w:rsid w:val="52FAE51C"/>
    <w:rsid w:val="52FF779E"/>
    <w:rsid w:val="5302F1BC"/>
    <w:rsid w:val="53088E8C"/>
    <w:rsid w:val="53128820"/>
    <w:rsid w:val="5316186D"/>
    <w:rsid w:val="53199BF0"/>
    <w:rsid w:val="532160AB"/>
    <w:rsid w:val="532372BD"/>
    <w:rsid w:val="53272869"/>
    <w:rsid w:val="53349ACC"/>
    <w:rsid w:val="53442DE9"/>
    <w:rsid w:val="5344FFAE"/>
    <w:rsid w:val="5356CC43"/>
    <w:rsid w:val="5367665C"/>
    <w:rsid w:val="536BD75D"/>
    <w:rsid w:val="5373ABC1"/>
    <w:rsid w:val="5376D5C9"/>
    <w:rsid w:val="537E5728"/>
    <w:rsid w:val="5384291C"/>
    <w:rsid w:val="53981E38"/>
    <w:rsid w:val="539B4225"/>
    <w:rsid w:val="53AEA75B"/>
    <w:rsid w:val="53B2C5A9"/>
    <w:rsid w:val="53B4659B"/>
    <w:rsid w:val="53BFAF61"/>
    <w:rsid w:val="53C2B95B"/>
    <w:rsid w:val="53CFE8EC"/>
    <w:rsid w:val="53D44B2A"/>
    <w:rsid w:val="53DA3625"/>
    <w:rsid w:val="53E7D53E"/>
    <w:rsid w:val="53EF0BCE"/>
    <w:rsid w:val="53F41383"/>
    <w:rsid w:val="53FAD08D"/>
    <w:rsid w:val="54121584"/>
    <w:rsid w:val="54201DD2"/>
    <w:rsid w:val="5423AC78"/>
    <w:rsid w:val="542ACBD0"/>
    <w:rsid w:val="54427C54"/>
    <w:rsid w:val="544B1EC5"/>
    <w:rsid w:val="5456EBDB"/>
    <w:rsid w:val="54584F06"/>
    <w:rsid w:val="546692B4"/>
    <w:rsid w:val="54685978"/>
    <w:rsid w:val="5478B7E1"/>
    <w:rsid w:val="547BAAA1"/>
    <w:rsid w:val="548057FF"/>
    <w:rsid w:val="5484B395"/>
    <w:rsid w:val="5487633E"/>
    <w:rsid w:val="54AC15E1"/>
    <w:rsid w:val="54B19CF4"/>
    <w:rsid w:val="54B5FB73"/>
    <w:rsid w:val="54C91D85"/>
    <w:rsid w:val="54CC5961"/>
    <w:rsid w:val="54D7EBD3"/>
    <w:rsid w:val="54EC5894"/>
    <w:rsid w:val="54ED4F20"/>
    <w:rsid w:val="54F5C078"/>
    <w:rsid w:val="54FA0918"/>
    <w:rsid w:val="54FEEB47"/>
    <w:rsid w:val="55069BDF"/>
    <w:rsid w:val="5518A496"/>
    <w:rsid w:val="5526CAD8"/>
    <w:rsid w:val="553F66EA"/>
    <w:rsid w:val="555A2D7F"/>
    <w:rsid w:val="555E854B"/>
    <w:rsid w:val="5562F529"/>
    <w:rsid w:val="55663953"/>
    <w:rsid w:val="556975CF"/>
    <w:rsid w:val="556FDF77"/>
    <w:rsid w:val="557ABF19"/>
    <w:rsid w:val="5582CA6B"/>
    <w:rsid w:val="558D8A86"/>
    <w:rsid w:val="55E98068"/>
    <w:rsid w:val="55EF438B"/>
    <w:rsid w:val="56001783"/>
    <w:rsid w:val="560F6CE3"/>
    <w:rsid w:val="5611EB07"/>
    <w:rsid w:val="561370DD"/>
    <w:rsid w:val="561A4908"/>
    <w:rsid w:val="562CA280"/>
    <w:rsid w:val="56434180"/>
    <w:rsid w:val="5650E5A4"/>
    <w:rsid w:val="5659D4DB"/>
    <w:rsid w:val="5673F3B0"/>
    <w:rsid w:val="567D443F"/>
    <w:rsid w:val="568203C4"/>
    <w:rsid w:val="568C0BF1"/>
    <w:rsid w:val="569130B7"/>
    <w:rsid w:val="569B0508"/>
    <w:rsid w:val="56B12024"/>
    <w:rsid w:val="56BA7B2C"/>
    <w:rsid w:val="56D55703"/>
    <w:rsid w:val="56D785EF"/>
    <w:rsid w:val="56E9B284"/>
    <w:rsid w:val="56EC195A"/>
    <w:rsid w:val="56F5CBC3"/>
    <w:rsid w:val="56FB8AA5"/>
    <w:rsid w:val="57012637"/>
    <w:rsid w:val="57200E6C"/>
    <w:rsid w:val="572CD9B0"/>
    <w:rsid w:val="57356518"/>
    <w:rsid w:val="5735DE84"/>
    <w:rsid w:val="5735F3BF"/>
    <w:rsid w:val="5736D428"/>
    <w:rsid w:val="573AE932"/>
    <w:rsid w:val="573C9271"/>
    <w:rsid w:val="575859B6"/>
    <w:rsid w:val="576E04A7"/>
    <w:rsid w:val="5774C852"/>
    <w:rsid w:val="577CC541"/>
    <w:rsid w:val="57880F7A"/>
    <w:rsid w:val="57A1B529"/>
    <w:rsid w:val="57B7B939"/>
    <w:rsid w:val="57C49E36"/>
    <w:rsid w:val="57E8A99D"/>
    <w:rsid w:val="57E979CD"/>
    <w:rsid w:val="57F25B32"/>
    <w:rsid w:val="57FA8D7B"/>
    <w:rsid w:val="581BA14A"/>
    <w:rsid w:val="581D3B93"/>
    <w:rsid w:val="581F987C"/>
    <w:rsid w:val="58263084"/>
    <w:rsid w:val="582DE369"/>
    <w:rsid w:val="5842E5E3"/>
    <w:rsid w:val="58675756"/>
    <w:rsid w:val="586EB348"/>
    <w:rsid w:val="58710E33"/>
    <w:rsid w:val="58782BE0"/>
    <w:rsid w:val="587F6B2B"/>
    <w:rsid w:val="587FBBAA"/>
    <w:rsid w:val="5881782D"/>
    <w:rsid w:val="58824A54"/>
    <w:rsid w:val="588B2B0C"/>
    <w:rsid w:val="588BEC82"/>
    <w:rsid w:val="58A8D45B"/>
    <w:rsid w:val="58AD8484"/>
    <w:rsid w:val="58AF2093"/>
    <w:rsid w:val="58C565EC"/>
    <w:rsid w:val="58D1AEE5"/>
    <w:rsid w:val="58E34111"/>
    <w:rsid w:val="58EFC231"/>
    <w:rsid w:val="5910A70B"/>
    <w:rsid w:val="591E31D8"/>
    <w:rsid w:val="5922AB84"/>
    <w:rsid w:val="592D6E01"/>
    <w:rsid w:val="593074D0"/>
    <w:rsid w:val="593214EE"/>
    <w:rsid w:val="593F5DDE"/>
    <w:rsid w:val="5948E5F3"/>
    <w:rsid w:val="59651089"/>
    <w:rsid w:val="5979387D"/>
    <w:rsid w:val="59796746"/>
    <w:rsid w:val="597AD2A4"/>
    <w:rsid w:val="59825A88"/>
    <w:rsid w:val="5982BC77"/>
    <w:rsid w:val="598594D0"/>
    <w:rsid w:val="598C1874"/>
    <w:rsid w:val="598CB69F"/>
    <w:rsid w:val="599811A3"/>
    <w:rsid w:val="59B1405A"/>
    <w:rsid w:val="59D8662E"/>
    <w:rsid w:val="59DDC749"/>
    <w:rsid w:val="59E17028"/>
    <w:rsid w:val="59E31AFC"/>
    <w:rsid w:val="59F9C563"/>
    <w:rsid w:val="5A0DA1E7"/>
    <w:rsid w:val="5A13FC41"/>
    <w:rsid w:val="5A173169"/>
    <w:rsid w:val="5A186F7B"/>
    <w:rsid w:val="5A212AF8"/>
    <w:rsid w:val="5A226ED1"/>
    <w:rsid w:val="5A279607"/>
    <w:rsid w:val="5A3EE0DB"/>
    <w:rsid w:val="5A47DF97"/>
    <w:rsid w:val="5A5111A0"/>
    <w:rsid w:val="5A639410"/>
    <w:rsid w:val="5A640384"/>
    <w:rsid w:val="5A661D44"/>
    <w:rsid w:val="5A8ECA21"/>
    <w:rsid w:val="5A9A8C16"/>
    <w:rsid w:val="5AA5E191"/>
    <w:rsid w:val="5AB76FDD"/>
    <w:rsid w:val="5ABB3E19"/>
    <w:rsid w:val="5ABCA801"/>
    <w:rsid w:val="5ABCC08A"/>
    <w:rsid w:val="5AC559C6"/>
    <w:rsid w:val="5ACF185C"/>
    <w:rsid w:val="5AD6AF91"/>
    <w:rsid w:val="5AD9FE43"/>
    <w:rsid w:val="5AE093D4"/>
    <w:rsid w:val="5B0CCEB7"/>
    <w:rsid w:val="5B135D2F"/>
    <w:rsid w:val="5B179B20"/>
    <w:rsid w:val="5B180E68"/>
    <w:rsid w:val="5B1C10A1"/>
    <w:rsid w:val="5B1D9A05"/>
    <w:rsid w:val="5B3F0DFB"/>
    <w:rsid w:val="5B540FA7"/>
    <w:rsid w:val="5B5E2EAE"/>
    <w:rsid w:val="5B78001C"/>
    <w:rsid w:val="5B810CDA"/>
    <w:rsid w:val="5B95EC66"/>
    <w:rsid w:val="5B9DA47D"/>
    <w:rsid w:val="5BAD7061"/>
    <w:rsid w:val="5BC695B6"/>
    <w:rsid w:val="5BCDAC12"/>
    <w:rsid w:val="5BCF0245"/>
    <w:rsid w:val="5BD0F206"/>
    <w:rsid w:val="5BD68BA5"/>
    <w:rsid w:val="5BE16B3C"/>
    <w:rsid w:val="5BED1FE4"/>
    <w:rsid w:val="5BFEF296"/>
    <w:rsid w:val="5BFF55C4"/>
    <w:rsid w:val="5C048A1D"/>
    <w:rsid w:val="5C04AFC4"/>
    <w:rsid w:val="5C06EC14"/>
    <w:rsid w:val="5C08D63B"/>
    <w:rsid w:val="5C1A0B3E"/>
    <w:rsid w:val="5C1AF7A2"/>
    <w:rsid w:val="5C1BD39D"/>
    <w:rsid w:val="5C30B4A4"/>
    <w:rsid w:val="5C3C28B4"/>
    <w:rsid w:val="5C443B2C"/>
    <w:rsid w:val="5C462820"/>
    <w:rsid w:val="5C5C8C26"/>
    <w:rsid w:val="5C5ED8F6"/>
    <w:rsid w:val="5C69BF80"/>
    <w:rsid w:val="5C747C90"/>
    <w:rsid w:val="5C760D75"/>
    <w:rsid w:val="5C8636A6"/>
    <w:rsid w:val="5C9A6C32"/>
    <w:rsid w:val="5CB96A66"/>
    <w:rsid w:val="5CC11BFC"/>
    <w:rsid w:val="5CC84E07"/>
    <w:rsid w:val="5CCC557A"/>
    <w:rsid w:val="5CD4B73E"/>
    <w:rsid w:val="5CDE04FD"/>
    <w:rsid w:val="5CEC1930"/>
    <w:rsid w:val="5CEF5B59"/>
    <w:rsid w:val="5CF17608"/>
    <w:rsid w:val="5CF7C71B"/>
    <w:rsid w:val="5D149978"/>
    <w:rsid w:val="5D180D79"/>
    <w:rsid w:val="5D1D4D74"/>
    <w:rsid w:val="5D3F694E"/>
    <w:rsid w:val="5D40FD75"/>
    <w:rsid w:val="5D4B369F"/>
    <w:rsid w:val="5D4FDE2D"/>
    <w:rsid w:val="5D5D0FAF"/>
    <w:rsid w:val="5D5D1570"/>
    <w:rsid w:val="5D631BFA"/>
    <w:rsid w:val="5D661FC4"/>
    <w:rsid w:val="5D9488E3"/>
    <w:rsid w:val="5DA5EDFF"/>
    <w:rsid w:val="5DA8C5D6"/>
    <w:rsid w:val="5DAB1325"/>
    <w:rsid w:val="5DAB3DF4"/>
    <w:rsid w:val="5DB20B1E"/>
    <w:rsid w:val="5DB82968"/>
    <w:rsid w:val="5DBA3059"/>
    <w:rsid w:val="5DC0BD93"/>
    <w:rsid w:val="5DC75294"/>
    <w:rsid w:val="5DCC8521"/>
    <w:rsid w:val="5DD5B16F"/>
    <w:rsid w:val="5DFAACAB"/>
    <w:rsid w:val="5E135046"/>
    <w:rsid w:val="5E150399"/>
    <w:rsid w:val="5E2035F5"/>
    <w:rsid w:val="5E3FEA8E"/>
    <w:rsid w:val="5E40A224"/>
    <w:rsid w:val="5E428CEB"/>
    <w:rsid w:val="5E51A9BA"/>
    <w:rsid w:val="5E53F731"/>
    <w:rsid w:val="5E5E3400"/>
    <w:rsid w:val="5E67EBB9"/>
    <w:rsid w:val="5E6AF813"/>
    <w:rsid w:val="5E7B59C4"/>
    <w:rsid w:val="5E87E991"/>
    <w:rsid w:val="5E8998BF"/>
    <w:rsid w:val="5EA2AAB2"/>
    <w:rsid w:val="5EB65FB2"/>
    <w:rsid w:val="5EBB245C"/>
    <w:rsid w:val="5EBD1644"/>
    <w:rsid w:val="5EC3E34E"/>
    <w:rsid w:val="5EC55805"/>
    <w:rsid w:val="5ECE0A74"/>
    <w:rsid w:val="5ED886D5"/>
    <w:rsid w:val="5EDDD96E"/>
    <w:rsid w:val="5EE4BFDA"/>
    <w:rsid w:val="5EF0B626"/>
    <w:rsid w:val="5EFA5433"/>
    <w:rsid w:val="5EFEEC5B"/>
    <w:rsid w:val="5F3184BA"/>
    <w:rsid w:val="5F37A33F"/>
    <w:rsid w:val="5F3F51BA"/>
    <w:rsid w:val="5F42630B"/>
    <w:rsid w:val="5F5F56CE"/>
    <w:rsid w:val="5F74474E"/>
    <w:rsid w:val="5F7DAA7D"/>
    <w:rsid w:val="5F7EEDAE"/>
    <w:rsid w:val="5FACD7BA"/>
    <w:rsid w:val="5FB01110"/>
    <w:rsid w:val="5FC4E19E"/>
    <w:rsid w:val="5FD01FED"/>
    <w:rsid w:val="5FD8F7D2"/>
    <w:rsid w:val="5FE0C4A0"/>
    <w:rsid w:val="5FEBB0DB"/>
    <w:rsid w:val="5FF10B28"/>
    <w:rsid w:val="5FF49BF9"/>
    <w:rsid w:val="60016C3C"/>
    <w:rsid w:val="6002C006"/>
    <w:rsid w:val="6012ACF0"/>
    <w:rsid w:val="6015D62B"/>
    <w:rsid w:val="601C33A5"/>
    <w:rsid w:val="601FDD41"/>
    <w:rsid w:val="603847F1"/>
    <w:rsid w:val="604DC93D"/>
    <w:rsid w:val="605A1BA8"/>
    <w:rsid w:val="6068D740"/>
    <w:rsid w:val="607BC4B2"/>
    <w:rsid w:val="6086416D"/>
    <w:rsid w:val="60A77836"/>
    <w:rsid w:val="60AABBE9"/>
    <w:rsid w:val="60B7211B"/>
    <w:rsid w:val="60BBD167"/>
    <w:rsid w:val="60C04C1A"/>
    <w:rsid w:val="60C6BDC6"/>
    <w:rsid w:val="60D880F5"/>
    <w:rsid w:val="60E2E09F"/>
    <w:rsid w:val="60E937A4"/>
    <w:rsid w:val="610965F3"/>
    <w:rsid w:val="6110ACF5"/>
    <w:rsid w:val="611F5D08"/>
    <w:rsid w:val="61310439"/>
    <w:rsid w:val="61359FDF"/>
    <w:rsid w:val="6143B021"/>
    <w:rsid w:val="61453A3A"/>
    <w:rsid w:val="614D484D"/>
    <w:rsid w:val="614FEE15"/>
    <w:rsid w:val="6150657A"/>
    <w:rsid w:val="6159D652"/>
    <w:rsid w:val="615C94E1"/>
    <w:rsid w:val="615E232F"/>
    <w:rsid w:val="615E7375"/>
    <w:rsid w:val="6166EEEE"/>
    <w:rsid w:val="61735A2D"/>
    <w:rsid w:val="6182BE00"/>
    <w:rsid w:val="618DCE5C"/>
    <w:rsid w:val="61A9E82F"/>
    <w:rsid w:val="61BABB7B"/>
    <w:rsid w:val="61BEF1DC"/>
    <w:rsid w:val="61C3FCF4"/>
    <w:rsid w:val="61CD9CFD"/>
    <w:rsid w:val="61D13533"/>
    <w:rsid w:val="61D18BC7"/>
    <w:rsid w:val="61D23DD1"/>
    <w:rsid w:val="61EF26FB"/>
    <w:rsid w:val="61FA82A6"/>
    <w:rsid w:val="620F3216"/>
    <w:rsid w:val="62101F69"/>
    <w:rsid w:val="6219F673"/>
    <w:rsid w:val="621C3201"/>
    <w:rsid w:val="62344CF2"/>
    <w:rsid w:val="6237941B"/>
    <w:rsid w:val="624ECA22"/>
    <w:rsid w:val="6265080E"/>
    <w:rsid w:val="626646AD"/>
    <w:rsid w:val="62749D7C"/>
    <w:rsid w:val="627776D1"/>
    <w:rsid w:val="62828D51"/>
    <w:rsid w:val="628F4C68"/>
    <w:rsid w:val="62923861"/>
    <w:rsid w:val="62A6A852"/>
    <w:rsid w:val="62BC9CD2"/>
    <w:rsid w:val="62C23683"/>
    <w:rsid w:val="62C2FB6E"/>
    <w:rsid w:val="62C5DECB"/>
    <w:rsid w:val="62DB0EB6"/>
    <w:rsid w:val="62EF91A5"/>
    <w:rsid w:val="62FAA69C"/>
    <w:rsid w:val="63084722"/>
    <w:rsid w:val="630D40ED"/>
    <w:rsid w:val="631CE3F4"/>
    <w:rsid w:val="6322471E"/>
    <w:rsid w:val="63271968"/>
    <w:rsid w:val="632B1345"/>
    <w:rsid w:val="632C7716"/>
    <w:rsid w:val="63383C62"/>
    <w:rsid w:val="6347DB39"/>
    <w:rsid w:val="636CA9CC"/>
    <w:rsid w:val="63767B29"/>
    <w:rsid w:val="63799430"/>
    <w:rsid w:val="6383AF93"/>
    <w:rsid w:val="639B8433"/>
    <w:rsid w:val="63AAAE29"/>
    <w:rsid w:val="63B5E834"/>
    <w:rsid w:val="63B6B260"/>
    <w:rsid w:val="63B7FC09"/>
    <w:rsid w:val="63BA80E3"/>
    <w:rsid w:val="63CAD306"/>
    <w:rsid w:val="63DC00BC"/>
    <w:rsid w:val="63DC720A"/>
    <w:rsid w:val="63E6EAB5"/>
    <w:rsid w:val="63EBCD80"/>
    <w:rsid w:val="6403EC3D"/>
    <w:rsid w:val="6405AC76"/>
    <w:rsid w:val="6413A04C"/>
    <w:rsid w:val="64158523"/>
    <w:rsid w:val="644C5A7D"/>
    <w:rsid w:val="64583EBE"/>
    <w:rsid w:val="646644A7"/>
    <w:rsid w:val="646C5B37"/>
    <w:rsid w:val="647E8281"/>
    <w:rsid w:val="64811F5A"/>
    <w:rsid w:val="648DA58B"/>
    <w:rsid w:val="649BE438"/>
    <w:rsid w:val="64AB510E"/>
    <w:rsid w:val="64B960F4"/>
    <w:rsid w:val="64E102A8"/>
    <w:rsid w:val="64E58A9F"/>
    <w:rsid w:val="65016EEC"/>
    <w:rsid w:val="650B5FC3"/>
    <w:rsid w:val="6519B6AB"/>
    <w:rsid w:val="65206177"/>
    <w:rsid w:val="6523D3DA"/>
    <w:rsid w:val="6526C7BD"/>
    <w:rsid w:val="652C1055"/>
    <w:rsid w:val="652EC04C"/>
    <w:rsid w:val="653597AE"/>
    <w:rsid w:val="6542E56A"/>
    <w:rsid w:val="6545EE1D"/>
    <w:rsid w:val="656068B5"/>
    <w:rsid w:val="65637FCE"/>
    <w:rsid w:val="65722AF8"/>
    <w:rsid w:val="6578426B"/>
    <w:rsid w:val="658EEC17"/>
    <w:rsid w:val="659E2FC8"/>
    <w:rsid w:val="65A741D0"/>
    <w:rsid w:val="65BBF193"/>
    <w:rsid w:val="65BE31B1"/>
    <w:rsid w:val="65C199BC"/>
    <w:rsid w:val="65DE4051"/>
    <w:rsid w:val="66083383"/>
    <w:rsid w:val="6629C3D7"/>
    <w:rsid w:val="662E2165"/>
    <w:rsid w:val="663F546A"/>
    <w:rsid w:val="66418CE2"/>
    <w:rsid w:val="6641EF6A"/>
    <w:rsid w:val="664DE83B"/>
    <w:rsid w:val="66501D5B"/>
    <w:rsid w:val="665E943B"/>
    <w:rsid w:val="665F9D2F"/>
    <w:rsid w:val="666802A0"/>
    <w:rsid w:val="667F7BFB"/>
    <w:rsid w:val="6699FF30"/>
    <w:rsid w:val="669A8F01"/>
    <w:rsid w:val="66A599C9"/>
    <w:rsid w:val="66B45BEC"/>
    <w:rsid w:val="66B6CB1B"/>
    <w:rsid w:val="66BB1E7F"/>
    <w:rsid w:val="66BCC718"/>
    <w:rsid w:val="66C7E0B6"/>
    <w:rsid w:val="66CE7653"/>
    <w:rsid w:val="66D433C2"/>
    <w:rsid w:val="66F2B25D"/>
    <w:rsid w:val="66F77DC0"/>
    <w:rsid w:val="67025640"/>
    <w:rsid w:val="6711524D"/>
    <w:rsid w:val="67178267"/>
    <w:rsid w:val="6727C433"/>
    <w:rsid w:val="67299B3F"/>
    <w:rsid w:val="672BD2BC"/>
    <w:rsid w:val="672FC356"/>
    <w:rsid w:val="67364E22"/>
    <w:rsid w:val="673AA8C4"/>
    <w:rsid w:val="674A933B"/>
    <w:rsid w:val="674EDF07"/>
    <w:rsid w:val="6751CCFF"/>
    <w:rsid w:val="675A7354"/>
    <w:rsid w:val="675B43F0"/>
    <w:rsid w:val="677F5CE4"/>
    <w:rsid w:val="6784B48F"/>
    <w:rsid w:val="678EBD6B"/>
    <w:rsid w:val="67A8793E"/>
    <w:rsid w:val="67BA056A"/>
    <w:rsid w:val="67C14F13"/>
    <w:rsid w:val="67C368C4"/>
    <w:rsid w:val="67C5705B"/>
    <w:rsid w:val="67C579C8"/>
    <w:rsid w:val="67CDBC55"/>
    <w:rsid w:val="67D2A2AD"/>
    <w:rsid w:val="67D39C1B"/>
    <w:rsid w:val="67FF3EA2"/>
    <w:rsid w:val="680CEEEB"/>
    <w:rsid w:val="681E6DEC"/>
    <w:rsid w:val="682AFC7B"/>
    <w:rsid w:val="682F9067"/>
    <w:rsid w:val="6834629F"/>
    <w:rsid w:val="683586BD"/>
    <w:rsid w:val="68438C50"/>
    <w:rsid w:val="6846E376"/>
    <w:rsid w:val="684ACDFF"/>
    <w:rsid w:val="6857E375"/>
    <w:rsid w:val="6857F063"/>
    <w:rsid w:val="68664873"/>
    <w:rsid w:val="68689632"/>
    <w:rsid w:val="6868E262"/>
    <w:rsid w:val="686F4CB6"/>
    <w:rsid w:val="6887055C"/>
    <w:rsid w:val="688B0D18"/>
    <w:rsid w:val="689ED495"/>
    <w:rsid w:val="68A3E0FB"/>
    <w:rsid w:val="68B16CF9"/>
    <w:rsid w:val="68BE01AA"/>
    <w:rsid w:val="68BF3EA3"/>
    <w:rsid w:val="68C39494"/>
    <w:rsid w:val="68DD7D3D"/>
    <w:rsid w:val="68E5AAAE"/>
    <w:rsid w:val="68F94917"/>
    <w:rsid w:val="690185F9"/>
    <w:rsid w:val="690BC9E9"/>
    <w:rsid w:val="691B2D45"/>
    <w:rsid w:val="692FA74B"/>
    <w:rsid w:val="694811FD"/>
    <w:rsid w:val="694897D7"/>
    <w:rsid w:val="694917F8"/>
    <w:rsid w:val="69495D08"/>
    <w:rsid w:val="6967CD47"/>
    <w:rsid w:val="6975783E"/>
    <w:rsid w:val="69768A21"/>
    <w:rsid w:val="697A8236"/>
    <w:rsid w:val="6989D4E8"/>
    <w:rsid w:val="698CFE79"/>
    <w:rsid w:val="6991803D"/>
    <w:rsid w:val="6994D73B"/>
    <w:rsid w:val="699B31E1"/>
    <w:rsid w:val="69A7A3D0"/>
    <w:rsid w:val="69AB789A"/>
    <w:rsid w:val="69AC7E18"/>
    <w:rsid w:val="69B6A495"/>
    <w:rsid w:val="69B922C6"/>
    <w:rsid w:val="69C0B0DB"/>
    <w:rsid w:val="69C25090"/>
    <w:rsid w:val="69C5C22C"/>
    <w:rsid w:val="69E29373"/>
    <w:rsid w:val="69ED27CE"/>
    <w:rsid w:val="69EF84A9"/>
    <w:rsid w:val="69F241D0"/>
    <w:rsid w:val="6A04B2C3"/>
    <w:rsid w:val="6A0579CE"/>
    <w:rsid w:val="6A1BFFF8"/>
    <w:rsid w:val="6A1CC87A"/>
    <w:rsid w:val="6A2313CF"/>
    <w:rsid w:val="6A4883F2"/>
    <w:rsid w:val="6A48AB20"/>
    <w:rsid w:val="6A54DFED"/>
    <w:rsid w:val="6A59BF29"/>
    <w:rsid w:val="6A6DE832"/>
    <w:rsid w:val="6A8E5BB8"/>
    <w:rsid w:val="6A8EDA57"/>
    <w:rsid w:val="6A998F3B"/>
    <w:rsid w:val="6AA27AB5"/>
    <w:rsid w:val="6AA3D60B"/>
    <w:rsid w:val="6AB17EA3"/>
    <w:rsid w:val="6AB467CD"/>
    <w:rsid w:val="6AB7FF92"/>
    <w:rsid w:val="6ABA854B"/>
    <w:rsid w:val="6AC1888F"/>
    <w:rsid w:val="6AD32C6E"/>
    <w:rsid w:val="6AD6B93A"/>
    <w:rsid w:val="6AD8834D"/>
    <w:rsid w:val="6AF41020"/>
    <w:rsid w:val="6AF736A6"/>
    <w:rsid w:val="6B0E06EE"/>
    <w:rsid w:val="6B10C932"/>
    <w:rsid w:val="6B159A41"/>
    <w:rsid w:val="6B163471"/>
    <w:rsid w:val="6B1A4294"/>
    <w:rsid w:val="6B36C263"/>
    <w:rsid w:val="6B3B8A35"/>
    <w:rsid w:val="6B42A170"/>
    <w:rsid w:val="6B59F3B2"/>
    <w:rsid w:val="6B689539"/>
    <w:rsid w:val="6B83838D"/>
    <w:rsid w:val="6B8BD650"/>
    <w:rsid w:val="6B9D12A7"/>
    <w:rsid w:val="6B9D5353"/>
    <w:rsid w:val="6BA7B688"/>
    <w:rsid w:val="6BAAED19"/>
    <w:rsid w:val="6BAEC366"/>
    <w:rsid w:val="6BBEA3AF"/>
    <w:rsid w:val="6BBF2D36"/>
    <w:rsid w:val="6BC8AEBB"/>
    <w:rsid w:val="6BCB1E92"/>
    <w:rsid w:val="6BD8A975"/>
    <w:rsid w:val="6BE3FE80"/>
    <w:rsid w:val="6BF2C00F"/>
    <w:rsid w:val="6BF74903"/>
    <w:rsid w:val="6BF77A39"/>
    <w:rsid w:val="6BF971ED"/>
    <w:rsid w:val="6BF9FC1D"/>
    <w:rsid w:val="6BFA09EC"/>
    <w:rsid w:val="6BFD3FAF"/>
    <w:rsid w:val="6BFE3585"/>
    <w:rsid w:val="6C092F6A"/>
    <w:rsid w:val="6C2D2E40"/>
    <w:rsid w:val="6C36351B"/>
    <w:rsid w:val="6C378014"/>
    <w:rsid w:val="6C3F921B"/>
    <w:rsid w:val="6C4286F2"/>
    <w:rsid w:val="6C5CD75B"/>
    <w:rsid w:val="6C6B35EF"/>
    <w:rsid w:val="6C743BC0"/>
    <w:rsid w:val="6C7F33A5"/>
    <w:rsid w:val="6C84330E"/>
    <w:rsid w:val="6C8681DE"/>
    <w:rsid w:val="6C8D5E81"/>
    <w:rsid w:val="6CA61713"/>
    <w:rsid w:val="6CC2CCEB"/>
    <w:rsid w:val="6CC555BA"/>
    <w:rsid w:val="6CCEF3F0"/>
    <w:rsid w:val="6CDB2753"/>
    <w:rsid w:val="6CE3FB0F"/>
    <w:rsid w:val="6CE7C5A1"/>
    <w:rsid w:val="6CEE6127"/>
    <w:rsid w:val="6CEE6D2D"/>
    <w:rsid w:val="6CF86467"/>
    <w:rsid w:val="6CFE215D"/>
    <w:rsid w:val="6D17D88A"/>
    <w:rsid w:val="6D1E0439"/>
    <w:rsid w:val="6D1ECD1A"/>
    <w:rsid w:val="6D2B87C0"/>
    <w:rsid w:val="6D37223A"/>
    <w:rsid w:val="6D381465"/>
    <w:rsid w:val="6D3BCD4E"/>
    <w:rsid w:val="6D3EA62E"/>
    <w:rsid w:val="6D4C54D3"/>
    <w:rsid w:val="6D5A7410"/>
    <w:rsid w:val="6D60EFFB"/>
    <w:rsid w:val="6D658D11"/>
    <w:rsid w:val="6D695CBA"/>
    <w:rsid w:val="6D6A8EE6"/>
    <w:rsid w:val="6D6CD208"/>
    <w:rsid w:val="6D756FA6"/>
    <w:rsid w:val="6D77521E"/>
    <w:rsid w:val="6D83E5B4"/>
    <w:rsid w:val="6D92FFC8"/>
    <w:rsid w:val="6DB02097"/>
    <w:rsid w:val="6DB1C0F6"/>
    <w:rsid w:val="6DD07D80"/>
    <w:rsid w:val="6DD402E6"/>
    <w:rsid w:val="6DE06ECB"/>
    <w:rsid w:val="6DE25FCE"/>
    <w:rsid w:val="6DEB0D27"/>
    <w:rsid w:val="6DFCDC4C"/>
    <w:rsid w:val="6E001CB3"/>
    <w:rsid w:val="6E06457B"/>
    <w:rsid w:val="6E11B69B"/>
    <w:rsid w:val="6E1AC12A"/>
    <w:rsid w:val="6E36FBF0"/>
    <w:rsid w:val="6E3DFACA"/>
    <w:rsid w:val="6E46497D"/>
    <w:rsid w:val="6E57BAED"/>
    <w:rsid w:val="6E587EF7"/>
    <w:rsid w:val="6E5EB1D0"/>
    <w:rsid w:val="6E60FC95"/>
    <w:rsid w:val="6E66FC2D"/>
    <w:rsid w:val="6E71A932"/>
    <w:rsid w:val="6E7211A7"/>
    <w:rsid w:val="6E823AFD"/>
    <w:rsid w:val="6E921364"/>
    <w:rsid w:val="6E93F379"/>
    <w:rsid w:val="6E95DE68"/>
    <w:rsid w:val="6E96AA3F"/>
    <w:rsid w:val="6E988834"/>
    <w:rsid w:val="6E9A11EB"/>
    <w:rsid w:val="6EA8D706"/>
    <w:rsid w:val="6EB4A00B"/>
    <w:rsid w:val="6EBB7D72"/>
    <w:rsid w:val="6EC7D69D"/>
    <w:rsid w:val="6ECA65C5"/>
    <w:rsid w:val="6EEC2C4B"/>
    <w:rsid w:val="6EEF2F59"/>
    <w:rsid w:val="6F0CBAEA"/>
    <w:rsid w:val="6F13227F"/>
    <w:rsid w:val="6F23CFFA"/>
    <w:rsid w:val="6F2A715D"/>
    <w:rsid w:val="6F2E8027"/>
    <w:rsid w:val="6F2ED927"/>
    <w:rsid w:val="6F4446BB"/>
    <w:rsid w:val="6F54398D"/>
    <w:rsid w:val="6F559BDA"/>
    <w:rsid w:val="6F57F7B3"/>
    <w:rsid w:val="6F6881C5"/>
    <w:rsid w:val="6F7093E5"/>
    <w:rsid w:val="6F723ACB"/>
    <w:rsid w:val="6F74CCDE"/>
    <w:rsid w:val="6F919D80"/>
    <w:rsid w:val="6F9C6893"/>
    <w:rsid w:val="6F9D8131"/>
    <w:rsid w:val="6FA9EC2C"/>
    <w:rsid w:val="6FB7A99B"/>
    <w:rsid w:val="6FBF655E"/>
    <w:rsid w:val="6FDAD3E8"/>
    <w:rsid w:val="6FE219DE"/>
    <w:rsid w:val="6FEC939C"/>
    <w:rsid w:val="6FF91B49"/>
    <w:rsid w:val="7023899F"/>
    <w:rsid w:val="7027CA4D"/>
    <w:rsid w:val="7034EA82"/>
    <w:rsid w:val="704CE2FF"/>
    <w:rsid w:val="70540752"/>
    <w:rsid w:val="70579D77"/>
    <w:rsid w:val="705AC20E"/>
    <w:rsid w:val="705E4BC4"/>
    <w:rsid w:val="70667FB3"/>
    <w:rsid w:val="707016C4"/>
    <w:rsid w:val="707185B6"/>
    <w:rsid w:val="70753313"/>
    <w:rsid w:val="70757C31"/>
    <w:rsid w:val="708B881A"/>
    <w:rsid w:val="708F2D6B"/>
    <w:rsid w:val="7091BBB6"/>
    <w:rsid w:val="709A03BB"/>
    <w:rsid w:val="70A2ADAD"/>
    <w:rsid w:val="70B29242"/>
    <w:rsid w:val="70C71D64"/>
    <w:rsid w:val="70CD9D65"/>
    <w:rsid w:val="70CEBA81"/>
    <w:rsid w:val="70D5326B"/>
    <w:rsid w:val="70D8FE22"/>
    <w:rsid w:val="70DC2DAA"/>
    <w:rsid w:val="70DCCA16"/>
    <w:rsid w:val="70E6EC1E"/>
    <w:rsid w:val="70E87D86"/>
    <w:rsid w:val="70EEA573"/>
    <w:rsid w:val="70EF7DE8"/>
    <w:rsid w:val="70F4C03E"/>
    <w:rsid w:val="70FB926F"/>
    <w:rsid w:val="710847CB"/>
    <w:rsid w:val="7110BB55"/>
    <w:rsid w:val="71194FE7"/>
    <w:rsid w:val="711F3228"/>
    <w:rsid w:val="7128F619"/>
    <w:rsid w:val="712F4E3F"/>
    <w:rsid w:val="713607E7"/>
    <w:rsid w:val="713B0CBD"/>
    <w:rsid w:val="713CB776"/>
    <w:rsid w:val="713DDE7E"/>
    <w:rsid w:val="71453C5D"/>
    <w:rsid w:val="7152301F"/>
    <w:rsid w:val="717D1943"/>
    <w:rsid w:val="7190686F"/>
    <w:rsid w:val="71989D57"/>
    <w:rsid w:val="71AFC960"/>
    <w:rsid w:val="71C2696C"/>
    <w:rsid w:val="71C5A236"/>
    <w:rsid w:val="71CFFEB9"/>
    <w:rsid w:val="71D639CD"/>
    <w:rsid w:val="71D7E7A1"/>
    <w:rsid w:val="71E52C31"/>
    <w:rsid w:val="71EB5D9A"/>
    <w:rsid w:val="71F22857"/>
    <w:rsid w:val="71FA6334"/>
    <w:rsid w:val="71FB8570"/>
    <w:rsid w:val="71FFAE45"/>
    <w:rsid w:val="721C336D"/>
    <w:rsid w:val="721DB113"/>
    <w:rsid w:val="721E34A2"/>
    <w:rsid w:val="722BDAE7"/>
    <w:rsid w:val="723769F6"/>
    <w:rsid w:val="723A4C6F"/>
    <w:rsid w:val="725C8313"/>
    <w:rsid w:val="726620E9"/>
    <w:rsid w:val="726B4BE8"/>
    <w:rsid w:val="727EBB08"/>
    <w:rsid w:val="7296AAE9"/>
    <w:rsid w:val="72A54971"/>
    <w:rsid w:val="72A84A76"/>
    <w:rsid w:val="72AE75AA"/>
    <w:rsid w:val="72B0AEC5"/>
    <w:rsid w:val="72BBF0C9"/>
    <w:rsid w:val="72C3FBD8"/>
    <w:rsid w:val="72C52892"/>
    <w:rsid w:val="72D0907A"/>
    <w:rsid w:val="72D15449"/>
    <w:rsid w:val="72DF6F9B"/>
    <w:rsid w:val="72E10CBE"/>
    <w:rsid w:val="72E36D56"/>
    <w:rsid w:val="72E4DAFE"/>
    <w:rsid w:val="73031789"/>
    <w:rsid w:val="7308B91A"/>
    <w:rsid w:val="730BC5DF"/>
    <w:rsid w:val="7311CF21"/>
    <w:rsid w:val="732F0229"/>
    <w:rsid w:val="732F54B1"/>
    <w:rsid w:val="7330BC0B"/>
    <w:rsid w:val="73336F3B"/>
    <w:rsid w:val="733D56A3"/>
    <w:rsid w:val="734192AE"/>
    <w:rsid w:val="735E39CD"/>
    <w:rsid w:val="73694F8B"/>
    <w:rsid w:val="736D8D19"/>
    <w:rsid w:val="73726DAE"/>
    <w:rsid w:val="7388D5FD"/>
    <w:rsid w:val="73896B7C"/>
    <w:rsid w:val="738A85CD"/>
    <w:rsid w:val="738BB776"/>
    <w:rsid w:val="7393C982"/>
    <w:rsid w:val="7397E746"/>
    <w:rsid w:val="73A73519"/>
    <w:rsid w:val="73A7DDC2"/>
    <w:rsid w:val="73C9B594"/>
    <w:rsid w:val="73CF58EB"/>
    <w:rsid w:val="73E23D3E"/>
    <w:rsid w:val="73E693A2"/>
    <w:rsid w:val="73F0D442"/>
    <w:rsid w:val="73FF7DE8"/>
    <w:rsid w:val="7401F14A"/>
    <w:rsid w:val="740CD32D"/>
    <w:rsid w:val="741B9FDD"/>
    <w:rsid w:val="74201E48"/>
    <w:rsid w:val="743C200F"/>
    <w:rsid w:val="74457C3C"/>
    <w:rsid w:val="7445FE45"/>
    <w:rsid w:val="7447EEF0"/>
    <w:rsid w:val="744B1447"/>
    <w:rsid w:val="7460E657"/>
    <w:rsid w:val="746BFC57"/>
    <w:rsid w:val="7479F6D4"/>
    <w:rsid w:val="7492BE2B"/>
    <w:rsid w:val="7496268B"/>
    <w:rsid w:val="74BD1554"/>
    <w:rsid w:val="74D7A200"/>
    <w:rsid w:val="74EAA5B0"/>
    <w:rsid w:val="74F73C5A"/>
    <w:rsid w:val="74F8E743"/>
    <w:rsid w:val="74F94A24"/>
    <w:rsid w:val="7501BCEA"/>
    <w:rsid w:val="750AC55D"/>
    <w:rsid w:val="75293D84"/>
    <w:rsid w:val="752C40C8"/>
    <w:rsid w:val="75487DEC"/>
    <w:rsid w:val="7548953C"/>
    <w:rsid w:val="7552CD74"/>
    <w:rsid w:val="755C9177"/>
    <w:rsid w:val="75637BA9"/>
    <w:rsid w:val="756404CF"/>
    <w:rsid w:val="7564E428"/>
    <w:rsid w:val="75679D77"/>
    <w:rsid w:val="75786C3F"/>
    <w:rsid w:val="7582DB8D"/>
    <w:rsid w:val="75882E9F"/>
    <w:rsid w:val="758C3359"/>
    <w:rsid w:val="758E5A3A"/>
    <w:rsid w:val="758E85E9"/>
    <w:rsid w:val="75940957"/>
    <w:rsid w:val="759F22AF"/>
    <w:rsid w:val="75A525B1"/>
    <w:rsid w:val="75A842ED"/>
    <w:rsid w:val="75B6BA05"/>
    <w:rsid w:val="75D407AD"/>
    <w:rsid w:val="75DDF380"/>
    <w:rsid w:val="75DFD569"/>
    <w:rsid w:val="75E3BF51"/>
    <w:rsid w:val="75F34B80"/>
    <w:rsid w:val="75F4CFFA"/>
    <w:rsid w:val="7602FA8B"/>
    <w:rsid w:val="76133F2E"/>
    <w:rsid w:val="76151737"/>
    <w:rsid w:val="7618AD80"/>
    <w:rsid w:val="761B8590"/>
    <w:rsid w:val="7632BA16"/>
    <w:rsid w:val="76473FFB"/>
    <w:rsid w:val="764E1569"/>
    <w:rsid w:val="766243A6"/>
    <w:rsid w:val="76655245"/>
    <w:rsid w:val="7666A2EB"/>
    <w:rsid w:val="7668AE11"/>
    <w:rsid w:val="7669E3F1"/>
    <w:rsid w:val="766B01DE"/>
    <w:rsid w:val="766E5226"/>
    <w:rsid w:val="766FC580"/>
    <w:rsid w:val="7681DF23"/>
    <w:rsid w:val="768A090C"/>
    <w:rsid w:val="768D5715"/>
    <w:rsid w:val="769872DB"/>
    <w:rsid w:val="76A6BAFE"/>
    <w:rsid w:val="76AF79E2"/>
    <w:rsid w:val="76B66076"/>
    <w:rsid w:val="76BAE868"/>
    <w:rsid w:val="76D5C137"/>
    <w:rsid w:val="76D76EC5"/>
    <w:rsid w:val="76DCF197"/>
    <w:rsid w:val="76E8D614"/>
    <w:rsid w:val="76F1BF01"/>
    <w:rsid w:val="7700BD62"/>
    <w:rsid w:val="7706F9AD"/>
    <w:rsid w:val="770A4585"/>
    <w:rsid w:val="772149E6"/>
    <w:rsid w:val="7733A25C"/>
    <w:rsid w:val="773C424E"/>
    <w:rsid w:val="7747CE82"/>
    <w:rsid w:val="774F7312"/>
    <w:rsid w:val="775B8924"/>
    <w:rsid w:val="7760ADBF"/>
    <w:rsid w:val="77699A32"/>
    <w:rsid w:val="77726B9D"/>
    <w:rsid w:val="777A34FB"/>
    <w:rsid w:val="777AE995"/>
    <w:rsid w:val="777C5086"/>
    <w:rsid w:val="779DCC44"/>
    <w:rsid w:val="77A667A9"/>
    <w:rsid w:val="77A6C120"/>
    <w:rsid w:val="77A99E42"/>
    <w:rsid w:val="77ACBEE1"/>
    <w:rsid w:val="77BDDC2B"/>
    <w:rsid w:val="77CDB701"/>
    <w:rsid w:val="77D2FC0D"/>
    <w:rsid w:val="77D6BF72"/>
    <w:rsid w:val="77DA47CE"/>
    <w:rsid w:val="77DEBB32"/>
    <w:rsid w:val="77DECFAF"/>
    <w:rsid w:val="77FBBAC1"/>
    <w:rsid w:val="7809E7D5"/>
    <w:rsid w:val="780A2287"/>
    <w:rsid w:val="78127684"/>
    <w:rsid w:val="78156EDF"/>
    <w:rsid w:val="7817320F"/>
    <w:rsid w:val="781CE4D2"/>
    <w:rsid w:val="782D4C4D"/>
    <w:rsid w:val="7831AAF0"/>
    <w:rsid w:val="78361DE7"/>
    <w:rsid w:val="7838C7A0"/>
    <w:rsid w:val="783CFD14"/>
    <w:rsid w:val="78406370"/>
    <w:rsid w:val="7846FA1A"/>
    <w:rsid w:val="784B50A5"/>
    <w:rsid w:val="785A528E"/>
    <w:rsid w:val="7860AD07"/>
    <w:rsid w:val="787003B2"/>
    <w:rsid w:val="78719198"/>
    <w:rsid w:val="788EC1E5"/>
    <w:rsid w:val="78918F37"/>
    <w:rsid w:val="7896ACE4"/>
    <w:rsid w:val="7899076C"/>
    <w:rsid w:val="78ACF708"/>
    <w:rsid w:val="78BF5546"/>
    <w:rsid w:val="78C3198B"/>
    <w:rsid w:val="78C99BA3"/>
    <w:rsid w:val="78E501DE"/>
    <w:rsid w:val="78E58C8E"/>
    <w:rsid w:val="79069B4B"/>
    <w:rsid w:val="790AF124"/>
    <w:rsid w:val="79155F57"/>
    <w:rsid w:val="7923C6A3"/>
    <w:rsid w:val="7930684A"/>
    <w:rsid w:val="7935B019"/>
    <w:rsid w:val="793F9719"/>
    <w:rsid w:val="794DDAD9"/>
    <w:rsid w:val="794EA878"/>
    <w:rsid w:val="795ECC61"/>
    <w:rsid w:val="795ED871"/>
    <w:rsid w:val="796406BF"/>
    <w:rsid w:val="79758ADC"/>
    <w:rsid w:val="7991547C"/>
    <w:rsid w:val="799FFD8F"/>
    <w:rsid w:val="79BA8231"/>
    <w:rsid w:val="79C0D2F0"/>
    <w:rsid w:val="79C56895"/>
    <w:rsid w:val="79CB5B07"/>
    <w:rsid w:val="79CC1870"/>
    <w:rsid w:val="79CCCB10"/>
    <w:rsid w:val="79D39683"/>
    <w:rsid w:val="79D52E0D"/>
    <w:rsid w:val="79D663FD"/>
    <w:rsid w:val="79DEAEFB"/>
    <w:rsid w:val="79E715E8"/>
    <w:rsid w:val="79F70813"/>
    <w:rsid w:val="79FCF0B3"/>
    <w:rsid w:val="79FDB31C"/>
    <w:rsid w:val="7A0A657A"/>
    <w:rsid w:val="7A0B6CB6"/>
    <w:rsid w:val="7A0F3163"/>
    <w:rsid w:val="7A1B270C"/>
    <w:rsid w:val="7A22C413"/>
    <w:rsid w:val="7A2D5F98"/>
    <w:rsid w:val="7A307FEA"/>
    <w:rsid w:val="7A3187C3"/>
    <w:rsid w:val="7A3C1828"/>
    <w:rsid w:val="7A55D526"/>
    <w:rsid w:val="7A63329B"/>
    <w:rsid w:val="7A697F0A"/>
    <w:rsid w:val="7A78FBD3"/>
    <w:rsid w:val="7A96E302"/>
    <w:rsid w:val="7A9A45B3"/>
    <w:rsid w:val="7A9FB5A2"/>
    <w:rsid w:val="7AA08F54"/>
    <w:rsid w:val="7AA48B10"/>
    <w:rsid w:val="7AAD794E"/>
    <w:rsid w:val="7ABB5A98"/>
    <w:rsid w:val="7ACA8ED5"/>
    <w:rsid w:val="7ACBACDD"/>
    <w:rsid w:val="7AE455ED"/>
    <w:rsid w:val="7AE59192"/>
    <w:rsid w:val="7AE9F2BF"/>
    <w:rsid w:val="7AF1542B"/>
    <w:rsid w:val="7AF725C3"/>
    <w:rsid w:val="7B04BDCF"/>
    <w:rsid w:val="7B1CABAD"/>
    <w:rsid w:val="7B306FBC"/>
    <w:rsid w:val="7B352663"/>
    <w:rsid w:val="7B429AA7"/>
    <w:rsid w:val="7B454FE9"/>
    <w:rsid w:val="7B623898"/>
    <w:rsid w:val="7B65EC3D"/>
    <w:rsid w:val="7B8DB828"/>
    <w:rsid w:val="7B9858AA"/>
    <w:rsid w:val="7B99837D"/>
    <w:rsid w:val="7BB7AEAD"/>
    <w:rsid w:val="7BB969B7"/>
    <w:rsid w:val="7BC68EBF"/>
    <w:rsid w:val="7BC92FF9"/>
    <w:rsid w:val="7BE07E29"/>
    <w:rsid w:val="7BE11F3E"/>
    <w:rsid w:val="7BF11319"/>
    <w:rsid w:val="7C08EEC7"/>
    <w:rsid w:val="7C0C3CF4"/>
    <w:rsid w:val="7C108011"/>
    <w:rsid w:val="7C13CD9A"/>
    <w:rsid w:val="7C2052C5"/>
    <w:rsid w:val="7C2C4B62"/>
    <w:rsid w:val="7C3B8603"/>
    <w:rsid w:val="7C3C3652"/>
    <w:rsid w:val="7C49E6DB"/>
    <w:rsid w:val="7C4D802B"/>
    <w:rsid w:val="7C58CA4B"/>
    <w:rsid w:val="7C617BFB"/>
    <w:rsid w:val="7C6733C5"/>
    <w:rsid w:val="7C6D13F4"/>
    <w:rsid w:val="7C75BD1A"/>
    <w:rsid w:val="7C8153AC"/>
    <w:rsid w:val="7C82B914"/>
    <w:rsid w:val="7C8FDCB7"/>
    <w:rsid w:val="7CAC0964"/>
    <w:rsid w:val="7CB11857"/>
    <w:rsid w:val="7CCC401D"/>
    <w:rsid w:val="7CCCD71B"/>
    <w:rsid w:val="7CCCE8AB"/>
    <w:rsid w:val="7CCE783E"/>
    <w:rsid w:val="7CCF131E"/>
    <w:rsid w:val="7CD33329"/>
    <w:rsid w:val="7CD79E51"/>
    <w:rsid w:val="7CDC967F"/>
    <w:rsid w:val="7CE02F51"/>
    <w:rsid w:val="7CE2B6FB"/>
    <w:rsid w:val="7CE7AA84"/>
    <w:rsid w:val="7CFD0957"/>
    <w:rsid w:val="7D0CCECF"/>
    <w:rsid w:val="7D338B90"/>
    <w:rsid w:val="7D430D78"/>
    <w:rsid w:val="7D4557A2"/>
    <w:rsid w:val="7D597F78"/>
    <w:rsid w:val="7D5EAAE8"/>
    <w:rsid w:val="7D80E65F"/>
    <w:rsid w:val="7D85D6B8"/>
    <w:rsid w:val="7D87AA73"/>
    <w:rsid w:val="7D91C311"/>
    <w:rsid w:val="7DA2DECC"/>
    <w:rsid w:val="7DAF794F"/>
    <w:rsid w:val="7DCCE659"/>
    <w:rsid w:val="7DD282FC"/>
    <w:rsid w:val="7E05DEA3"/>
    <w:rsid w:val="7E138B6F"/>
    <w:rsid w:val="7E4CE8B8"/>
    <w:rsid w:val="7E5D7492"/>
    <w:rsid w:val="7E608B9E"/>
    <w:rsid w:val="7E65229F"/>
    <w:rsid w:val="7E7866E0"/>
    <w:rsid w:val="7E9C9683"/>
    <w:rsid w:val="7EA3E778"/>
    <w:rsid w:val="7EAA80F9"/>
    <w:rsid w:val="7EB4FA5B"/>
    <w:rsid w:val="7EBD7438"/>
    <w:rsid w:val="7EC7AABF"/>
    <w:rsid w:val="7ED93199"/>
    <w:rsid w:val="7EDB8093"/>
    <w:rsid w:val="7EDF5CC8"/>
    <w:rsid w:val="7EEA3121"/>
    <w:rsid w:val="7EFD4348"/>
    <w:rsid w:val="7F093AD5"/>
    <w:rsid w:val="7F28CF35"/>
    <w:rsid w:val="7F2E1871"/>
    <w:rsid w:val="7F30707D"/>
    <w:rsid w:val="7F425E25"/>
    <w:rsid w:val="7F4EC110"/>
    <w:rsid w:val="7F4F0C11"/>
    <w:rsid w:val="7F6CC69E"/>
    <w:rsid w:val="7F6ECC0E"/>
    <w:rsid w:val="7F7967C5"/>
    <w:rsid w:val="7F7E8515"/>
    <w:rsid w:val="7F81CF4B"/>
    <w:rsid w:val="7FB8C83F"/>
    <w:rsid w:val="7FB9BD0A"/>
    <w:rsid w:val="7FBBC441"/>
    <w:rsid w:val="7FC7E4AB"/>
    <w:rsid w:val="7FCC712C"/>
    <w:rsid w:val="7FD59C26"/>
    <w:rsid w:val="7FD764AA"/>
    <w:rsid w:val="7FE1C342"/>
    <w:rsid w:val="7FF214E9"/>
    <w:rsid w:val="7FF43BE0"/>
    <w:rsid w:val="7FFFCC82"/>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DB2291"/>
  <w15:chartTrackingRefBased/>
  <w15:docId w15:val="{ABB16184-94DB-40A5-B6F6-5A1C66931C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D715E3"/>
    <w:pPr>
      <w:spacing w:after="0" w:line="240" w:lineRule="auto"/>
    </w:pPr>
    <w:rPr>
      <w:sz w:val="20"/>
    </w:rPr>
  </w:style>
  <w:style w:type="paragraph" w:styleId="Nagwek1">
    <w:name w:val="heading 1"/>
    <w:basedOn w:val="Normalny"/>
    <w:next w:val="Normalny"/>
    <w:link w:val="Nagwek1Znak"/>
    <w:uiPriority w:val="9"/>
    <w:qFormat/>
    <w:rsid w:val="00D11307"/>
    <w:pPr>
      <w:keepNext/>
      <w:keepLines/>
      <w:spacing w:before="480" w:after="120"/>
      <w:outlineLvl w:val="0"/>
    </w:pPr>
    <w:rPr>
      <w:rFonts w:asciiTheme="majorHAnsi" w:eastAsiaTheme="majorEastAsia" w:hAnsiTheme="majorHAnsi" w:cstheme="majorBidi"/>
      <w:sz w:val="28"/>
      <w:szCs w:val="32"/>
    </w:rPr>
  </w:style>
  <w:style w:type="paragraph" w:styleId="Nagwek2">
    <w:name w:val="heading 2"/>
    <w:basedOn w:val="Normalny"/>
    <w:next w:val="Normalny"/>
    <w:link w:val="Nagwek2Znak"/>
    <w:uiPriority w:val="9"/>
    <w:unhideWhenUsed/>
    <w:qFormat/>
    <w:rsid w:val="00131472"/>
    <w:pPr>
      <w:keepNext/>
      <w:keepLines/>
      <w:spacing w:before="240"/>
      <w:outlineLvl w:val="1"/>
    </w:pPr>
    <w:rPr>
      <w:rFonts w:asciiTheme="majorHAnsi" w:eastAsiaTheme="majorEastAsia" w:hAnsiTheme="majorHAnsi" w:cstheme="majorBidi"/>
      <w:b/>
      <w:szCs w:val="26"/>
    </w:rPr>
  </w:style>
  <w:style w:type="paragraph" w:styleId="Nagwek3">
    <w:name w:val="heading 3"/>
    <w:basedOn w:val="Normalny"/>
    <w:next w:val="Normalny"/>
    <w:link w:val="Nagwek3Znak"/>
    <w:uiPriority w:val="9"/>
    <w:unhideWhenUsed/>
    <w:qFormat/>
    <w:rsid w:val="00131472"/>
    <w:pPr>
      <w:keepNext/>
      <w:keepLines/>
      <w:spacing w:before="240"/>
      <w:outlineLvl w:val="2"/>
    </w:pPr>
    <w:rPr>
      <w:rFonts w:asciiTheme="majorHAnsi" w:eastAsiaTheme="majorEastAsia" w:hAnsiTheme="majorHAnsi" w:cstheme="majorBidi"/>
      <w:i/>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4551D0"/>
    <w:pPr>
      <w:tabs>
        <w:tab w:val="center" w:pos="4680"/>
        <w:tab w:val="right" w:pos="9360"/>
      </w:tabs>
      <w:spacing w:line="200" w:lineRule="exact"/>
    </w:pPr>
    <w:rPr>
      <w:sz w:val="14"/>
    </w:rPr>
  </w:style>
  <w:style w:type="character" w:customStyle="1" w:styleId="NagwekZnak">
    <w:name w:val="Nagłówek Znak"/>
    <w:basedOn w:val="Domylnaczcionkaakapitu"/>
    <w:link w:val="Nagwek"/>
    <w:uiPriority w:val="99"/>
    <w:rsid w:val="004551D0"/>
    <w:rPr>
      <w:sz w:val="14"/>
    </w:rPr>
  </w:style>
  <w:style w:type="paragraph" w:styleId="Stopka">
    <w:name w:val="footer"/>
    <w:basedOn w:val="Normalny"/>
    <w:link w:val="StopkaZnak"/>
    <w:uiPriority w:val="99"/>
    <w:unhideWhenUsed/>
    <w:rsid w:val="002820C8"/>
    <w:pPr>
      <w:tabs>
        <w:tab w:val="center" w:pos="4680"/>
        <w:tab w:val="right" w:pos="9360"/>
      </w:tabs>
      <w:spacing w:line="200" w:lineRule="exact"/>
    </w:pPr>
    <w:rPr>
      <w:sz w:val="14"/>
    </w:rPr>
  </w:style>
  <w:style w:type="character" w:customStyle="1" w:styleId="StopkaZnak">
    <w:name w:val="Stopka Znak"/>
    <w:basedOn w:val="Domylnaczcionkaakapitu"/>
    <w:link w:val="Stopka"/>
    <w:uiPriority w:val="99"/>
    <w:rsid w:val="002820C8"/>
    <w:rPr>
      <w:sz w:val="14"/>
    </w:rPr>
  </w:style>
  <w:style w:type="table" w:styleId="Tabela-Siatka">
    <w:name w:val="Table Grid"/>
    <w:basedOn w:val="Standardowy"/>
    <w:uiPriority w:val="59"/>
    <w:rsid w:val="005450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zastpczy">
    <w:name w:val="Placeholder Text"/>
    <w:basedOn w:val="Domylnaczcionkaakapitu"/>
    <w:uiPriority w:val="99"/>
    <w:semiHidden/>
    <w:rsid w:val="00E24A59"/>
    <w:rPr>
      <w:color w:val="808080"/>
    </w:rPr>
  </w:style>
  <w:style w:type="paragraph" w:styleId="Bezodstpw">
    <w:name w:val="No Spacing"/>
    <w:uiPriority w:val="1"/>
    <w:rsid w:val="00E24A59"/>
    <w:pPr>
      <w:spacing w:after="0" w:line="240" w:lineRule="auto"/>
    </w:pPr>
    <w:rPr>
      <w:sz w:val="20"/>
    </w:rPr>
  </w:style>
  <w:style w:type="character" w:customStyle="1" w:styleId="Nagwek1Znak">
    <w:name w:val="Nagłówek 1 Znak"/>
    <w:basedOn w:val="Domylnaczcionkaakapitu"/>
    <w:link w:val="Nagwek1"/>
    <w:uiPriority w:val="9"/>
    <w:rsid w:val="00D11307"/>
    <w:rPr>
      <w:rFonts w:asciiTheme="majorHAnsi" w:eastAsiaTheme="majorEastAsia" w:hAnsiTheme="majorHAnsi" w:cstheme="majorBidi"/>
      <w:sz w:val="28"/>
      <w:szCs w:val="32"/>
    </w:rPr>
  </w:style>
  <w:style w:type="character" w:customStyle="1" w:styleId="Nagwek2Znak">
    <w:name w:val="Nagłówek 2 Znak"/>
    <w:basedOn w:val="Domylnaczcionkaakapitu"/>
    <w:link w:val="Nagwek2"/>
    <w:uiPriority w:val="9"/>
    <w:rsid w:val="00131472"/>
    <w:rPr>
      <w:rFonts w:asciiTheme="majorHAnsi" w:eastAsiaTheme="majorEastAsia" w:hAnsiTheme="majorHAnsi" w:cstheme="majorBidi"/>
      <w:b/>
      <w:sz w:val="20"/>
      <w:szCs w:val="26"/>
    </w:rPr>
  </w:style>
  <w:style w:type="character" w:customStyle="1" w:styleId="Nagwek3Znak">
    <w:name w:val="Nagłówek 3 Znak"/>
    <w:basedOn w:val="Domylnaczcionkaakapitu"/>
    <w:link w:val="Nagwek3"/>
    <w:uiPriority w:val="9"/>
    <w:rsid w:val="00131472"/>
    <w:rPr>
      <w:rFonts w:asciiTheme="majorHAnsi" w:eastAsiaTheme="majorEastAsia" w:hAnsiTheme="majorHAnsi" w:cstheme="majorBidi"/>
      <w:i/>
      <w:sz w:val="20"/>
      <w:szCs w:val="24"/>
    </w:rPr>
  </w:style>
  <w:style w:type="paragraph" w:styleId="Akapitzlist">
    <w:name w:val="List Paragraph"/>
    <w:basedOn w:val="Normalny"/>
    <w:uiPriority w:val="34"/>
    <w:qFormat/>
    <w:rsid w:val="00131472"/>
    <w:pPr>
      <w:ind w:left="720"/>
      <w:contextualSpacing/>
    </w:pPr>
  </w:style>
  <w:style w:type="paragraph" w:styleId="Listapunktowana">
    <w:name w:val="List Bullet"/>
    <w:basedOn w:val="Normalny"/>
    <w:uiPriority w:val="99"/>
    <w:unhideWhenUsed/>
    <w:qFormat/>
    <w:rsid w:val="00A620DE"/>
    <w:pPr>
      <w:numPr>
        <w:numId w:val="17"/>
      </w:numPr>
      <w:ind w:left="357" w:hanging="357"/>
      <w:contextualSpacing/>
    </w:pPr>
  </w:style>
  <w:style w:type="character" w:styleId="Numerwiersza">
    <w:name w:val="line number"/>
    <w:basedOn w:val="Domylnaczcionkaakapitu"/>
    <w:uiPriority w:val="99"/>
    <w:unhideWhenUsed/>
    <w:rsid w:val="00A620DE"/>
  </w:style>
  <w:style w:type="paragraph" w:styleId="Listanumerowana">
    <w:name w:val="List Number"/>
    <w:basedOn w:val="Normalny"/>
    <w:uiPriority w:val="99"/>
    <w:unhideWhenUsed/>
    <w:qFormat/>
    <w:rsid w:val="00A620DE"/>
    <w:pPr>
      <w:numPr>
        <w:numId w:val="22"/>
      </w:numPr>
      <w:ind w:left="357" w:hanging="357"/>
      <w:contextualSpacing/>
    </w:pPr>
  </w:style>
  <w:style w:type="paragraph" w:styleId="Spistreci1">
    <w:name w:val="toc 1"/>
    <w:basedOn w:val="Normalny"/>
    <w:next w:val="Normalny"/>
    <w:autoRedefine/>
    <w:uiPriority w:val="39"/>
    <w:unhideWhenUsed/>
    <w:rsid w:val="00A620DE"/>
    <w:pPr>
      <w:spacing w:after="100"/>
    </w:pPr>
  </w:style>
  <w:style w:type="character" w:styleId="Odwoaniedokomentarza">
    <w:name w:val="annotation reference"/>
    <w:basedOn w:val="Domylnaczcionkaakapitu"/>
    <w:uiPriority w:val="99"/>
    <w:semiHidden/>
    <w:unhideWhenUsed/>
    <w:rsid w:val="00FD377E"/>
    <w:rPr>
      <w:sz w:val="16"/>
      <w:szCs w:val="16"/>
    </w:rPr>
  </w:style>
  <w:style w:type="paragraph" w:styleId="Tekstkomentarza">
    <w:name w:val="annotation text"/>
    <w:basedOn w:val="Normalny"/>
    <w:link w:val="TekstkomentarzaZnak"/>
    <w:uiPriority w:val="99"/>
    <w:unhideWhenUsed/>
    <w:rsid w:val="00FD377E"/>
    <w:pPr>
      <w:spacing w:after="160"/>
    </w:pPr>
    <w:rPr>
      <w:kern w:val="2"/>
      <w:szCs w:val="20"/>
      <w:lang w:val="pl-PL"/>
      <w14:ligatures w14:val="standardContextual"/>
    </w:rPr>
  </w:style>
  <w:style w:type="character" w:customStyle="1" w:styleId="TekstkomentarzaZnak">
    <w:name w:val="Tekst komentarza Znak"/>
    <w:basedOn w:val="Domylnaczcionkaakapitu"/>
    <w:link w:val="Tekstkomentarza"/>
    <w:uiPriority w:val="99"/>
    <w:rsid w:val="00FD377E"/>
    <w:rPr>
      <w:kern w:val="2"/>
      <w:sz w:val="20"/>
      <w:szCs w:val="20"/>
      <w:lang w:val="pl-PL"/>
      <w14:ligatures w14:val="standardContextual"/>
    </w:rPr>
  </w:style>
  <w:style w:type="character" w:customStyle="1" w:styleId="normaltextrun">
    <w:name w:val="normaltextrun"/>
    <w:basedOn w:val="Domylnaczcionkaakapitu"/>
    <w:rsid w:val="00FD377E"/>
  </w:style>
  <w:style w:type="character" w:customStyle="1" w:styleId="spellingerror">
    <w:name w:val="spellingerror"/>
    <w:basedOn w:val="Domylnaczcionkaakapitu"/>
    <w:rsid w:val="00FD377E"/>
  </w:style>
  <w:style w:type="character" w:customStyle="1" w:styleId="eop">
    <w:name w:val="eop"/>
    <w:basedOn w:val="Domylnaczcionkaakapitu"/>
    <w:rsid w:val="00FD377E"/>
  </w:style>
  <w:style w:type="character" w:styleId="Hipercze">
    <w:name w:val="Hyperlink"/>
    <w:basedOn w:val="Domylnaczcionkaakapitu"/>
    <w:uiPriority w:val="99"/>
    <w:unhideWhenUsed/>
    <w:rsid w:val="00FA1502"/>
    <w:rPr>
      <w:color w:val="0563C1" w:themeColor="hyperlink"/>
      <w:u w:val="single"/>
    </w:rPr>
  </w:style>
  <w:style w:type="character" w:styleId="Nierozpoznanawzmianka">
    <w:name w:val="Unresolved Mention"/>
    <w:basedOn w:val="Domylnaczcionkaakapitu"/>
    <w:uiPriority w:val="99"/>
    <w:unhideWhenUsed/>
    <w:rsid w:val="00FA1502"/>
    <w:rPr>
      <w:color w:val="605E5C"/>
      <w:shd w:val="clear" w:color="auto" w:fill="E1DFDD"/>
    </w:rPr>
  </w:style>
  <w:style w:type="paragraph" w:styleId="Tematkomentarza">
    <w:name w:val="annotation subject"/>
    <w:basedOn w:val="Tekstkomentarza"/>
    <w:next w:val="Tekstkomentarza"/>
    <w:link w:val="TematkomentarzaZnak"/>
    <w:uiPriority w:val="99"/>
    <w:semiHidden/>
    <w:unhideWhenUsed/>
    <w:rsid w:val="00D80D44"/>
    <w:pPr>
      <w:spacing w:after="0"/>
    </w:pPr>
    <w:rPr>
      <w:b/>
      <w:bCs/>
      <w:kern w:val="0"/>
      <w:lang w:val="en-US"/>
      <w14:ligatures w14:val="none"/>
    </w:rPr>
  </w:style>
  <w:style w:type="character" w:customStyle="1" w:styleId="TematkomentarzaZnak">
    <w:name w:val="Temat komentarza Znak"/>
    <w:basedOn w:val="TekstkomentarzaZnak"/>
    <w:link w:val="Tematkomentarza"/>
    <w:uiPriority w:val="99"/>
    <w:semiHidden/>
    <w:rsid w:val="00D80D44"/>
    <w:rPr>
      <w:b/>
      <w:bCs/>
      <w:kern w:val="2"/>
      <w:sz w:val="20"/>
      <w:szCs w:val="20"/>
      <w:lang w:val="pl-PL"/>
      <w14:ligatures w14:val="standardContextual"/>
    </w:rPr>
  </w:style>
  <w:style w:type="paragraph" w:styleId="Poprawka">
    <w:name w:val="Revision"/>
    <w:hidden/>
    <w:uiPriority w:val="99"/>
    <w:semiHidden/>
    <w:rsid w:val="0016370C"/>
    <w:pPr>
      <w:spacing w:after="0" w:line="240" w:lineRule="auto"/>
    </w:pPr>
    <w:rPr>
      <w:sz w:val="20"/>
    </w:rPr>
  </w:style>
  <w:style w:type="paragraph" w:customStyle="1" w:styleId="paragraph">
    <w:name w:val="paragraph"/>
    <w:basedOn w:val="Normalny"/>
    <w:rsid w:val="00375198"/>
    <w:pPr>
      <w:spacing w:before="100" w:beforeAutospacing="1" w:after="100" w:afterAutospacing="1"/>
    </w:pPr>
    <w:rPr>
      <w:rFonts w:ascii="Times New Roman" w:eastAsia="Times New Roman" w:hAnsi="Times New Roman" w:cs="Times New Roman"/>
      <w:sz w:val="24"/>
      <w:szCs w:val="24"/>
      <w:lang w:val="pl-PL" w:eastAsia="pl-PL"/>
    </w:rPr>
  </w:style>
  <w:style w:type="character" w:styleId="Wzmianka">
    <w:name w:val="Mention"/>
    <w:basedOn w:val="Domylnaczcionkaakapitu"/>
    <w:uiPriority w:val="99"/>
    <w:unhideWhenUsed/>
    <w:rPr>
      <w:color w:val="2B579A"/>
      <w:shd w:val="clear" w:color="auto" w:fill="E6E6E6"/>
    </w:rPr>
  </w:style>
  <w:style w:type="character" w:customStyle="1" w:styleId="cf01">
    <w:name w:val="cf01"/>
    <w:basedOn w:val="Domylnaczcionkaakapitu"/>
    <w:rsid w:val="001F75A0"/>
    <w:rPr>
      <w:rFonts w:ascii="Segoe UI" w:hAnsi="Segoe UI" w:cs="Segoe UI" w:hint="default"/>
      <w:color w:val="262626"/>
      <w:sz w:val="21"/>
      <w:szCs w:val="21"/>
    </w:rPr>
  </w:style>
  <w:style w:type="character" w:styleId="UyteHipercze">
    <w:name w:val="FollowedHyperlink"/>
    <w:basedOn w:val="Domylnaczcionkaakapitu"/>
    <w:uiPriority w:val="99"/>
    <w:semiHidden/>
    <w:unhideWhenUsed/>
    <w:rsid w:val="00604B8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6059751">
      <w:bodyDiv w:val="1"/>
      <w:marLeft w:val="0"/>
      <w:marRight w:val="0"/>
      <w:marTop w:val="0"/>
      <w:marBottom w:val="0"/>
      <w:divBdr>
        <w:top w:val="none" w:sz="0" w:space="0" w:color="auto"/>
        <w:left w:val="none" w:sz="0" w:space="0" w:color="auto"/>
        <w:bottom w:val="none" w:sz="0" w:space="0" w:color="auto"/>
        <w:right w:val="none" w:sz="0" w:space="0" w:color="auto"/>
      </w:divBdr>
      <w:divsChild>
        <w:div w:id="19746846">
          <w:marLeft w:val="0"/>
          <w:marRight w:val="0"/>
          <w:marTop w:val="0"/>
          <w:marBottom w:val="0"/>
          <w:divBdr>
            <w:top w:val="none" w:sz="0" w:space="0" w:color="auto"/>
            <w:left w:val="none" w:sz="0" w:space="0" w:color="auto"/>
            <w:bottom w:val="none" w:sz="0" w:space="0" w:color="auto"/>
            <w:right w:val="none" w:sz="0" w:space="0" w:color="auto"/>
          </w:divBdr>
        </w:div>
        <w:div w:id="39134960">
          <w:marLeft w:val="0"/>
          <w:marRight w:val="0"/>
          <w:marTop w:val="0"/>
          <w:marBottom w:val="0"/>
          <w:divBdr>
            <w:top w:val="none" w:sz="0" w:space="0" w:color="auto"/>
            <w:left w:val="none" w:sz="0" w:space="0" w:color="auto"/>
            <w:bottom w:val="none" w:sz="0" w:space="0" w:color="auto"/>
            <w:right w:val="none" w:sz="0" w:space="0" w:color="auto"/>
          </w:divBdr>
        </w:div>
        <w:div w:id="63265072">
          <w:marLeft w:val="0"/>
          <w:marRight w:val="0"/>
          <w:marTop w:val="0"/>
          <w:marBottom w:val="0"/>
          <w:divBdr>
            <w:top w:val="none" w:sz="0" w:space="0" w:color="auto"/>
            <w:left w:val="none" w:sz="0" w:space="0" w:color="auto"/>
            <w:bottom w:val="none" w:sz="0" w:space="0" w:color="auto"/>
            <w:right w:val="none" w:sz="0" w:space="0" w:color="auto"/>
          </w:divBdr>
        </w:div>
        <w:div w:id="72708927">
          <w:marLeft w:val="0"/>
          <w:marRight w:val="0"/>
          <w:marTop w:val="0"/>
          <w:marBottom w:val="0"/>
          <w:divBdr>
            <w:top w:val="none" w:sz="0" w:space="0" w:color="auto"/>
            <w:left w:val="none" w:sz="0" w:space="0" w:color="auto"/>
            <w:bottom w:val="none" w:sz="0" w:space="0" w:color="auto"/>
            <w:right w:val="none" w:sz="0" w:space="0" w:color="auto"/>
          </w:divBdr>
        </w:div>
        <w:div w:id="177619958">
          <w:marLeft w:val="0"/>
          <w:marRight w:val="0"/>
          <w:marTop w:val="0"/>
          <w:marBottom w:val="0"/>
          <w:divBdr>
            <w:top w:val="none" w:sz="0" w:space="0" w:color="auto"/>
            <w:left w:val="none" w:sz="0" w:space="0" w:color="auto"/>
            <w:bottom w:val="none" w:sz="0" w:space="0" w:color="auto"/>
            <w:right w:val="none" w:sz="0" w:space="0" w:color="auto"/>
          </w:divBdr>
        </w:div>
        <w:div w:id="357583572">
          <w:marLeft w:val="0"/>
          <w:marRight w:val="0"/>
          <w:marTop w:val="0"/>
          <w:marBottom w:val="0"/>
          <w:divBdr>
            <w:top w:val="none" w:sz="0" w:space="0" w:color="auto"/>
            <w:left w:val="none" w:sz="0" w:space="0" w:color="auto"/>
            <w:bottom w:val="none" w:sz="0" w:space="0" w:color="auto"/>
            <w:right w:val="none" w:sz="0" w:space="0" w:color="auto"/>
          </w:divBdr>
        </w:div>
        <w:div w:id="459879991">
          <w:marLeft w:val="0"/>
          <w:marRight w:val="0"/>
          <w:marTop w:val="0"/>
          <w:marBottom w:val="0"/>
          <w:divBdr>
            <w:top w:val="none" w:sz="0" w:space="0" w:color="auto"/>
            <w:left w:val="none" w:sz="0" w:space="0" w:color="auto"/>
            <w:bottom w:val="none" w:sz="0" w:space="0" w:color="auto"/>
            <w:right w:val="none" w:sz="0" w:space="0" w:color="auto"/>
          </w:divBdr>
        </w:div>
        <w:div w:id="682633232">
          <w:marLeft w:val="0"/>
          <w:marRight w:val="0"/>
          <w:marTop w:val="0"/>
          <w:marBottom w:val="0"/>
          <w:divBdr>
            <w:top w:val="none" w:sz="0" w:space="0" w:color="auto"/>
            <w:left w:val="none" w:sz="0" w:space="0" w:color="auto"/>
            <w:bottom w:val="none" w:sz="0" w:space="0" w:color="auto"/>
            <w:right w:val="none" w:sz="0" w:space="0" w:color="auto"/>
          </w:divBdr>
        </w:div>
        <w:div w:id="697851582">
          <w:marLeft w:val="0"/>
          <w:marRight w:val="0"/>
          <w:marTop w:val="0"/>
          <w:marBottom w:val="0"/>
          <w:divBdr>
            <w:top w:val="none" w:sz="0" w:space="0" w:color="auto"/>
            <w:left w:val="none" w:sz="0" w:space="0" w:color="auto"/>
            <w:bottom w:val="none" w:sz="0" w:space="0" w:color="auto"/>
            <w:right w:val="none" w:sz="0" w:space="0" w:color="auto"/>
          </w:divBdr>
        </w:div>
        <w:div w:id="828054577">
          <w:marLeft w:val="0"/>
          <w:marRight w:val="0"/>
          <w:marTop w:val="0"/>
          <w:marBottom w:val="0"/>
          <w:divBdr>
            <w:top w:val="none" w:sz="0" w:space="0" w:color="auto"/>
            <w:left w:val="none" w:sz="0" w:space="0" w:color="auto"/>
            <w:bottom w:val="none" w:sz="0" w:space="0" w:color="auto"/>
            <w:right w:val="none" w:sz="0" w:space="0" w:color="auto"/>
          </w:divBdr>
        </w:div>
        <w:div w:id="945965236">
          <w:marLeft w:val="0"/>
          <w:marRight w:val="0"/>
          <w:marTop w:val="0"/>
          <w:marBottom w:val="0"/>
          <w:divBdr>
            <w:top w:val="none" w:sz="0" w:space="0" w:color="auto"/>
            <w:left w:val="none" w:sz="0" w:space="0" w:color="auto"/>
            <w:bottom w:val="none" w:sz="0" w:space="0" w:color="auto"/>
            <w:right w:val="none" w:sz="0" w:space="0" w:color="auto"/>
          </w:divBdr>
        </w:div>
        <w:div w:id="959997484">
          <w:marLeft w:val="0"/>
          <w:marRight w:val="0"/>
          <w:marTop w:val="0"/>
          <w:marBottom w:val="0"/>
          <w:divBdr>
            <w:top w:val="none" w:sz="0" w:space="0" w:color="auto"/>
            <w:left w:val="none" w:sz="0" w:space="0" w:color="auto"/>
            <w:bottom w:val="none" w:sz="0" w:space="0" w:color="auto"/>
            <w:right w:val="none" w:sz="0" w:space="0" w:color="auto"/>
          </w:divBdr>
        </w:div>
        <w:div w:id="971448913">
          <w:marLeft w:val="0"/>
          <w:marRight w:val="0"/>
          <w:marTop w:val="0"/>
          <w:marBottom w:val="0"/>
          <w:divBdr>
            <w:top w:val="none" w:sz="0" w:space="0" w:color="auto"/>
            <w:left w:val="none" w:sz="0" w:space="0" w:color="auto"/>
            <w:bottom w:val="none" w:sz="0" w:space="0" w:color="auto"/>
            <w:right w:val="none" w:sz="0" w:space="0" w:color="auto"/>
          </w:divBdr>
        </w:div>
        <w:div w:id="1128275361">
          <w:marLeft w:val="0"/>
          <w:marRight w:val="0"/>
          <w:marTop w:val="0"/>
          <w:marBottom w:val="0"/>
          <w:divBdr>
            <w:top w:val="none" w:sz="0" w:space="0" w:color="auto"/>
            <w:left w:val="none" w:sz="0" w:space="0" w:color="auto"/>
            <w:bottom w:val="none" w:sz="0" w:space="0" w:color="auto"/>
            <w:right w:val="none" w:sz="0" w:space="0" w:color="auto"/>
          </w:divBdr>
        </w:div>
        <w:div w:id="1137142328">
          <w:marLeft w:val="0"/>
          <w:marRight w:val="0"/>
          <w:marTop w:val="0"/>
          <w:marBottom w:val="0"/>
          <w:divBdr>
            <w:top w:val="none" w:sz="0" w:space="0" w:color="auto"/>
            <w:left w:val="none" w:sz="0" w:space="0" w:color="auto"/>
            <w:bottom w:val="none" w:sz="0" w:space="0" w:color="auto"/>
            <w:right w:val="none" w:sz="0" w:space="0" w:color="auto"/>
          </w:divBdr>
        </w:div>
        <w:div w:id="1317106325">
          <w:marLeft w:val="0"/>
          <w:marRight w:val="0"/>
          <w:marTop w:val="0"/>
          <w:marBottom w:val="0"/>
          <w:divBdr>
            <w:top w:val="none" w:sz="0" w:space="0" w:color="auto"/>
            <w:left w:val="none" w:sz="0" w:space="0" w:color="auto"/>
            <w:bottom w:val="none" w:sz="0" w:space="0" w:color="auto"/>
            <w:right w:val="none" w:sz="0" w:space="0" w:color="auto"/>
          </w:divBdr>
        </w:div>
        <w:div w:id="1446118345">
          <w:marLeft w:val="0"/>
          <w:marRight w:val="0"/>
          <w:marTop w:val="0"/>
          <w:marBottom w:val="0"/>
          <w:divBdr>
            <w:top w:val="none" w:sz="0" w:space="0" w:color="auto"/>
            <w:left w:val="none" w:sz="0" w:space="0" w:color="auto"/>
            <w:bottom w:val="none" w:sz="0" w:space="0" w:color="auto"/>
            <w:right w:val="none" w:sz="0" w:space="0" w:color="auto"/>
          </w:divBdr>
        </w:div>
        <w:div w:id="1454905590">
          <w:marLeft w:val="0"/>
          <w:marRight w:val="0"/>
          <w:marTop w:val="0"/>
          <w:marBottom w:val="0"/>
          <w:divBdr>
            <w:top w:val="none" w:sz="0" w:space="0" w:color="auto"/>
            <w:left w:val="none" w:sz="0" w:space="0" w:color="auto"/>
            <w:bottom w:val="none" w:sz="0" w:space="0" w:color="auto"/>
            <w:right w:val="none" w:sz="0" w:space="0" w:color="auto"/>
          </w:divBdr>
        </w:div>
        <w:div w:id="1517189889">
          <w:marLeft w:val="0"/>
          <w:marRight w:val="0"/>
          <w:marTop w:val="0"/>
          <w:marBottom w:val="0"/>
          <w:divBdr>
            <w:top w:val="none" w:sz="0" w:space="0" w:color="auto"/>
            <w:left w:val="none" w:sz="0" w:space="0" w:color="auto"/>
            <w:bottom w:val="none" w:sz="0" w:space="0" w:color="auto"/>
            <w:right w:val="none" w:sz="0" w:space="0" w:color="auto"/>
          </w:divBdr>
        </w:div>
        <w:div w:id="1577323759">
          <w:marLeft w:val="0"/>
          <w:marRight w:val="0"/>
          <w:marTop w:val="0"/>
          <w:marBottom w:val="0"/>
          <w:divBdr>
            <w:top w:val="none" w:sz="0" w:space="0" w:color="auto"/>
            <w:left w:val="none" w:sz="0" w:space="0" w:color="auto"/>
            <w:bottom w:val="none" w:sz="0" w:space="0" w:color="auto"/>
            <w:right w:val="none" w:sz="0" w:space="0" w:color="auto"/>
          </w:divBdr>
        </w:div>
        <w:div w:id="1598556190">
          <w:marLeft w:val="0"/>
          <w:marRight w:val="0"/>
          <w:marTop w:val="0"/>
          <w:marBottom w:val="0"/>
          <w:divBdr>
            <w:top w:val="none" w:sz="0" w:space="0" w:color="auto"/>
            <w:left w:val="none" w:sz="0" w:space="0" w:color="auto"/>
            <w:bottom w:val="none" w:sz="0" w:space="0" w:color="auto"/>
            <w:right w:val="none" w:sz="0" w:space="0" w:color="auto"/>
          </w:divBdr>
        </w:div>
        <w:div w:id="1673799593">
          <w:marLeft w:val="0"/>
          <w:marRight w:val="0"/>
          <w:marTop w:val="0"/>
          <w:marBottom w:val="0"/>
          <w:divBdr>
            <w:top w:val="none" w:sz="0" w:space="0" w:color="auto"/>
            <w:left w:val="none" w:sz="0" w:space="0" w:color="auto"/>
            <w:bottom w:val="none" w:sz="0" w:space="0" w:color="auto"/>
            <w:right w:val="none" w:sz="0" w:space="0" w:color="auto"/>
          </w:divBdr>
        </w:div>
        <w:div w:id="1885018867">
          <w:marLeft w:val="0"/>
          <w:marRight w:val="0"/>
          <w:marTop w:val="0"/>
          <w:marBottom w:val="0"/>
          <w:divBdr>
            <w:top w:val="none" w:sz="0" w:space="0" w:color="auto"/>
            <w:left w:val="none" w:sz="0" w:space="0" w:color="auto"/>
            <w:bottom w:val="none" w:sz="0" w:space="0" w:color="auto"/>
            <w:right w:val="none" w:sz="0" w:space="0" w:color="auto"/>
          </w:divBdr>
        </w:div>
        <w:div w:id="1907104355">
          <w:marLeft w:val="0"/>
          <w:marRight w:val="0"/>
          <w:marTop w:val="0"/>
          <w:marBottom w:val="0"/>
          <w:divBdr>
            <w:top w:val="none" w:sz="0" w:space="0" w:color="auto"/>
            <w:left w:val="none" w:sz="0" w:space="0" w:color="auto"/>
            <w:bottom w:val="none" w:sz="0" w:space="0" w:color="auto"/>
            <w:right w:val="none" w:sz="0" w:space="0" w:color="auto"/>
          </w:divBdr>
        </w:div>
      </w:divsChild>
    </w:div>
    <w:div w:id="1290474668">
      <w:bodyDiv w:val="1"/>
      <w:marLeft w:val="0"/>
      <w:marRight w:val="0"/>
      <w:marTop w:val="0"/>
      <w:marBottom w:val="0"/>
      <w:divBdr>
        <w:top w:val="none" w:sz="0" w:space="0" w:color="auto"/>
        <w:left w:val="none" w:sz="0" w:space="0" w:color="auto"/>
        <w:bottom w:val="none" w:sz="0" w:space="0" w:color="auto"/>
        <w:right w:val="none" w:sz="0" w:space="0" w:color="auto"/>
      </w:divBdr>
    </w:div>
    <w:div w:id="1827434630">
      <w:bodyDiv w:val="1"/>
      <w:marLeft w:val="0"/>
      <w:marRight w:val="0"/>
      <w:marTop w:val="0"/>
      <w:marBottom w:val="0"/>
      <w:divBdr>
        <w:top w:val="none" w:sz="0" w:space="0" w:color="auto"/>
        <w:left w:val="none" w:sz="0" w:space="0" w:color="auto"/>
        <w:bottom w:val="none" w:sz="0" w:space="0" w:color="auto"/>
        <w:right w:val="none" w:sz="0" w:space="0" w:color="auto"/>
      </w:divBdr>
    </w:div>
    <w:div w:id="2001621079">
      <w:bodyDiv w:val="1"/>
      <w:marLeft w:val="0"/>
      <w:marRight w:val="0"/>
      <w:marTop w:val="0"/>
      <w:marBottom w:val="0"/>
      <w:divBdr>
        <w:top w:val="none" w:sz="0" w:space="0" w:color="auto"/>
        <w:left w:val="none" w:sz="0" w:space="0" w:color="auto"/>
        <w:bottom w:val="none" w:sz="0" w:space="0" w:color="auto"/>
        <w:right w:val="none" w:sz="0" w:space="0" w:color="auto"/>
      </w:divBdr>
      <w:divsChild>
        <w:div w:id="14816218">
          <w:marLeft w:val="0"/>
          <w:marRight w:val="0"/>
          <w:marTop w:val="0"/>
          <w:marBottom w:val="0"/>
          <w:divBdr>
            <w:top w:val="none" w:sz="0" w:space="0" w:color="auto"/>
            <w:left w:val="none" w:sz="0" w:space="0" w:color="auto"/>
            <w:bottom w:val="none" w:sz="0" w:space="0" w:color="auto"/>
            <w:right w:val="none" w:sz="0" w:space="0" w:color="auto"/>
          </w:divBdr>
        </w:div>
        <w:div w:id="52048136">
          <w:marLeft w:val="0"/>
          <w:marRight w:val="0"/>
          <w:marTop w:val="0"/>
          <w:marBottom w:val="0"/>
          <w:divBdr>
            <w:top w:val="none" w:sz="0" w:space="0" w:color="auto"/>
            <w:left w:val="none" w:sz="0" w:space="0" w:color="auto"/>
            <w:bottom w:val="none" w:sz="0" w:space="0" w:color="auto"/>
            <w:right w:val="none" w:sz="0" w:space="0" w:color="auto"/>
          </w:divBdr>
        </w:div>
        <w:div w:id="92942232">
          <w:marLeft w:val="0"/>
          <w:marRight w:val="0"/>
          <w:marTop w:val="0"/>
          <w:marBottom w:val="0"/>
          <w:divBdr>
            <w:top w:val="none" w:sz="0" w:space="0" w:color="auto"/>
            <w:left w:val="none" w:sz="0" w:space="0" w:color="auto"/>
            <w:bottom w:val="none" w:sz="0" w:space="0" w:color="auto"/>
            <w:right w:val="none" w:sz="0" w:space="0" w:color="auto"/>
          </w:divBdr>
        </w:div>
        <w:div w:id="256983358">
          <w:marLeft w:val="0"/>
          <w:marRight w:val="0"/>
          <w:marTop w:val="0"/>
          <w:marBottom w:val="0"/>
          <w:divBdr>
            <w:top w:val="none" w:sz="0" w:space="0" w:color="auto"/>
            <w:left w:val="none" w:sz="0" w:space="0" w:color="auto"/>
            <w:bottom w:val="none" w:sz="0" w:space="0" w:color="auto"/>
            <w:right w:val="none" w:sz="0" w:space="0" w:color="auto"/>
          </w:divBdr>
        </w:div>
        <w:div w:id="259797070">
          <w:marLeft w:val="0"/>
          <w:marRight w:val="0"/>
          <w:marTop w:val="0"/>
          <w:marBottom w:val="0"/>
          <w:divBdr>
            <w:top w:val="none" w:sz="0" w:space="0" w:color="auto"/>
            <w:left w:val="none" w:sz="0" w:space="0" w:color="auto"/>
            <w:bottom w:val="none" w:sz="0" w:space="0" w:color="auto"/>
            <w:right w:val="none" w:sz="0" w:space="0" w:color="auto"/>
          </w:divBdr>
        </w:div>
        <w:div w:id="302514286">
          <w:marLeft w:val="0"/>
          <w:marRight w:val="0"/>
          <w:marTop w:val="0"/>
          <w:marBottom w:val="0"/>
          <w:divBdr>
            <w:top w:val="none" w:sz="0" w:space="0" w:color="auto"/>
            <w:left w:val="none" w:sz="0" w:space="0" w:color="auto"/>
            <w:bottom w:val="none" w:sz="0" w:space="0" w:color="auto"/>
            <w:right w:val="none" w:sz="0" w:space="0" w:color="auto"/>
          </w:divBdr>
        </w:div>
        <w:div w:id="374357136">
          <w:marLeft w:val="0"/>
          <w:marRight w:val="0"/>
          <w:marTop w:val="0"/>
          <w:marBottom w:val="0"/>
          <w:divBdr>
            <w:top w:val="none" w:sz="0" w:space="0" w:color="auto"/>
            <w:left w:val="none" w:sz="0" w:space="0" w:color="auto"/>
            <w:bottom w:val="none" w:sz="0" w:space="0" w:color="auto"/>
            <w:right w:val="none" w:sz="0" w:space="0" w:color="auto"/>
          </w:divBdr>
        </w:div>
        <w:div w:id="387849672">
          <w:marLeft w:val="0"/>
          <w:marRight w:val="0"/>
          <w:marTop w:val="0"/>
          <w:marBottom w:val="0"/>
          <w:divBdr>
            <w:top w:val="none" w:sz="0" w:space="0" w:color="auto"/>
            <w:left w:val="none" w:sz="0" w:space="0" w:color="auto"/>
            <w:bottom w:val="none" w:sz="0" w:space="0" w:color="auto"/>
            <w:right w:val="none" w:sz="0" w:space="0" w:color="auto"/>
          </w:divBdr>
        </w:div>
        <w:div w:id="389153158">
          <w:marLeft w:val="0"/>
          <w:marRight w:val="0"/>
          <w:marTop w:val="0"/>
          <w:marBottom w:val="0"/>
          <w:divBdr>
            <w:top w:val="none" w:sz="0" w:space="0" w:color="auto"/>
            <w:left w:val="none" w:sz="0" w:space="0" w:color="auto"/>
            <w:bottom w:val="none" w:sz="0" w:space="0" w:color="auto"/>
            <w:right w:val="none" w:sz="0" w:space="0" w:color="auto"/>
          </w:divBdr>
        </w:div>
        <w:div w:id="407458555">
          <w:marLeft w:val="0"/>
          <w:marRight w:val="0"/>
          <w:marTop w:val="0"/>
          <w:marBottom w:val="0"/>
          <w:divBdr>
            <w:top w:val="none" w:sz="0" w:space="0" w:color="auto"/>
            <w:left w:val="none" w:sz="0" w:space="0" w:color="auto"/>
            <w:bottom w:val="none" w:sz="0" w:space="0" w:color="auto"/>
            <w:right w:val="none" w:sz="0" w:space="0" w:color="auto"/>
          </w:divBdr>
        </w:div>
        <w:div w:id="465469338">
          <w:marLeft w:val="0"/>
          <w:marRight w:val="0"/>
          <w:marTop w:val="0"/>
          <w:marBottom w:val="0"/>
          <w:divBdr>
            <w:top w:val="none" w:sz="0" w:space="0" w:color="auto"/>
            <w:left w:val="none" w:sz="0" w:space="0" w:color="auto"/>
            <w:bottom w:val="none" w:sz="0" w:space="0" w:color="auto"/>
            <w:right w:val="none" w:sz="0" w:space="0" w:color="auto"/>
          </w:divBdr>
        </w:div>
        <w:div w:id="549996062">
          <w:marLeft w:val="0"/>
          <w:marRight w:val="0"/>
          <w:marTop w:val="0"/>
          <w:marBottom w:val="0"/>
          <w:divBdr>
            <w:top w:val="none" w:sz="0" w:space="0" w:color="auto"/>
            <w:left w:val="none" w:sz="0" w:space="0" w:color="auto"/>
            <w:bottom w:val="none" w:sz="0" w:space="0" w:color="auto"/>
            <w:right w:val="none" w:sz="0" w:space="0" w:color="auto"/>
          </w:divBdr>
        </w:div>
        <w:div w:id="553009746">
          <w:marLeft w:val="0"/>
          <w:marRight w:val="0"/>
          <w:marTop w:val="0"/>
          <w:marBottom w:val="0"/>
          <w:divBdr>
            <w:top w:val="none" w:sz="0" w:space="0" w:color="auto"/>
            <w:left w:val="none" w:sz="0" w:space="0" w:color="auto"/>
            <w:bottom w:val="none" w:sz="0" w:space="0" w:color="auto"/>
            <w:right w:val="none" w:sz="0" w:space="0" w:color="auto"/>
          </w:divBdr>
        </w:div>
        <w:div w:id="876502268">
          <w:marLeft w:val="0"/>
          <w:marRight w:val="0"/>
          <w:marTop w:val="0"/>
          <w:marBottom w:val="0"/>
          <w:divBdr>
            <w:top w:val="none" w:sz="0" w:space="0" w:color="auto"/>
            <w:left w:val="none" w:sz="0" w:space="0" w:color="auto"/>
            <w:bottom w:val="none" w:sz="0" w:space="0" w:color="auto"/>
            <w:right w:val="none" w:sz="0" w:space="0" w:color="auto"/>
          </w:divBdr>
        </w:div>
        <w:div w:id="981420742">
          <w:marLeft w:val="0"/>
          <w:marRight w:val="0"/>
          <w:marTop w:val="0"/>
          <w:marBottom w:val="0"/>
          <w:divBdr>
            <w:top w:val="none" w:sz="0" w:space="0" w:color="auto"/>
            <w:left w:val="none" w:sz="0" w:space="0" w:color="auto"/>
            <w:bottom w:val="none" w:sz="0" w:space="0" w:color="auto"/>
            <w:right w:val="none" w:sz="0" w:space="0" w:color="auto"/>
          </w:divBdr>
        </w:div>
        <w:div w:id="1085764626">
          <w:marLeft w:val="0"/>
          <w:marRight w:val="0"/>
          <w:marTop w:val="0"/>
          <w:marBottom w:val="0"/>
          <w:divBdr>
            <w:top w:val="none" w:sz="0" w:space="0" w:color="auto"/>
            <w:left w:val="none" w:sz="0" w:space="0" w:color="auto"/>
            <w:bottom w:val="none" w:sz="0" w:space="0" w:color="auto"/>
            <w:right w:val="none" w:sz="0" w:space="0" w:color="auto"/>
          </w:divBdr>
        </w:div>
        <w:div w:id="1198927391">
          <w:marLeft w:val="0"/>
          <w:marRight w:val="0"/>
          <w:marTop w:val="0"/>
          <w:marBottom w:val="0"/>
          <w:divBdr>
            <w:top w:val="none" w:sz="0" w:space="0" w:color="auto"/>
            <w:left w:val="none" w:sz="0" w:space="0" w:color="auto"/>
            <w:bottom w:val="none" w:sz="0" w:space="0" w:color="auto"/>
            <w:right w:val="none" w:sz="0" w:space="0" w:color="auto"/>
          </w:divBdr>
        </w:div>
        <w:div w:id="1461070982">
          <w:marLeft w:val="0"/>
          <w:marRight w:val="0"/>
          <w:marTop w:val="0"/>
          <w:marBottom w:val="0"/>
          <w:divBdr>
            <w:top w:val="none" w:sz="0" w:space="0" w:color="auto"/>
            <w:left w:val="none" w:sz="0" w:space="0" w:color="auto"/>
            <w:bottom w:val="none" w:sz="0" w:space="0" w:color="auto"/>
            <w:right w:val="none" w:sz="0" w:space="0" w:color="auto"/>
          </w:divBdr>
        </w:div>
        <w:div w:id="1565019231">
          <w:marLeft w:val="0"/>
          <w:marRight w:val="0"/>
          <w:marTop w:val="0"/>
          <w:marBottom w:val="0"/>
          <w:divBdr>
            <w:top w:val="none" w:sz="0" w:space="0" w:color="auto"/>
            <w:left w:val="none" w:sz="0" w:space="0" w:color="auto"/>
            <w:bottom w:val="none" w:sz="0" w:space="0" w:color="auto"/>
            <w:right w:val="none" w:sz="0" w:space="0" w:color="auto"/>
          </w:divBdr>
        </w:div>
        <w:div w:id="1618368091">
          <w:marLeft w:val="0"/>
          <w:marRight w:val="0"/>
          <w:marTop w:val="0"/>
          <w:marBottom w:val="0"/>
          <w:divBdr>
            <w:top w:val="none" w:sz="0" w:space="0" w:color="auto"/>
            <w:left w:val="none" w:sz="0" w:space="0" w:color="auto"/>
            <w:bottom w:val="none" w:sz="0" w:space="0" w:color="auto"/>
            <w:right w:val="none" w:sz="0" w:space="0" w:color="auto"/>
          </w:divBdr>
        </w:div>
        <w:div w:id="1681005529">
          <w:marLeft w:val="0"/>
          <w:marRight w:val="0"/>
          <w:marTop w:val="0"/>
          <w:marBottom w:val="0"/>
          <w:divBdr>
            <w:top w:val="none" w:sz="0" w:space="0" w:color="auto"/>
            <w:left w:val="none" w:sz="0" w:space="0" w:color="auto"/>
            <w:bottom w:val="none" w:sz="0" w:space="0" w:color="auto"/>
            <w:right w:val="none" w:sz="0" w:space="0" w:color="auto"/>
          </w:divBdr>
        </w:div>
        <w:div w:id="1684939012">
          <w:marLeft w:val="0"/>
          <w:marRight w:val="0"/>
          <w:marTop w:val="0"/>
          <w:marBottom w:val="0"/>
          <w:divBdr>
            <w:top w:val="none" w:sz="0" w:space="0" w:color="auto"/>
            <w:left w:val="none" w:sz="0" w:space="0" w:color="auto"/>
            <w:bottom w:val="none" w:sz="0" w:space="0" w:color="auto"/>
            <w:right w:val="none" w:sz="0" w:space="0" w:color="auto"/>
          </w:divBdr>
        </w:div>
        <w:div w:id="1747922682">
          <w:marLeft w:val="0"/>
          <w:marRight w:val="0"/>
          <w:marTop w:val="0"/>
          <w:marBottom w:val="0"/>
          <w:divBdr>
            <w:top w:val="none" w:sz="0" w:space="0" w:color="auto"/>
            <w:left w:val="none" w:sz="0" w:space="0" w:color="auto"/>
            <w:bottom w:val="none" w:sz="0" w:space="0" w:color="auto"/>
            <w:right w:val="none" w:sz="0" w:space="0" w:color="auto"/>
          </w:divBdr>
        </w:div>
        <w:div w:id="1794984102">
          <w:marLeft w:val="0"/>
          <w:marRight w:val="0"/>
          <w:marTop w:val="0"/>
          <w:marBottom w:val="0"/>
          <w:divBdr>
            <w:top w:val="none" w:sz="0" w:space="0" w:color="auto"/>
            <w:left w:val="none" w:sz="0" w:space="0" w:color="auto"/>
            <w:bottom w:val="none" w:sz="0" w:space="0" w:color="auto"/>
            <w:right w:val="none" w:sz="0" w:space="0" w:color="auto"/>
          </w:divBdr>
        </w:div>
        <w:div w:id="1826820364">
          <w:marLeft w:val="0"/>
          <w:marRight w:val="0"/>
          <w:marTop w:val="0"/>
          <w:marBottom w:val="0"/>
          <w:divBdr>
            <w:top w:val="none" w:sz="0" w:space="0" w:color="auto"/>
            <w:left w:val="none" w:sz="0" w:space="0" w:color="auto"/>
            <w:bottom w:val="none" w:sz="0" w:space="0" w:color="auto"/>
            <w:right w:val="none" w:sz="0" w:space="0" w:color="auto"/>
          </w:divBdr>
        </w:div>
        <w:div w:id="1923491231">
          <w:marLeft w:val="0"/>
          <w:marRight w:val="0"/>
          <w:marTop w:val="0"/>
          <w:marBottom w:val="0"/>
          <w:divBdr>
            <w:top w:val="none" w:sz="0" w:space="0" w:color="auto"/>
            <w:left w:val="none" w:sz="0" w:space="0" w:color="auto"/>
            <w:bottom w:val="none" w:sz="0" w:space="0" w:color="auto"/>
            <w:right w:val="none" w:sz="0" w:space="0" w:color="auto"/>
          </w:divBdr>
        </w:div>
        <w:div w:id="1937135101">
          <w:marLeft w:val="0"/>
          <w:marRight w:val="0"/>
          <w:marTop w:val="0"/>
          <w:marBottom w:val="0"/>
          <w:divBdr>
            <w:top w:val="none" w:sz="0" w:space="0" w:color="auto"/>
            <w:left w:val="none" w:sz="0" w:space="0" w:color="auto"/>
            <w:bottom w:val="none" w:sz="0" w:space="0" w:color="auto"/>
            <w:right w:val="none" w:sz="0" w:space="0" w:color="auto"/>
          </w:divBdr>
        </w:div>
        <w:div w:id="1980961692">
          <w:marLeft w:val="0"/>
          <w:marRight w:val="0"/>
          <w:marTop w:val="0"/>
          <w:marBottom w:val="0"/>
          <w:divBdr>
            <w:top w:val="none" w:sz="0" w:space="0" w:color="auto"/>
            <w:left w:val="none" w:sz="0" w:space="0" w:color="auto"/>
            <w:bottom w:val="none" w:sz="0" w:space="0" w:color="auto"/>
            <w:right w:val="none" w:sz="0" w:space="0" w:color="auto"/>
          </w:divBdr>
        </w:div>
        <w:div w:id="20265884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3">
  <a:themeElements>
    <a:clrScheme name="Skanska">
      <a:dk1>
        <a:srgbClr val="FFFFFF"/>
      </a:dk1>
      <a:lt1>
        <a:srgbClr val="000000"/>
      </a:lt1>
      <a:dk2>
        <a:srgbClr val="F5F6F5"/>
      </a:dk2>
      <a:lt2>
        <a:srgbClr val="143275"/>
      </a:lt2>
      <a:accent1>
        <a:srgbClr val="143275"/>
      </a:accent1>
      <a:accent2>
        <a:srgbClr val="596891"/>
      </a:accent2>
      <a:accent3>
        <a:srgbClr val="3ECE7B"/>
      </a:accent3>
      <a:accent4>
        <a:srgbClr val="9199B6"/>
      </a:accent4>
      <a:accent5>
        <a:srgbClr val="C7CCDA"/>
      </a:accent5>
      <a:accent6>
        <a:srgbClr val="ECECEC"/>
      </a:accent6>
      <a:hlink>
        <a:srgbClr val="0563C1"/>
      </a:hlink>
      <a:folHlink>
        <a:srgbClr val="954F72"/>
      </a:folHlink>
    </a:clrScheme>
    <a:fontScheme name="Skanska">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solidFill>
        <a:ln>
          <a:noFill/>
        </a:ln>
      </a:spPr>
      <a:bodyPr rtlCol="0" anchor="ctr"/>
      <a:lstStyle>
        <a:defPPr algn="ctr">
          <a:defRPr/>
        </a:defPPr>
      </a:lstStyle>
      <a:style>
        <a:lnRef idx="2">
          <a:schemeClr val="accent1">
            <a:shade val="50000"/>
          </a:schemeClr>
        </a:lnRef>
        <a:fillRef idx="1">
          <a:schemeClr val="accent1"/>
        </a:fillRef>
        <a:effectRef idx="0">
          <a:schemeClr val="accent1"/>
        </a:effectRef>
        <a:fontRef idx="minor">
          <a:schemeClr val="lt1"/>
        </a:fontRef>
      </a:style>
    </a:spDef>
    <a:txDef>
      <a:spPr>
        <a:noFill/>
      </a:spPr>
      <a:bodyPr wrap="square" tIns="0" rIns="0" bIns="0" rtlCol="0">
        <a:spAutoFit/>
      </a:bodyPr>
      <a:lstStyle>
        <a:defPPr algn="l">
          <a:defRPr dirty="0" err="1" smtClean="0">
            <a:solidFill>
              <a:schemeClr val="accent1"/>
            </a:solidFill>
          </a:defRPr>
        </a:defPPr>
      </a:lstStyle>
    </a:txDef>
  </a:objectDefaults>
  <a:extraClrSchemeLst/>
  <a:custClrLst>
    <a:custClr name="Active Blue">
      <a:srgbClr val="2356E5"/>
    </a:custClr>
    <a:custClr name="Active Green">
      <a:srgbClr val="3ECE7B"/>
    </a:custClr>
    <a:custClr name="Active Yellow">
      <a:srgbClr val="FBED54"/>
    </a:custClr>
    <a:custClr name="Active Orange">
      <a:srgbClr val="F58713"/>
    </a:custClr>
    <a:custClr name="Active Red">
      <a:srgbClr val="EE2F53"/>
    </a:custClr>
    <a:custClr name="Purple">
      <a:srgbClr val="824A8E"/>
    </a:custClr>
    <a:custClr name="Pale Blue">
      <a:srgbClr val="3C589E"/>
    </a:custClr>
    <a:custClr name="Teal">
      <a:srgbClr val="4B9FA3"/>
    </a:custClr>
    <a:custClr name="Beige">
      <a:srgbClr val="DDD6C0"/>
    </a:custClr>
    <a:custClr name="Yellow">
      <a:srgbClr val="F4DD7D"/>
    </a:custClr>
    <a:custClr name="Orange">
      <a:srgbClr val="EDA977"/>
    </a:custClr>
    <a:custClr name="Red">
      <a:srgbClr val="AF3149"/>
    </a:custClr>
  </a:custClrLst>
  <a:extLst>
    <a:ext uri="{05A4C25C-085E-4340-85A3-A5531E510DB2}">
      <thm15:themeFamily xmlns:thm15="http://schemas.microsoft.com/office/thememl/2012/main" name="Tema3" id="{B379FAE9-BB2A-0040-8228-B3CAF6E78E7F}" vid="{F9EB3A22-E96D-764F-85F2-B1978D2A3993}"/>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ba3000f-2d04-478a-b0b4-f0c6385ff6fe">
      <UserInfo>
        <DisplayName>Pajchel, Monika</DisplayName>
        <AccountId>14</AccountId>
        <AccountType/>
      </UserInfo>
      <UserInfo>
        <DisplayName>Łeszczyński, Artur</DisplayName>
        <AccountId>18</AccountId>
        <AccountType/>
      </UserInfo>
      <UserInfo>
        <DisplayName>Choła, Magdalena</DisplayName>
        <AccountId>23</AccountId>
        <AccountType/>
      </UserInfo>
      <UserInfo>
        <DisplayName>Goller, Aleksandra</DisplayName>
        <AccountId>33</AccountId>
        <AccountType/>
      </UserInfo>
    </SharedWithUsers>
    <lcf76f155ced4ddcb4097134ff3c332f xmlns="0d3db9db-8e41-4b6f-b08d-f2436a3548fe">
      <Terms xmlns="http://schemas.microsoft.com/office/infopath/2007/PartnerControls"/>
    </lcf76f155ced4ddcb4097134ff3c332f>
    <TaxCatchAll xmlns="bba3000f-2d04-478a-b0b4-f0c6385ff6f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7502319D27CF148BDE7333AEC91D058" ma:contentTypeVersion="18" ma:contentTypeDescription="Create a new document." ma:contentTypeScope="" ma:versionID="0f371ec53be59f2920d61ebd56554a43">
  <xsd:schema xmlns:xsd="http://www.w3.org/2001/XMLSchema" xmlns:xs="http://www.w3.org/2001/XMLSchema" xmlns:p="http://schemas.microsoft.com/office/2006/metadata/properties" xmlns:ns2="bba3000f-2d04-478a-b0b4-f0c6385ff6fe" xmlns:ns3="0d3db9db-8e41-4b6f-b08d-f2436a3548fe" targetNamespace="http://schemas.microsoft.com/office/2006/metadata/properties" ma:root="true" ma:fieldsID="0ca2b36f5170ef211ef385fee5f03e84" ns2:_="" ns3:_="">
    <xsd:import namespace="bba3000f-2d04-478a-b0b4-f0c6385ff6fe"/>
    <xsd:import namespace="0d3db9db-8e41-4b6f-b08d-f2436a3548f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ServiceAutoKeyPoints" minOccurs="0"/>
                <xsd:element ref="ns3:MediaServiceKeyPoints" minOccurs="0"/>
                <xsd:element ref="ns3:lcf76f155ced4ddcb4097134ff3c332f" minOccurs="0"/>
                <xsd:element ref="ns2:TaxCatchAll" minOccurs="0"/>
                <xsd:element ref="ns3:MediaLengthInSecond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a3000f-2d04-478a-b0b4-f0c6385ff6f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652da4a-31e4-4902-8095-937f6ebb0e51}" ma:internalName="TaxCatchAll" ma:showField="CatchAllData" ma:web="bba3000f-2d04-478a-b0b4-f0c6385ff6f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d3db9db-8e41-4b6f-b08d-f2436a3548f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533c6e3-e9ba-409f-9000-32e1bbf302fd"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AEBEDE1-C20E-46C8-B5FC-A42EB58D5C7C}">
  <ds:schemaRefs>
    <ds:schemaRef ds:uri="http://schemas.microsoft.com/office/2006/metadata/properties"/>
    <ds:schemaRef ds:uri="http://schemas.microsoft.com/office/infopath/2007/PartnerControls"/>
    <ds:schemaRef ds:uri="bba3000f-2d04-478a-b0b4-f0c6385ff6fe"/>
    <ds:schemaRef ds:uri="0d3db9db-8e41-4b6f-b08d-f2436a3548fe"/>
  </ds:schemaRefs>
</ds:datastoreItem>
</file>

<file path=customXml/itemProps2.xml><?xml version="1.0" encoding="utf-8"?>
<ds:datastoreItem xmlns:ds="http://schemas.openxmlformats.org/officeDocument/2006/customXml" ds:itemID="{1457A17D-51FA-4C41-9270-2E562DE3E6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a3000f-2d04-478a-b0b4-f0c6385ff6fe"/>
    <ds:schemaRef ds:uri="0d3db9db-8e41-4b6f-b08d-f2436a3548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6A06B78-DFDB-45BE-AAC1-D83FFEB5B09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2</TotalTime>
  <Pages>3</Pages>
  <Words>1047</Words>
  <Characters>7252</Characters>
  <Application>Microsoft Office Word</Application>
  <DocSecurity>0</DocSecurity>
  <Lines>131</Lines>
  <Paragraphs>2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8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tta Eriksson</dc:creator>
  <cp:keywords/>
  <dc:description/>
  <cp:lastModifiedBy>Piotr Goldanowski</cp:lastModifiedBy>
  <cp:revision>25</cp:revision>
  <cp:lastPrinted>2024-05-08T23:40:00Z</cp:lastPrinted>
  <dcterms:created xsi:type="dcterms:W3CDTF">2026-01-21T01:29:00Z</dcterms:created>
  <dcterms:modified xsi:type="dcterms:W3CDTF">2026-06-01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196cf9-a2ca-41d9-93a9-0ed24f6145e4_Enabled">
    <vt:lpwstr>true</vt:lpwstr>
  </property>
  <property fmtid="{D5CDD505-2E9C-101B-9397-08002B2CF9AE}" pid="3" name="MSIP_Label_b6196cf9-a2ca-41d9-93a9-0ed24f6145e4_SetDate">
    <vt:lpwstr>2023-04-17T12:34:31Z</vt:lpwstr>
  </property>
  <property fmtid="{D5CDD505-2E9C-101B-9397-08002B2CF9AE}" pid="4" name="MSIP_Label_b6196cf9-a2ca-41d9-93a9-0ed24f6145e4_Method">
    <vt:lpwstr>Standard</vt:lpwstr>
  </property>
  <property fmtid="{D5CDD505-2E9C-101B-9397-08002B2CF9AE}" pid="5" name="MSIP_Label_b6196cf9-a2ca-41d9-93a9-0ed24f6145e4_Name">
    <vt:lpwstr>SCE-PL-General-Marking</vt:lpwstr>
  </property>
  <property fmtid="{D5CDD505-2E9C-101B-9397-08002B2CF9AE}" pid="6" name="MSIP_Label_b6196cf9-a2ca-41d9-93a9-0ed24f6145e4_SiteId">
    <vt:lpwstr>33dab507-5210-4075-805b-f2717d8cfa74</vt:lpwstr>
  </property>
  <property fmtid="{D5CDD505-2E9C-101B-9397-08002B2CF9AE}" pid="7" name="MSIP_Label_b6196cf9-a2ca-41d9-93a9-0ed24f6145e4_ActionId">
    <vt:lpwstr>736192fd-4510-4b65-bd59-4f3daa6dd1b3</vt:lpwstr>
  </property>
  <property fmtid="{D5CDD505-2E9C-101B-9397-08002B2CF9AE}" pid="8" name="MSIP_Label_b6196cf9-a2ca-41d9-93a9-0ed24f6145e4_ContentBits">
    <vt:lpwstr>1</vt:lpwstr>
  </property>
  <property fmtid="{D5CDD505-2E9C-101B-9397-08002B2CF9AE}" pid="9" name="ContentTypeId">
    <vt:lpwstr>0x01010047502319D27CF148BDE7333AEC91D058</vt:lpwstr>
  </property>
  <property fmtid="{D5CDD505-2E9C-101B-9397-08002B2CF9AE}" pid="10" name="MediaServiceImageTags">
    <vt:lpwstr/>
  </property>
</Properties>
</file>